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33400" w14:textId="77777777" w:rsidR="00F5622A" w:rsidRPr="004917FE" w:rsidRDefault="00F31D03">
      <w:pPr>
        <w:rPr>
          <w:rFonts w:ascii="Calibri" w:eastAsia="Times New Roman" w:hAnsi="Calibri" w:cs="Calibri"/>
          <w:b/>
          <w:color w:val="auto"/>
          <w:sz w:val="48"/>
          <w:szCs w:val="48"/>
          <w:lang w:eastAsia="zh-TW" w:bidi="ar-SA"/>
        </w:rPr>
      </w:pPr>
      <w:bookmarkStart w:id="0" w:name="_Toc360331248"/>
      <w:bookmarkStart w:id="1" w:name="_Toc360141974"/>
      <w:bookmarkStart w:id="2" w:name="_Toc360061437"/>
      <w:bookmarkStart w:id="3" w:name="_Toc360058578"/>
      <w:r w:rsidRPr="004917FE">
        <w:rPr>
          <w:rFonts w:ascii="Calibri" w:eastAsia="Times New Roman" w:hAnsi="Calibri" w:cs="Calibri"/>
          <w:b/>
          <w:color w:val="auto"/>
          <w:sz w:val="48"/>
          <w:szCs w:val="48"/>
          <w:lang w:eastAsia="zh-TW" w:bidi="ar-SA"/>
        </w:rPr>
        <w:t xml:space="preserve">    </w:t>
      </w:r>
    </w:p>
    <w:p w14:paraId="4B2EB78B" w14:textId="77777777" w:rsidR="00F5622A" w:rsidRPr="004917FE" w:rsidRDefault="00F5622A">
      <w:pPr>
        <w:rPr>
          <w:rFonts w:ascii="Calibri" w:eastAsia="Times New Roman" w:hAnsi="Calibri" w:cs="Calibri"/>
          <w:b/>
          <w:color w:val="auto"/>
          <w:sz w:val="48"/>
          <w:szCs w:val="48"/>
          <w:lang w:eastAsia="zh-TW" w:bidi="ar-SA"/>
        </w:rPr>
      </w:pPr>
    </w:p>
    <w:p w14:paraId="5A443DA4" w14:textId="77777777" w:rsidR="00F5622A" w:rsidRPr="004917FE" w:rsidRDefault="00F31D03">
      <w:pPr>
        <w:pStyle w:val="Heading1"/>
        <w:shd w:val="clear" w:color="auto" w:fill="FFFFFF"/>
        <w:spacing w:before="0" w:line="540" w:lineRule="atLeast"/>
        <w:ind w:right="60"/>
        <w:rPr>
          <w:rFonts w:ascii="Calibri" w:eastAsia="Times New Roman" w:hAnsi="Calibri" w:cs="Calibri"/>
          <w:b w:val="0"/>
          <w:color w:val="auto"/>
          <w:sz w:val="48"/>
          <w:szCs w:val="48"/>
          <w:lang w:eastAsia="zh-TW" w:bidi="ar-SA"/>
        </w:rPr>
      </w:pPr>
      <w:r w:rsidRPr="004917FE">
        <w:rPr>
          <w:rFonts w:ascii="Calibri" w:eastAsia="Times New Roman" w:hAnsi="Calibri" w:cs="Calibri"/>
          <w:b w:val="0"/>
          <w:color w:val="auto"/>
          <w:sz w:val="48"/>
          <w:szCs w:val="48"/>
          <w:lang w:eastAsia="zh-TW" w:bidi="ar-SA"/>
        </w:rPr>
        <w:t xml:space="preserve"> </w:t>
      </w:r>
      <w:bookmarkEnd w:id="0"/>
      <w:bookmarkEnd w:id="1"/>
      <w:r w:rsidRPr="004917FE">
        <w:rPr>
          <w:rFonts w:ascii="Calibri" w:eastAsia="Times New Roman" w:hAnsi="Calibri" w:cs="Calibri"/>
          <w:b w:val="0"/>
          <w:color w:val="auto"/>
          <w:sz w:val="48"/>
          <w:szCs w:val="48"/>
          <w:lang w:eastAsia="zh-TW" w:bidi="ar-SA"/>
        </w:rPr>
        <w:t xml:space="preserve"> </w:t>
      </w:r>
      <w:bookmarkStart w:id="4" w:name="_Toc362057512"/>
      <w:r w:rsidRPr="004917FE">
        <w:rPr>
          <w:rFonts w:ascii="Calibri" w:eastAsia="Times New Roman" w:hAnsi="Calibri" w:cs="Calibri"/>
          <w:b w:val="0"/>
          <w:color w:val="auto"/>
          <w:sz w:val="48"/>
          <w:szCs w:val="48"/>
          <w:lang w:eastAsia="zh-TW" w:bidi="ar-SA"/>
        </w:rPr>
        <w:t xml:space="preserve">   </w:t>
      </w:r>
    </w:p>
    <w:p w14:paraId="06FD96DF" w14:textId="77777777" w:rsidR="00F5622A" w:rsidRPr="004917FE" w:rsidRDefault="00F5622A">
      <w:pPr>
        <w:pStyle w:val="Heading1"/>
        <w:shd w:val="clear" w:color="auto" w:fill="FFFFFF"/>
        <w:spacing w:before="0" w:line="540" w:lineRule="atLeast"/>
        <w:ind w:right="60"/>
        <w:rPr>
          <w:rFonts w:ascii="Calibri" w:eastAsia="Times New Roman" w:hAnsi="Calibri" w:cs="Calibri"/>
          <w:b w:val="0"/>
          <w:color w:val="auto"/>
          <w:sz w:val="48"/>
          <w:szCs w:val="48"/>
          <w:lang w:eastAsia="zh-TW" w:bidi="ar-SA"/>
        </w:rPr>
      </w:pPr>
    </w:p>
    <w:p w14:paraId="499197C4" w14:textId="77777777" w:rsidR="00F5622A" w:rsidRPr="004917FE" w:rsidRDefault="00F5622A">
      <w:pPr>
        <w:pStyle w:val="Heading1"/>
        <w:shd w:val="clear" w:color="auto" w:fill="FFFFFF"/>
        <w:spacing w:before="0" w:line="540" w:lineRule="atLeast"/>
        <w:ind w:right="60"/>
        <w:rPr>
          <w:rFonts w:ascii="Calibri" w:eastAsia="Times New Roman" w:hAnsi="Calibri" w:cs="Calibri"/>
          <w:b w:val="0"/>
          <w:color w:val="auto"/>
          <w:sz w:val="48"/>
          <w:szCs w:val="48"/>
          <w:lang w:eastAsia="zh-TW" w:bidi="ar-SA"/>
        </w:rPr>
      </w:pPr>
    </w:p>
    <w:p w14:paraId="077CF17F" w14:textId="26812566" w:rsidR="008266E5" w:rsidRDefault="00D47900" w:rsidP="000123BC">
      <w:pPr>
        <w:ind w:firstLine="720"/>
        <w:rPr>
          <w:rFonts w:ascii="Calibri" w:hAnsi="Calibri" w:cs="Calibri"/>
          <w:color w:val="auto"/>
          <w:sz w:val="52"/>
          <w:szCs w:val="52"/>
        </w:rPr>
      </w:pPr>
      <w:bookmarkStart w:id="5" w:name="_Toc497763216"/>
      <w:bookmarkStart w:id="6" w:name="_Toc498969918"/>
      <w:bookmarkStart w:id="7" w:name="_Toc497763361"/>
      <w:bookmarkStart w:id="8" w:name="_Toc498972158"/>
      <w:bookmarkStart w:id="9" w:name="_Toc502158797"/>
      <w:bookmarkStart w:id="10" w:name="_Toc502158676"/>
      <w:bookmarkStart w:id="11" w:name="_Toc506836935"/>
      <w:r>
        <w:rPr>
          <w:rFonts w:ascii="Calibri" w:hAnsi="Calibri" w:cs="Calibri"/>
          <w:color w:val="auto"/>
          <w:sz w:val="52"/>
          <w:szCs w:val="52"/>
          <w:lang w:eastAsia="zh-TW" w:bidi="ar-SA"/>
        </w:rPr>
        <w:t xml:space="preserve">            </w:t>
      </w:r>
      <w:r w:rsidR="00721E88">
        <w:rPr>
          <w:rFonts w:ascii="Calibri" w:hAnsi="Calibri" w:cs="Calibri"/>
          <w:color w:val="auto"/>
          <w:sz w:val="52"/>
          <w:szCs w:val="52"/>
          <w:lang w:eastAsia="zh-TW" w:bidi="ar-SA"/>
        </w:rPr>
        <w:t xml:space="preserve"> </w:t>
      </w:r>
      <w:r w:rsidR="009006DA">
        <w:rPr>
          <w:rFonts w:ascii="Calibri" w:hAnsi="Calibri" w:cs="Calibri"/>
          <w:color w:val="auto"/>
          <w:sz w:val="52"/>
          <w:szCs w:val="52"/>
          <w:lang w:eastAsia="zh-TW" w:bidi="ar-SA"/>
        </w:rPr>
        <w:t xml:space="preserve">   </w:t>
      </w:r>
      <w:r>
        <w:rPr>
          <w:rFonts w:ascii="Calibri" w:hAnsi="Calibri" w:cs="Calibri"/>
          <w:color w:val="auto"/>
          <w:sz w:val="52"/>
          <w:szCs w:val="52"/>
          <w:lang w:eastAsia="zh-TW" w:bidi="ar-SA"/>
        </w:rPr>
        <w:t xml:space="preserve"> </w:t>
      </w:r>
      <w:r w:rsidR="00634539" w:rsidRPr="004917FE">
        <w:rPr>
          <w:rFonts w:ascii="Calibri" w:hAnsi="Calibri" w:cs="Calibri"/>
          <w:color w:val="auto"/>
          <w:sz w:val="52"/>
          <w:szCs w:val="52"/>
          <w:lang w:eastAsia="zh-TW" w:bidi="ar-SA"/>
        </w:rPr>
        <w:t>BRS</w:t>
      </w:r>
      <w:r w:rsidR="00F31D03" w:rsidRPr="004917FE">
        <w:rPr>
          <w:rFonts w:ascii="Calibri" w:hAnsi="Calibri" w:cs="Calibri"/>
          <w:color w:val="auto"/>
          <w:sz w:val="52"/>
          <w:szCs w:val="52"/>
          <w:lang w:eastAsia="zh-TW" w:bidi="ar-SA"/>
        </w:rPr>
        <w:t xml:space="preserve"> </w:t>
      </w:r>
      <w:bookmarkEnd w:id="5"/>
      <w:bookmarkEnd w:id="6"/>
      <w:bookmarkEnd w:id="7"/>
      <w:bookmarkEnd w:id="8"/>
      <w:bookmarkEnd w:id="9"/>
      <w:bookmarkEnd w:id="10"/>
      <w:bookmarkEnd w:id="11"/>
      <w:r w:rsidR="00721E88">
        <w:rPr>
          <w:rFonts w:ascii="Calibri" w:hAnsi="Calibri" w:cs="Calibri"/>
          <w:color w:val="auto"/>
          <w:sz w:val="52"/>
          <w:szCs w:val="52"/>
          <w:lang w:eastAsia="zh-TW" w:bidi="ar-SA"/>
        </w:rPr>
        <w:t>FOR</w:t>
      </w:r>
      <w:r w:rsidRPr="004917FE">
        <w:rPr>
          <w:rFonts w:ascii="Calibri" w:hAnsi="Calibri" w:cs="Calibri"/>
          <w:color w:val="auto"/>
          <w:sz w:val="52"/>
          <w:szCs w:val="52"/>
          <w:lang w:eastAsia="zh-TW" w:bidi="ar-SA"/>
        </w:rPr>
        <w:t xml:space="preserve"> </w:t>
      </w:r>
      <w:bookmarkStart w:id="12" w:name="_Toc434672500"/>
      <w:bookmarkStart w:id="13" w:name="_Toc453258424"/>
      <w:bookmarkEnd w:id="4"/>
      <w:r w:rsidR="00C80A20">
        <w:rPr>
          <w:rFonts w:ascii="Calibri" w:hAnsi="Calibri" w:cs="Calibri"/>
          <w:bCs/>
          <w:color w:val="auto"/>
          <w:sz w:val="52"/>
          <w:szCs w:val="52"/>
          <w:lang w:val="en-IN" w:eastAsia="zh-TW" w:bidi="ar-SA"/>
        </w:rPr>
        <w:t>VITAL GUARD</w:t>
      </w:r>
      <w:r w:rsidR="004B43EC">
        <w:rPr>
          <w:rFonts w:ascii="Calibri" w:hAnsi="Calibri" w:cs="Calibri"/>
          <w:bCs/>
          <w:color w:val="auto"/>
          <w:sz w:val="52"/>
          <w:szCs w:val="52"/>
          <w:lang w:val="en-IN" w:eastAsia="zh-TW" w:bidi="ar-SA"/>
        </w:rPr>
        <w:t xml:space="preserve"> POP</w:t>
      </w:r>
      <w:r w:rsidR="008266E5" w:rsidRPr="008266E5">
        <w:rPr>
          <w:rFonts w:ascii="Calibri" w:hAnsi="Calibri" w:cs="Calibri"/>
          <w:bCs/>
          <w:color w:val="auto"/>
          <w:sz w:val="52"/>
          <w:szCs w:val="52"/>
          <w:lang w:val="en-IN" w:eastAsia="zh-TW" w:bidi="ar-SA"/>
        </w:rPr>
        <w:t xml:space="preserve"> A</w:t>
      </w:r>
      <w:r w:rsidR="008266E5">
        <w:rPr>
          <w:rFonts w:ascii="Calibri" w:hAnsi="Calibri" w:cs="Calibri"/>
          <w:bCs/>
          <w:color w:val="auto"/>
          <w:sz w:val="52"/>
          <w:szCs w:val="52"/>
          <w:lang w:val="en-IN" w:eastAsia="zh-TW" w:bidi="ar-SA"/>
        </w:rPr>
        <w:t>PP</w:t>
      </w:r>
      <w:r w:rsidR="000123BC">
        <w:rPr>
          <w:rFonts w:ascii="Calibri" w:hAnsi="Calibri" w:cs="Calibri"/>
          <w:color w:val="auto"/>
          <w:sz w:val="52"/>
          <w:szCs w:val="52"/>
        </w:rPr>
        <w:t xml:space="preserve">                           </w:t>
      </w:r>
      <w:r w:rsidR="008266E5">
        <w:rPr>
          <w:rFonts w:ascii="Calibri" w:hAnsi="Calibri" w:cs="Calibri"/>
          <w:color w:val="auto"/>
          <w:sz w:val="52"/>
          <w:szCs w:val="52"/>
        </w:rPr>
        <w:t xml:space="preserve">        </w:t>
      </w:r>
    </w:p>
    <w:p w14:paraId="289FA4E9" w14:textId="0AFA7723" w:rsidR="00F5622A" w:rsidRPr="004917FE" w:rsidRDefault="008266E5" w:rsidP="000123BC">
      <w:pPr>
        <w:ind w:firstLine="720"/>
        <w:rPr>
          <w:rFonts w:ascii="Calibri" w:hAnsi="Calibri" w:cs="Calibri"/>
          <w:color w:val="auto"/>
          <w:sz w:val="52"/>
          <w:szCs w:val="52"/>
        </w:rPr>
      </w:pPr>
      <w:r>
        <w:rPr>
          <w:rFonts w:ascii="Calibri" w:hAnsi="Calibri" w:cs="Calibri"/>
          <w:color w:val="auto"/>
          <w:sz w:val="52"/>
          <w:szCs w:val="52"/>
        </w:rPr>
        <w:t xml:space="preserve">                            </w:t>
      </w:r>
      <w:r w:rsidR="00E63815" w:rsidRPr="004917FE">
        <w:rPr>
          <w:rFonts w:ascii="Calibri" w:hAnsi="Calibri" w:cs="Calibri"/>
          <w:color w:val="auto"/>
          <w:sz w:val="52"/>
          <w:szCs w:val="52"/>
        </w:rPr>
        <w:t>(</w:t>
      </w:r>
      <w:r w:rsidR="00707D7A">
        <w:rPr>
          <w:rFonts w:ascii="Calibri" w:hAnsi="Calibri" w:cs="Calibri"/>
          <w:color w:val="auto"/>
          <w:sz w:val="52"/>
          <w:szCs w:val="52"/>
        </w:rPr>
        <w:t xml:space="preserve">Mobile </w:t>
      </w:r>
      <w:r w:rsidR="00E63815" w:rsidRPr="004917FE">
        <w:rPr>
          <w:rFonts w:ascii="Calibri" w:hAnsi="Calibri" w:cs="Calibri"/>
          <w:color w:val="auto"/>
          <w:sz w:val="52"/>
          <w:szCs w:val="52"/>
        </w:rPr>
        <w:t>App)</w:t>
      </w:r>
    </w:p>
    <w:bookmarkEnd w:id="2"/>
    <w:bookmarkEnd w:id="3"/>
    <w:bookmarkEnd w:id="12"/>
    <w:bookmarkEnd w:id="13"/>
    <w:p w14:paraId="0F86356C" w14:textId="77777777" w:rsidR="00F5622A" w:rsidRPr="004917FE" w:rsidRDefault="00F5622A">
      <w:pPr>
        <w:spacing w:line="480" w:lineRule="auto"/>
        <w:jc w:val="center"/>
        <w:rPr>
          <w:rFonts w:ascii="Calibri" w:hAnsi="Calibri" w:cs="Calibri"/>
          <w:color w:val="auto"/>
        </w:rPr>
      </w:pPr>
    </w:p>
    <w:p w14:paraId="2ABC1B3F" w14:textId="64307FF3" w:rsidR="00F5622A" w:rsidRPr="004917FE" w:rsidRDefault="00707D7A" w:rsidP="00707D7A">
      <w:pPr>
        <w:spacing w:line="480" w:lineRule="auto"/>
        <w:rPr>
          <w:rFonts w:ascii="Calibri" w:hAnsi="Calibri" w:cs="Calibri"/>
          <w:color w:val="auto"/>
        </w:rPr>
      </w:pPr>
      <w:r>
        <w:rPr>
          <w:rFonts w:ascii="Calibri" w:hAnsi="Calibri" w:cs="Calibri"/>
          <w:color w:val="auto"/>
        </w:rPr>
        <w:t xml:space="preserve">                                                                                </w:t>
      </w:r>
      <w:r w:rsidR="00721E88">
        <w:rPr>
          <w:rFonts w:ascii="Calibri" w:hAnsi="Calibri" w:cs="Calibri"/>
          <w:color w:val="auto"/>
        </w:rPr>
        <w:t xml:space="preserve">    </w:t>
      </w:r>
      <w:r>
        <w:rPr>
          <w:rFonts w:ascii="Calibri" w:hAnsi="Calibri" w:cs="Calibri"/>
          <w:color w:val="auto"/>
        </w:rPr>
        <w:t xml:space="preserve"> </w:t>
      </w:r>
      <w:r w:rsidR="00F31D03" w:rsidRPr="004917FE">
        <w:rPr>
          <w:rFonts w:ascii="Calibri" w:hAnsi="Calibri" w:cs="Calibri"/>
          <w:color w:val="auto"/>
        </w:rPr>
        <w:t xml:space="preserve">Version: </w:t>
      </w:r>
      <w:r w:rsidR="001A34AC" w:rsidRPr="004917FE">
        <w:rPr>
          <w:rFonts w:ascii="Calibri" w:hAnsi="Calibri" w:cs="Calibri"/>
          <w:color w:val="auto"/>
        </w:rPr>
        <w:t>1.</w:t>
      </w:r>
      <w:r w:rsidR="00B12048">
        <w:rPr>
          <w:rFonts w:ascii="Calibri" w:hAnsi="Calibri" w:cs="Calibri"/>
          <w:color w:val="auto"/>
        </w:rPr>
        <w:t>3</w:t>
      </w:r>
    </w:p>
    <w:p w14:paraId="0D6DFD68" w14:textId="2836D4B7" w:rsidR="00F5622A" w:rsidRPr="004917FE" w:rsidRDefault="00707D7A" w:rsidP="00707D7A">
      <w:pPr>
        <w:spacing w:line="480" w:lineRule="auto"/>
        <w:rPr>
          <w:rFonts w:ascii="Calibri" w:eastAsia="Times New Roman" w:hAnsi="Calibri" w:cs="Calibri"/>
          <w:bCs/>
          <w:color w:val="auto"/>
          <w:sz w:val="28"/>
          <w:szCs w:val="28"/>
          <w:lang w:eastAsia="zh-TW" w:bidi="ar-SA"/>
        </w:rPr>
      </w:pPr>
      <w:r>
        <w:rPr>
          <w:rFonts w:ascii="Calibri" w:eastAsia="Times New Roman" w:hAnsi="Calibri" w:cs="Calibri"/>
          <w:bCs/>
          <w:color w:val="auto"/>
          <w:sz w:val="28"/>
          <w:szCs w:val="28"/>
          <w:lang w:eastAsia="zh-TW" w:bidi="ar-SA"/>
        </w:rPr>
        <w:t xml:space="preserve">                                                    </w:t>
      </w:r>
      <w:r w:rsidR="00721E88">
        <w:rPr>
          <w:rFonts w:ascii="Calibri" w:eastAsia="Times New Roman" w:hAnsi="Calibri" w:cs="Calibri"/>
          <w:bCs/>
          <w:color w:val="auto"/>
          <w:sz w:val="28"/>
          <w:szCs w:val="28"/>
          <w:lang w:eastAsia="zh-TW" w:bidi="ar-SA"/>
        </w:rPr>
        <w:t xml:space="preserve">   </w:t>
      </w:r>
      <w:r>
        <w:rPr>
          <w:rFonts w:ascii="Calibri" w:eastAsia="Times New Roman" w:hAnsi="Calibri" w:cs="Calibri"/>
          <w:bCs/>
          <w:color w:val="auto"/>
          <w:sz w:val="28"/>
          <w:szCs w:val="28"/>
          <w:lang w:eastAsia="zh-TW" w:bidi="ar-SA"/>
        </w:rPr>
        <w:t xml:space="preserve">    </w:t>
      </w:r>
      <w:r w:rsidR="00F31D03" w:rsidRPr="004917FE">
        <w:rPr>
          <w:rFonts w:ascii="Calibri" w:eastAsia="Times New Roman" w:hAnsi="Calibri" w:cs="Calibri"/>
          <w:bCs/>
          <w:color w:val="auto"/>
          <w:sz w:val="28"/>
          <w:szCs w:val="28"/>
          <w:lang w:eastAsia="zh-TW" w:bidi="ar-SA"/>
        </w:rPr>
        <w:t xml:space="preserve">Date: </w:t>
      </w:r>
    </w:p>
    <w:p w14:paraId="4F9F3720" w14:textId="77777777" w:rsidR="00740AC5" w:rsidRPr="004917FE" w:rsidRDefault="00740AC5" w:rsidP="00740AC5">
      <w:pPr>
        <w:spacing w:line="480" w:lineRule="auto"/>
        <w:jc w:val="center"/>
        <w:rPr>
          <w:rFonts w:ascii="Calibri" w:hAnsi="Calibri" w:cs="Calibri"/>
          <w:color w:val="auto"/>
          <w:lang w:bidi="ar-SA"/>
        </w:rPr>
      </w:pPr>
    </w:p>
    <w:p w14:paraId="2A12B73E" w14:textId="77777777" w:rsidR="00F5622A" w:rsidRPr="004917FE" w:rsidRDefault="00F5622A">
      <w:pPr>
        <w:rPr>
          <w:rFonts w:ascii="Calibri" w:hAnsi="Calibri" w:cs="Calibri"/>
          <w:color w:val="auto"/>
          <w:lang w:bidi="ar-SA"/>
        </w:rPr>
      </w:pPr>
    </w:p>
    <w:p w14:paraId="2B0C9F97" w14:textId="77777777" w:rsidR="00F5622A" w:rsidRPr="004917FE" w:rsidRDefault="00F5622A">
      <w:pPr>
        <w:rPr>
          <w:rFonts w:ascii="Calibri" w:hAnsi="Calibri" w:cs="Calibri"/>
          <w:color w:val="auto"/>
          <w:lang w:bidi="ar-SA"/>
        </w:rPr>
      </w:pPr>
    </w:p>
    <w:p w14:paraId="1E532412" w14:textId="77777777" w:rsidR="00F5622A" w:rsidRPr="004917FE" w:rsidRDefault="00F5622A">
      <w:pPr>
        <w:rPr>
          <w:rFonts w:ascii="Calibri" w:hAnsi="Calibri" w:cs="Calibri"/>
          <w:color w:val="auto"/>
          <w:lang w:bidi="ar-SA"/>
        </w:rPr>
      </w:pPr>
    </w:p>
    <w:p w14:paraId="769B9390" w14:textId="77777777" w:rsidR="00F5622A" w:rsidRPr="004917FE" w:rsidRDefault="00F5622A">
      <w:pPr>
        <w:rPr>
          <w:rFonts w:ascii="Calibri" w:hAnsi="Calibri" w:cs="Calibri"/>
          <w:color w:val="auto"/>
          <w:lang w:bidi="ar-SA"/>
        </w:rPr>
      </w:pPr>
    </w:p>
    <w:p w14:paraId="4978F106" w14:textId="77777777" w:rsidR="00F5622A" w:rsidRPr="004917FE" w:rsidRDefault="00F5622A">
      <w:pPr>
        <w:rPr>
          <w:rFonts w:ascii="Calibri" w:hAnsi="Calibri" w:cs="Calibri"/>
          <w:color w:val="auto"/>
          <w:lang w:bidi="ar-SA"/>
        </w:rPr>
      </w:pPr>
    </w:p>
    <w:p w14:paraId="3FC35ACE" w14:textId="77777777" w:rsidR="00F5622A" w:rsidRPr="004917FE" w:rsidRDefault="00F5622A">
      <w:pPr>
        <w:rPr>
          <w:rFonts w:ascii="Calibri" w:eastAsia="Times New Roman" w:hAnsi="Calibri" w:cs="Calibri"/>
          <w:b/>
          <w:color w:val="auto"/>
          <w:lang w:eastAsia="zh-TW"/>
        </w:rPr>
      </w:pPr>
    </w:p>
    <w:p w14:paraId="447F72B1" w14:textId="77777777" w:rsidR="00A36847" w:rsidRPr="004917FE" w:rsidRDefault="00A36847">
      <w:pPr>
        <w:rPr>
          <w:rFonts w:ascii="Calibri" w:eastAsia="Times New Roman" w:hAnsi="Calibri" w:cs="Calibri"/>
          <w:b/>
          <w:color w:val="auto"/>
          <w:lang w:eastAsia="zh-TW"/>
        </w:rPr>
      </w:pPr>
    </w:p>
    <w:p w14:paraId="685FD2AE" w14:textId="77777777" w:rsidR="00253C4E" w:rsidRPr="004917FE" w:rsidRDefault="00253C4E">
      <w:pPr>
        <w:rPr>
          <w:rFonts w:ascii="Calibri" w:eastAsia="Times New Roman" w:hAnsi="Calibri" w:cs="Calibri"/>
          <w:b/>
          <w:color w:val="auto"/>
          <w:lang w:eastAsia="zh-TW"/>
        </w:rPr>
      </w:pPr>
    </w:p>
    <w:p w14:paraId="3F224A02" w14:textId="77777777" w:rsidR="00253C4E" w:rsidRPr="004917FE" w:rsidRDefault="00253C4E">
      <w:pPr>
        <w:rPr>
          <w:rFonts w:ascii="Calibri" w:eastAsia="Times New Roman" w:hAnsi="Calibri" w:cs="Calibri"/>
          <w:b/>
          <w:color w:val="auto"/>
          <w:lang w:eastAsia="zh-TW"/>
        </w:rPr>
      </w:pPr>
    </w:p>
    <w:p w14:paraId="217DFEAD" w14:textId="77777777" w:rsidR="00A36847" w:rsidRPr="004917FE" w:rsidRDefault="00A36847">
      <w:pPr>
        <w:rPr>
          <w:rFonts w:ascii="Calibri" w:eastAsia="Times New Roman" w:hAnsi="Calibri" w:cs="Calibri"/>
          <w:b/>
          <w:color w:val="auto"/>
          <w:lang w:eastAsia="zh-TW"/>
        </w:rPr>
      </w:pPr>
    </w:p>
    <w:p w14:paraId="29E44403" w14:textId="77777777" w:rsidR="00B12048" w:rsidRDefault="00B12048">
      <w:pPr>
        <w:widowControl/>
        <w:suppressAutoHyphens w:val="0"/>
        <w:rPr>
          <w:rFonts w:ascii="Calibri" w:hAnsi="Calibri" w:cs="Calibri"/>
          <w:b/>
          <w:color w:val="auto"/>
          <w:sz w:val="40"/>
          <w:szCs w:val="40"/>
        </w:rPr>
      </w:pPr>
      <w:r>
        <w:rPr>
          <w:rFonts w:ascii="Calibri" w:hAnsi="Calibri" w:cs="Calibri"/>
          <w:b/>
          <w:color w:val="auto"/>
          <w:sz w:val="40"/>
          <w:szCs w:val="40"/>
        </w:rPr>
        <w:br w:type="page"/>
      </w:r>
    </w:p>
    <w:p w14:paraId="79A0056A" w14:textId="152E3CEE" w:rsidR="00F5622A" w:rsidRPr="004917FE" w:rsidRDefault="00F31D03">
      <w:pPr>
        <w:jc w:val="center"/>
        <w:rPr>
          <w:rFonts w:ascii="Calibri" w:hAnsi="Calibri" w:cs="Calibri"/>
          <w:b/>
          <w:color w:val="auto"/>
          <w:sz w:val="40"/>
          <w:szCs w:val="40"/>
        </w:rPr>
      </w:pPr>
      <w:r w:rsidRPr="004917FE">
        <w:rPr>
          <w:rFonts w:ascii="Calibri" w:eastAsia="Times New Roman" w:hAnsi="Calibri" w:cs="Calibri"/>
          <w:b/>
          <w:noProof/>
          <w:color w:val="auto"/>
          <w:sz w:val="40"/>
          <w:szCs w:val="40"/>
          <w:lang w:bidi="ar-SA"/>
        </w:rPr>
        <w:lastRenderedPageBreak/>
        <mc:AlternateContent>
          <mc:Choice Requires="wps">
            <w:drawing>
              <wp:anchor distT="0" distB="0" distL="114300" distR="114300" simplePos="0" relativeHeight="251658240" behindDoc="0" locked="0" layoutInCell="0" allowOverlap="1" wp14:anchorId="1476B3FE" wp14:editId="28E3DDDC">
                <wp:simplePos x="0" y="0"/>
                <wp:positionH relativeFrom="page">
                  <wp:posOffset>-188595</wp:posOffset>
                </wp:positionH>
                <wp:positionV relativeFrom="page">
                  <wp:posOffset>9654540</wp:posOffset>
                </wp:positionV>
                <wp:extent cx="8140700" cy="396875"/>
                <wp:effectExtent l="5080" t="4445" r="7620"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4510" cy="387985"/>
                        </a:xfrm>
                        <a:prstGeom prst="rect">
                          <a:avLst/>
                        </a:prstGeom>
                        <a:solidFill>
                          <a:srgbClr val="17365D"/>
                        </a:solidFill>
                        <a:ln w="9525">
                          <a:solidFill>
                            <a:srgbClr val="31849B"/>
                          </a:solidFill>
                          <a:miter lim="800000"/>
                        </a:ln>
                        <a:effectLst/>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E62AF12" id="Rectangle 1" o:spid="_x0000_s1026" style="position:absolute;margin-left:-14.85pt;margin-top:760.2pt;width:641pt;height:31.25pt;z-index:251658240;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" o:allowincell="f" fillcolor="#17365d" strokecolor="#31849b">
                <w10:wrap anchorx="page" anchory="page"/>
              </v:rect>
            </w:pict>
          </mc:Fallback>
        </mc:AlternateContent>
      </w:r>
      <w:r w:rsidRPr="004917FE">
        <w:rPr>
          <w:rFonts w:ascii="Calibri" w:hAnsi="Calibri" w:cs="Calibri"/>
          <w:b/>
          <w:color w:val="auto"/>
          <w:sz w:val="40"/>
          <w:szCs w:val="40"/>
        </w:rPr>
        <w:t>Table of Contents</w:t>
      </w:r>
    </w:p>
    <w:p w14:paraId="0AFCBA28" w14:textId="77777777" w:rsidR="00F5622A" w:rsidRPr="004917FE" w:rsidRDefault="00F5622A">
      <w:pPr>
        <w:jc w:val="center"/>
        <w:rPr>
          <w:rFonts w:ascii="Calibri" w:eastAsia="Times New Roman" w:hAnsi="Calibri" w:cs="Calibri"/>
          <w:b/>
          <w:color w:val="auto"/>
        </w:rPr>
      </w:pPr>
    </w:p>
    <w:p w14:paraId="0D79757E" w14:textId="77777777" w:rsidR="00B12048" w:rsidRDefault="00F31D03">
      <w:pPr>
        <w:pStyle w:val="TOC1"/>
        <w:rPr>
          <w:rFonts w:asciiTheme="minorHAnsi" w:eastAsiaTheme="minorEastAsia" w:hAnsiTheme="minorHAnsi" w:cstheme="minorBidi"/>
          <w:noProof/>
          <w:sz w:val="22"/>
          <w:szCs w:val="22"/>
          <w:lang w:val="en-IN" w:eastAsia="en-IN" w:bidi="ar-SA"/>
        </w:rPr>
      </w:pPr>
      <w:r w:rsidRPr="004917FE">
        <w:fldChar w:fldCharType="begin"/>
      </w:r>
      <w:r w:rsidRPr="004917FE">
        <w:instrText xml:space="preserve"> TOC \o "1-3" \h \z \u </w:instrText>
      </w:r>
      <w:r w:rsidRPr="004917FE">
        <w:fldChar w:fldCharType="separate"/>
      </w:r>
      <w:hyperlink w:anchor="_Toc90297482" w:history="1">
        <w:r w:rsidR="00B12048" w:rsidRPr="00635684">
          <w:rPr>
            <w:rStyle w:val="Hyperlink"/>
            <w:rFonts w:eastAsia="Calibri"/>
            <w:noProof/>
          </w:rPr>
          <w:t>1.</w:t>
        </w:r>
        <w:r w:rsidR="00B12048">
          <w:rPr>
            <w:rFonts w:asciiTheme="minorHAnsi" w:eastAsiaTheme="minorEastAsia" w:hAnsiTheme="minorHAnsi" w:cstheme="minorBidi"/>
            <w:noProof/>
            <w:sz w:val="22"/>
            <w:szCs w:val="22"/>
            <w:lang w:val="en-IN" w:eastAsia="en-IN" w:bidi="ar-SA"/>
          </w:rPr>
          <w:tab/>
        </w:r>
        <w:r w:rsidR="00B12048" w:rsidRPr="00635684">
          <w:rPr>
            <w:rStyle w:val="Hyperlink"/>
            <w:rFonts w:eastAsia="Calibri"/>
            <w:noProof/>
          </w:rPr>
          <w:t>Project Goal</w:t>
        </w:r>
        <w:r w:rsidR="00B12048">
          <w:rPr>
            <w:noProof/>
            <w:webHidden/>
          </w:rPr>
          <w:tab/>
        </w:r>
        <w:r w:rsidR="00B12048">
          <w:rPr>
            <w:noProof/>
            <w:webHidden/>
          </w:rPr>
          <w:fldChar w:fldCharType="begin"/>
        </w:r>
        <w:r w:rsidR="00B12048">
          <w:rPr>
            <w:noProof/>
            <w:webHidden/>
          </w:rPr>
          <w:instrText xml:space="preserve"> PAGEREF _Toc90297482 \h </w:instrText>
        </w:r>
        <w:r w:rsidR="00B12048">
          <w:rPr>
            <w:noProof/>
            <w:webHidden/>
          </w:rPr>
        </w:r>
        <w:r w:rsidR="00B12048">
          <w:rPr>
            <w:noProof/>
            <w:webHidden/>
          </w:rPr>
          <w:fldChar w:fldCharType="separate"/>
        </w:r>
        <w:r w:rsidR="00B12048">
          <w:rPr>
            <w:noProof/>
            <w:webHidden/>
          </w:rPr>
          <w:t>2</w:t>
        </w:r>
        <w:r w:rsidR="00B12048">
          <w:rPr>
            <w:noProof/>
            <w:webHidden/>
          </w:rPr>
          <w:fldChar w:fldCharType="end"/>
        </w:r>
      </w:hyperlink>
    </w:p>
    <w:p w14:paraId="079D2577" w14:textId="77777777" w:rsidR="00B12048" w:rsidRDefault="00620643">
      <w:pPr>
        <w:pStyle w:val="TOC1"/>
        <w:rPr>
          <w:rFonts w:asciiTheme="minorHAnsi" w:eastAsiaTheme="minorEastAsia" w:hAnsiTheme="minorHAnsi" w:cstheme="minorBidi"/>
          <w:noProof/>
          <w:sz w:val="22"/>
          <w:szCs w:val="22"/>
          <w:lang w:val="en-IN" w:eastAsia="en-IN" w:bidi="ar-SA"/>
        </w:rPr>
      </w:pPr>
      <w:hyperlink w:anchor="_Toc90297483" w:history="1">
        <w:r w:rsidR="00B12048" w:rsidRPr="00635684">
          <w:rPr>
            <w:rStyle w:val="Hyperlink"/>
            <w:rFonts w:eastAsia="Calibri"/>
            <w:noProof/>
          </w:rPr>
          <w:t>2.</w:t>
        </w:r>
        <w:r w:rsidR="00B12048">
          <w:rPr>
            <w:rFonts w:asciiTheme="minorHAnsi" w:eastAsiaTheme="minorEastAsia" w:hAnsiTheme="minorHAnsi" w:cstheme="minorBidi"/>
            <w:noProof/>
            <w:sz w:val="22"/>
            <w:szCs w:val="22"/>
            <w:lang w:val="en-IN" w:eastAsia="en-IN" w:bidi="ar-SA"/>
          </w:rPr>
          <w:tab/>
        </w:r>
        <w:r w:rsidR="00B12048" w:rsidRPr="00635684">
          <w:rPr>
            <w:rStyle w:val="Hyperlink"/>
            <w:rFonts w:eastAsia="Calibri"/>
            <w:noProof/>
          </w:rPr>
          <w:t>Features (Scope of Work)</w:t>
        </w:r>
        <w:r w:rsidR="00B12048">
          <w:rPr>
            <w:noProof/>
            <w:webHidden/>
          </w:rPr>
          <w:tab/>
        </w:r>
        <w:r w:rsidR="00B12048">
          <w:rPr>
            <w:noProof/>
            <w:webHidden/>
          </w:rPr>
          <w:fldChar w:fldCharType="begin"/>
        </w:r>
        <w:r w:rsidR="00B12048">
          <w:rPr>
            <w:noProof/>
            <w:webHidden/>
          </w:rPr>
          <w:instrText xml:space="preserve"> PAGEREF _Toc90297483 \h </w:instrText>
        </w:r>
        <w:r w:rsidR="00B12048">
          <w:rPr>
            <w:noProof/>
            <w:webHidden/>
          </w:rPr>
        </w:r>
        <w:r w:rsidR="00B12048">
          <w:rPr>
            <w:noProof/>
            <w:webHidden/>
          </w:rPr>
          <w:fldChar w:fldCharType="separate"/>
        </w:r>
        <w:r w:rsidR="00B12048">
          <w:rPr>
            <w:noProof/>
            <w:webHidden/>
          </w:rPr>
          <w:t>3</w:t>
        </w:r>
        <w:r w:rsidR="00B12048">
          <w:rPr>
            <w:noProof/>
            <w:webHidden/>
          </w:rPr>
          <w:fldChar w:fldCharType="end"/>
        </w:r>
      </w:hyperlink>
    </w:p>
    <w:p w14:paraId="32B2ECAB" w14:textId="77777777" w:rsidR="00B12048" w:rsidRDefault="00620643">
      <w:pPr>
        <w:pStyle w:val="TOC1"/>
        <w:rPr>
          <w:rFonts w:asciiTheme="minorHAnsi" w:eastAsiaTheme="minorEastAsia" w:hAnsiTheme="minorHAnsi" w:cstheme="minorBidi"/>
          <w:noProof/>
          <w:sz w:val="22"/>
          <w:szCs w:val="22"/>
          <w:lang w:val="en-IN" w:eastAsia="en-IN" w:bidi="ar-SA"/>
        </w:rPr>
      </w:pPr>
      <w:hyperlink w:anchor="_Toc90297484" w:history="1">
        <w:r w:rsidR="00B12048" w:rsidRPr="00635684">
          <w:rPr>
            <w:rStyle w:val="Hyperlink"/>
            <w:noProof/>
            <w:lang w:eastAsia="ar-SA"/>
          </w:rPr>
          <w:t>3.</w:t>
        </w:r>
        <w:r w:rsidR="00B12048">
          <w:rPr>
            <w:rFonts w:asciiTheme="minorHAnsi" w:eastAsiaTheme="minorEastAsia" w:hAnsiTheme="minorHAnsi" w:cstheme="minorBidi"/>
            <w:noProof/>
            <w:sz w:val="22"/>
            <w:szCs w:val="22"/>
            <w:lang w:val="en-IN" w:eastAsia="en-IN" w:bidi="ar-SA"/>
          </w:rPr>
          <w:tab/>
        </w:r>
        <w:r w:rsidR="00B12048" w:rsidRPr="00635684">
          <w:rPr>
            <w:rStyle w:val="Hyperlink"/>
            <w:rFonts w:eastAsia="Calibri"/>
            <w:noProof/>
          </w:rPr>
          <w:t>App Credential:</w:t>
        </w:r>
        <w:r w:rsidR="00B12048">
          <w:rPr>
            <w:noProof/>
            <w:webHidden/>
          </w:rPr>
          <w:tab/>
        </w:r>
        <w:r w:rsidR="00B12048">
          <w:rPr>
            <w:noProof/>
            <w:webHidden/>
          </w:rPr>
          <w:fldChar w:fldCharType="begin"/>
        </w:r>
        <w:r w:rsidR="00B12048">
          <w:rPr>
            <w:noProof/>
            <w:webHidden/>
          </w:rPr>
          <w:instrText xml:space="preserve"> PAGEREF _Toc90297484 \h </w:instrText>
        </w:r>
        <w:r w:rsidR="00B12048">
          <w:rPr>
            <w:noProof/>
            <w:webHidden/>
          </w:rPr>
        </w:r>
        <w:r w:rsidR="00B12048">
          <w:rPr>
            <w:noProof/>
            <w:webHidden/>
          </w:rPr>
          <w:fldChar w:fldCharType="separate"/>
        </w:r>
        <w:r w:rsidR="00B12048">
          <w:rPr>
            <w:noProof/>
            <w:webHidden/>
          </w:rPr>
          <w:t>12</w:t>
        </w:r>
        <w:r w:rsidR="00B12048">
          <w:rPr>
            <w:noProof/>
            <w:webHidden/>
          </w:rPr>
          <w:fldChar w:fldCharType="end"/>
        </w:r>
      </w:hyperlink>
    </w:p>
    <w:p w14:paraId="6F78ECE0" w14:textId="77777777" w:rsidR="00F5622A" w:rsidRPr="004917FE" w:rsidRDefault="00F31D03">
      <w:pPr>
        <w:rPr>
          <w:rFonts w:ascii="Calibri" w:hAnsi="Calibri" w:cs="Calibri"/>
          <w:color w:val="auto"/>
        </w:rPr>
      </w:pPr>
      <w:r w:rsidRPr="004917FE">
        <w:rPr>
          <w:rFonts w:ascii="Calibri" w:hAnsi="Calibri" w:cs="Calibri"/>
          <w:color w:val="auto"/>
        </w:rPr>
        <w:fldChar w:fldCharType="end"/>
      </w:r>
    </w:p>
    <w:p w14:paraId="0D24396D" w14:textId="77777777" w:rsidR="00F5622A" w:rsidRPr="004917FE" w:rsidRDefault="00F5622A">
      <w:pPr>
        <w:rPr>
          <w:rFonts w:ascii="Calibri" w:hAnsi="Calibri" w:cs="Calibri"/>
          <w:color w:val="auto"/>
        </w:rPr>
      </w:pPr>
    </w:p>
    <w:p w14:paraId="41BBBB60" w14:textId="77777777" w:rsidR="00F5622A" w:rsidRPr="004917FE" w:rsidRDefault="00F5622A">
      <w:pPr>
        <w:rPr>
          <w:rFonts w:ascii="Calibri" w:hAnsi="Calibri" w:cs="Calibri"/>
          <w:color w:val="auto"/>
        </w:rPr>
      </w:pPr>
    </w:p>
    <w:p w14:paraId="5A10353B" w14:textId="77777777" w:rsidR="00F5622A" w:rsidRPr="004917FE" w:rsidRDefault="00F5622A">
      <w:pPr>
        <w:rPr>
          <w:rFonts w:ascii="Calibri" w:hAnsi="Calibri" w:cs="Calibri"/>
          <w:color w:val="auto"/>
        </w:rPr>
      </w:pPr>
    </w:p>
    <w:p w14:paraId="3AD6ECBB" w14:textId="77777777" w:rsidR="00F5622A" w:rsidRPr="004917FE" w:rsidRDefault="00F5622A">
      <w:pPr>
        <w:rPr>
          <w:rFonts w:ascii="Calibri" w:hAnsi="Calibri" w:cs="Calibri"/>
          <w:color w:val="auto"/>
        </w:rPr>
      </w:pPr>
    </w:p>
    <w:p w14:paraId="624482AB" w14:textId="77777777" w:rsidR="00F5622A" w:rsidRPr="004917FE" w:rsidRDefault="00F5622A">
      <w:pPr>
        <w:rPr>
          <w:rFonts w:ascii="Calibri" w:hAnsi="Calibri" w:cs="Calibri"/>
          <w:color w:val="auto"/>
        </w:rPr>
      </w:pPr>
    </w:p>
    <w:p w14:paraId="7955D7EC" w14:textId="77777777" w:rsidR="00F5622A" w:rsidRPr="004917FE" w:rsidRDefault="00F5622A">
      <w:pPr>
        <w:rPr>
          <w:rFonts w:ascii="Calibri" w:hAnsi="Calibri" w:cs="Calibri"/>
          <w:color w:val="auto"/>
        </w:rPr>
      </w:pPr>
    </w:p>
    <w:p w14:paraId="6D4977F6" w14:textId="77777777" w:rsidR="00F5622A" w:rsidRPr="004917FE" w:rsidRDefault="00F5622A">
      <w:pPr>
        <w:rPr>
          <w:rFonts w:ascii="Calibri" w:hAnsi="Calibri" w:cs="Calibri"/>
          <w:color w:val="auto"/>
        </w:rPr>
      </w:pPr>
    </w:p>
    <w:p w14:paraId="368C02B1" w14:textId="77777777" w:rsidR="00F5622A" w:rsidRPr="004917FE" w:rsidRDefault="00F5622A">
      <w:pPr>
        <w:rPr>
          <w:rFonts w:ascii="Calibri" w:hAnsi="Calibri" w:cs="Calibri"/>
          <w:color w:val="auto"/>
        </w:rPr>
      </w:pPr>
    </w:p>
    <w:p w14:paraId="3450108D" w14:textId="77777777" w:rsidR="00F5622A" w:rsidRPr="004917FE" w:rsidRDefault="00F5622A">
      <w:pPr>
        <w:rPr>
          <w:rFonts w:ascii="Calibri" w:hAnsi="Calibri" w:cs="Calibri"/>
          <w:color w:val="auto"/>
        </w:rPr>
      </w:pPr>
    </w:p>
    <w:p w14:paraId="7E97B94D" w14:textId="77777777" w:rsidR="00F5622A" w:rsidRPr="004917FE" w:rsidRDefault="00F5622A">
      <w:pPr>
        <w:rPr>
          <w:rFonts w:ascii="Calibri" w:hAnsi="Calibri" w:cs="Calibri"/>
          <w:color w:val="auto"/>
        </w:rPr>
      </w:pPr>
    </w:p>
    <w:p w14:paraId="1DACB523" w14:textId="77777777" w:rsidR="00F5622A" w:rsidRPr="004917FE" w:rsidRDefault="00F5622A">
      <w:pPr>
        <w:rPr>
          <w:rFonts w:ascii="Calibri" w:hAnsi="Calibri" w:cs="Calibri"/>
          <w:color w:val="auto"/>
        </w:rPr>
      </w:pPr>
    </w:p>
    <w:p w14:paraId="05ADC46E" w14:textId="77777777" w:rsidR="00F5622A" w:rsidRPr="004917FE" w:rsidRDefault="00F5622A">
      <w:pPr>
        <w:rPr>
          <w:rFonts w:ascii="Calibri" w:hAnsi="Calibri" w:cs="Calibri"/>
          <w:color w:val="auto"/>
        </w:rPr>
      </w:pPr>
    </w:p>
    <w:p w14:paraId="765552BA" w14:textId="77777777" w:rsidR="0023622E" w:rsidRPr="004917FE" w:rsidRDefault="0023622E">
      <w:pPr>
        <w:rPr>
          <w:rFonts w:ascii="Calibri" w:hAnsi="Calibri" w:cs="Calibri"/>
          <w:color w:val="auto"/>
        </w:rPr>
      </w:pPr>
    </w:p>
    <w:p w14:paraId="42538E33" w14:textId="77777777" w:rsidR="0023622E" w:rsidRPr="004917FE" w:rsidRDefault="0023622E">
      <w:pPr>
        <w:rPr>
          <w:rFonts w:ascii="Calibri" w:hAnsi="Calibri" w:cs="Calibri"/>
          <w:color w:val="auto"/>
        </w:rPr>
      </w:pPr>
    </w:p>
    <w:p w14:paraId="1A831245" w14:textId="77777777" w:rsidR="0023622E" w:rsidRPr="004917FE" w:rsidRDefault="0023622E">
      <w:pPr>
        <w:rPr>
          <w:rFonts w:ascii="Calibri" w:hAnsi="Calibri" w:cs="Calibri"/>
          <w:color w:val="auto"/>
        </w:rPr>
      </w:pPr>
    </w:p>
    <w:p w14:paraId="3160AF71" w14:textId="77777777" w:rsidR="0023622E" w:rsidRPr="004917FE" w:rsidRDefault="0023622E">
      <w:pPr>
        <w:rPr>
          <w:rFonts w:ascii="Calibri" w:hAnsi="Calibri" w:cs="Calibri"/>
          <w:color w:val="auto"/>
        </w:rPr>
      </w:pPr>
    </w:p>
    <w:p w14:paraId="65375BBD" w14:textId="77777777" w:rsidR="00F5622A" w:rsidRPr="004917FE" w:rsidRDefault="00F5622A">
      <w:pPr>
        <w:rPr>
          <w:rFonts w:ascii="Calibri" w:hAnsi="Calibri" w:cs="Calibri"/>
          <w:color w:val="auto"/>
        </w:rPr>
      </w:pPr>
    </w:p>
    <w:p w14:paraId="17C74BC3" w14:textId="351200DB" w:rsidR="00B12048" w:rsidRDefault="00B12048">
      <w:pPr>
        <w:widowControl/>
        <w:suppressAutoHyphens w:val="0"/>
        <w:rPr>
          <w:rFonts w:ascii="Calibri" w:hAnsi="Calibri" w:cs="Calibri"/>
          <w:color w:val="auto"/>
        </w:rPr>
      </w:pPr>
      <w:r>
        <w:rPr>
          <w:rFonts w:ascii="Calibri" w:hAnsi="Calibri" w:cs="Calibri"/>
          <w:color w:val="auto"/>
        </w:rPr>
        <w:br w:type="page"/>
      </w:r>
    </w:p>
    <w:p w14:paraId="0EB79C44" w14:textId="77777777" w:rsidR="00F5622A" w:rsidRPr="004917FE" w:rsidRDefault="00F5622A">
      <w:pPr>
        <w:rPr>
          <w:rFonts w:ascii="Calibri" w:hAnsi="Calibri" w:cs="Calibri"/>
          <w:color w:val="auto"/>
        </w:rPr>
      </w:pPr>
    </w:p>
    <w:p w14:paraId="53B2331B" w14:textId="77777777" w:rsidR="00362A67" w:rsidRPr="004917FE" w:rsidRDefault="00362A67">
      <w:pPr>
        <w:rPr>
          <w:rFonts w:ascii="Calibri" w:hAnsi="Calibri" w:cs="Calibri"/>
          <w:color w:val="auto"/>
        </w:rPr>
      </w:pPr>
    </w:p>
    <w:p w14:paraId="765F86A5" w14:textId="77777777" w:rsidR="00F5622A" w:rsidRPr="004917FE" w:rsidRDefault="00F31D03">
      <w:pPr>
        <w:pStyle w:val="Heading1"/>
        <w:keepLines/>
        <w:widowControl/>
        <w:numPr>
          <w:ilvl w:val="0"/>
          <w:numId w:val="1"/>
        </w:numPr>
        <w:suppressAutoHyphens w:val="0"/>
        <w:spacing w:before="480" w:after="0"/>
        <w:rPr>
          <w:rFonts w:ascii="Calibri" w:eastAsia="Calibri" w:hAnsi="Calibri" w:cs="Calibri"/>
          <w:b w:val="0"/>
          <w:bCs w:val="0"/>
          <w:color w:val="auto"/>
          <w:szCs w:val="40"/>
          <w:u w:val="single"/>
        </w:rPr>
      </w:pPr>
      <w:bookmarkStart w:id="14" w:name="_Toc434672502"/>
      <w:bookmarkStart w:id="15" w:name="_Toc401953971"/>
      <w:bookmarkStart w:id="16" w:name="_Toc90297482"/>
      <w:r w:rsidRPr="004917FE">
        <w:rPr>
          <w:rFonts w:ascii="Calibri" w:eastAsia="Calibri" w:hAnsi="Calibri" w:cs="Calibri"/>
          <w:b w:val="0"/>
          <w:bCs w:val="0"/>
          <w:color w:val="auto"/>
          <w:szCs w:val="40"/>
          <w:u w:val="single"/>
        </w:rPr>
        <w:t>Project Goal</w:t>
      </w:r>
      <w:bookmarkEnd w:id="14"/>
      <w:bookmarkEnd w:id="15"/>
      <w:bookmarkEnd w:id="16"/>
    </w:p>
    <w:p w14:paraId="49BD611A" w14:textId="77777777" w:rsidR="00F5622A" w:rsidRDefault="00F5622A">
      <w:pPr>
        <w:pStyle w:val="BodyText"/>
        <w:rPr>
          <w:color w:val="auto"/>
        </w:rPr>
      </w:pPr>
    </w:p>
    <w:p w14:paraId="136B83C5" w14:textId="19033866" w:rsidR="001C18B2" w:rsidRPr="002C1AD6" w:rsidRDefault="001C18B2" w:rsidP="001C18B2">
      <w:pPr>
        <w:pStyle w:val="BodyText"/>
        <w:ind w:left="720"/>
        <w:rPr>
          <w:rFonts w:asciiTheme="minorHAnsi" w:hAnsiTheme="minorHAnsi" w:cstheme="minorHAnsi"/>
          <w:color w:val="auto"/>
        </w:rPr>
      </w:pPr>
      <w:r w:rsidRPr="002C1AD6">
        <w:rPr>
          <w:rFonts w:asciiTheme="minorHAnsi" w:hAnsiTheme="minorHAnsi" w:cstheme="minorHAnsi"/>
          <w:color w:val="auto"/>
        </w:rPr>
        <w:t xml:space="preserve">The goal of this application is to act as an emergency response in case of medical emergencies </w:t>
      </w:r>
      <w:r w:rsidR="00A2647A" w:rsidRPr="002C1AD6">
        <w:rPr>
          <w:rFonts w:asciiTheme="minorHAnsi" w:hAnsiTheme="minorHAnsi" w:cstheme="minorHAnsi"/>
          <w:color w:val="auto"/>
        </w:rPr>
        <w:t xml:space="preserve">occurs to a user like sudden cardiac arrest. Thus </w:t>
      </w:r>
      <w:r w:rsidRPr="002C1AD6">
        <w:rPr>
          <w:rFonts w:asciiTheme="minorHAnsi" w:eastAsia="Times New Roman" w:hAnsiTheme="minorHAnsi" w:cstheme="minorHAnsi"/>
          <w:color w:val="auto"/>
          <w:lang w:val="en-IN" w:eastAsia="ar-SA" w:bidi="ar-SA"/>
        </w:rPr>
        <w:t xml:space="preserve">through the use of blue tooth enabled Heart monitoring smart watches whereby if the value goes below the threshold value it will </w:t>
      </w:r>
      <w:r w:rsidR="002B7148" w:rsidRPr="002C1AD6">
        <w:rPr>
          <w:rFonts w:asciiTheme="minorHAnsi" w:eastAsia="Times New Roman" w:hAnsiTheme="minorHAnsi" w:cstheme="minorHAnsi"/>
          <w:color w:val="auto"/>
          <w:lang w:val="en-IN" w:eastAsia="ar-SA" w:bidi="ar-SA"/>
        </w:rPr>
        <w:t xml:space="preserve">send automatic heart alert status to the emergency contacts </w:t>
      </w:r>
      <w:r w:rsidR="00A2647A" w:rsidRPr="002C1AD6">
        <w:rPr>
          <w:rFonts w:asciiTheme="minorHAnsi" w:eastAsia="Times New Roman" w:hAnsiTheme="minorHAnsi" w:cstheme="minorHAnsi"/>
          <w:color w:val="auto"/>
          <w:lang w:val="en-IN" w:eastAsia="ar-SA" w:bidi="ar-SA"/>
        </w:rPr>
        <w:t>as added by user if s/he is a free user type in the application</w:t>
      </w:r>
      <w:r w:rsidRPr="002C1AD6">
        <w:rPr>
          <w:rFonts w:asciiTheme="minorHAnsi" w:eastAsia="Times New Roman" w:hAnsiTheme="minorHAnsi" w:cstheme="minorHAnsi"/>
          <w:color w:val="auto"/>
          <w:lang w:val="en-IN" w:eastAsia="ar-SA" w:bidi="ar-SA"/>
        </w:rPr>
        <w:t>.</w:t>
      </w:r>
      <w:r w:rsidR="00A2647A" w:rsidRPr="002C1AD6">
        <w:rPr>
          <w:rFonts w:asciiTheme="minorHAnsi" w:eastAsia="Times New Roman" w:hAnsiTheme="minorHAnsi" w:cstheme="minorHAnsi"/>
          <w:color w:val="auto"/>
          <w:lang w:val="en-IN" w:eastAsia="ar-SA" w:bidi="ar-SA"/>
        </w:rPr>
        <w:t xml:space="preserve"> If the user is a subscribed user then it will enable 911 call option </w:t>
      </w:r>
      <w:r w:rsidR="00E21F04">
        <w:rPr>
          <w:rFonts w:asciiTheme="minorHAnsi" w:eastAsia="Times New Roman" w:hAnsiTheme="minorHAnsi" w:cstheme="minorHAnsi"/>
          <w:color w:val="auto"/>
          <w:lang w:val="en-IN" w:eastAsia="ar-SA" w:bidi="ar-SA"/>
        </w:rPr>
        <w:t xml:space="preserve">so that they can call </w:t>
      </w:r>
      <w:r w:rsidR="00A2647A" w:rsidRPr="002C1AD6">
        <w:rPr>
          <w:rFonts w:asciiTheme="minorHAnsi" w:eastAsia="Times New Roman" w:hAnsiTheme="minorHAnsi" w:cstheme="minorHAnsi"/>
          <w:color w:val="auto"/>
          <w:lang w:val="en-IN" w:eastAsia="ar-SA" w:bidi="ar-SA"/>
        </w:rPr>
        <w:t xml:space="preserve">to emergency service provider. </w:t>
      </w:r>
      <w:r w:rsidRPr="002C1AD6">
        <w:rPr>
          <w:rFonts w:asciiTheme="minorHAnsi" w:eastAsia="Times New Roman" w:hAnsiTheme="minorHAnsi" w:cstheme="minorHAnsi"/>
          <w:color w:val="auto"/>
          <w:lang w:val="en-IN" w:eastAsia="ar-SA" w:bidi="ar-SA"/>
        </w:rPr>
        <w:t xml:space="preserve"> </w:t>
      </w:r>
    </w:p>
    <w:p w14:paraId="55D86C4E" w14:textId="77777777" w:rsidR="006019ED" w:rsidRPr="004917FE" w:rsidRDefault="006019ED" w:rsidP="00E63815">
      <w:pPr>
        <w:pStyle w:val="ListParagraph"/>
        <w:rPr>
          <w:rFonts w:eastAsia="Times New Roman" w:cs="Calibri"/>
          <w:b/>
          <w:sz w:val="24"/>
          <w:szCs w:val="24"/>
          <w:lang w:eastAsia="ar-SA"/>
        </w:rPr>
      </w:pPr>
    </w:p>
    <w:p w14:paraId="5C385252" w14:textId="77777777" w:rsidR="00E84FFA" w:rsidRPr="004917FE" w:rsidRDefault="00E84FFA" w:rsidP="00B40F6B">
      <w:pPr>
        <w:snapToGrid w:val="0"/>
        <w:spacing w:after="0" w:line="360" w:lineRule="auto"/>
        <w:ind w:left="1080"/>
        <w:jc w:val="both"/>
        <w:rPr>
          <w:rFonts w:ascii="Calibri" w:eastAsia="Calibri" w:hAnsi="Calibri" w:cs="Calibri"/>
          <w:color w:val="auto"/>
        </w:rPr>
      </w:pPr>
      <w:bookmarkStart w:id="17" w:name="_Toc434672504"/>
    </w:p>
    <w:p w14:paraId="54FED50D" w14:textId="77777777" w:rsidR="00F5622A" w:rsidRPr="004917FE" w:rsidRDefault="00F31D03" w:rsidP="002F7FAF">
      <w:pPr>
        <w:pStyle w:val="Heading1"/>
        <w:keepLines/>
        <w:widowControl/>
        <w:numPr>
          <w:ilvl w:val="0"/>
          <w:numId w:val="1"/>
        </w:numPr>
        <w:suppressAutoHyphens w:val="0"/>
        <w:spacing w:before="0" w:after="0" w:line="240" w:lineRule="auto"/>
        <w:rPr>
          <w:rFonts w:ascii="Calibri" w:eastAsia="Calibri" w:hAnsi="Calibri" w:cs="Calibri"/>
          <w:b w:val="0"/>
          <w:bCs w:val="0"/>
          <w:color w:val="auto"/>
          <w:szCs w:val="40"/>
          <w:u w:val="single"/>
        </w:rPr>
      </w:pPr>
      <w:bookmarkStart w:id="18" w:name="_Toc90297483"/>
      <w:r w:rsidRPr="004917FE">
        <w:rPr>
          <w:rFonts w:ascii="Calibri" w:eastAsia="Calibri" w:hAnsi="Calibri" w:cs="Calibri"/>
          <w:b w:val="0"/>
          <w:color w:val="auto"/>
          <w:szCs w:val="40"/>
          <w:u w:val="single"/>
        </w:rPr>
        <w:t>Features</w:t>
      </w:r>
      <w:bookmarkStart w:id="19" w:name="_Toc361795256"/>
      <w:bookmarkStart w:id="20" w:name="_Toc361701527"/>
      <w:bookmarkEnd w:id="17"/>
      <w:r w:rsidRPr="004917FE">
        <w:rPr>
          <w:rFonts w:ascii="Calibri" w:eastAsia="Calibri" w:hAnsi="Calibri" w:cs="Calibri"/>
          <w:b w:val="0"/>
          <w:color w:val="auto"/>
          <w:szCs w:val="40"/>
          <w:u w:val="single"/>
        </w:rPr>
        <w:t xml:space="preserve"> (Scope of Work)</w:t>
      </w:r>
      <w:bookmarkEnd w:id="18"/>
    </w:p>
    <w:p w14:paraId="4F4041F1" w14:textId="77777777" w:rsidR="00F146B9" w:rsidRPr="004917FE" w:rsidRDefault="00B004C4" w:rsidP="00020CC0">
      <w:pPr>
        <w:ind w:left="720"/>
        <w:jc w:val="both"/>
        <w:rPr>
          <w:rFonts w:ascii="Calibri" w:hAnsi="Calibri" w:cs="Helvetica"/>
          <w:color w:val="auto"/>
          <w:shd w:val="clear" w:color="auto" w:fill="FFFFFF"/>
        </w:rPr>
      </w:pPr>
      <w:bookmarkStart w:id="21" w:name="_Toc497763366"/>
      <w:bookmarkStart w:id="22" w:name="_Toc498969923"/>
      <w:bookmarkStart w:id="23" w:name="_Toc498972163"/>
      <w:bookmarkStart w:id="24" w:name="_Toc506836940"/>
      <w:bookmarkStart w:id="25" w:name="_Toc502158802"/>
      <w:r w:rsidRPr="004917FE">
        <w:rPr>
          <w:rFonts w:ascii="Calibri" w:hAnsi="Calibri" w:cs="Helvetica"/>
          <w:color w:val="auto"/>
          <w:shd w:val="clear" w:color="auto" w:fill="FFFFFF"/>
        </w:rPr>
        <w:t>App flow and d</w:t>
      </w:r>
      <w:r w:rsidR="00F31D03" w:rsidRPr="004917FE">
        <w:rPr>
          <w:rFonts w:ascii="Calibri" w:hAnsi="Calibri" w:cs="Helvetica"/>
          <w:color w:val="auto"/>
          <w:shd w:val="clear" w:color="auto" w:fill="FFFFFF"/>
        </w:rPr>
        <w:t xml:space="preserve">esign Screens </w:t>
      </w:r>
      <w:bookmarkEnd w:id="21"/>
      <w:bookmarkEnd w:id="22"/>
      <w:bookmarkEnd w:id="23"/>
      <w:bookmarkEnd w:id="24"/>
      <w:bookmarkEnd w:id="25"/>
      <w:r w:rsidR="00F31D03" w:rsidRPr="004917FE">
        <w:rPr>
          <w:rFonts w:ascii="Calibri" w:hAnsi="Calibri" w:cs="Helvetica"/>
          <w:color w:val="auto"/>
          <w:shd w:val="clear" w:color="auto" w:fill="FFFFFF"/>
        </w:rPr>
        <w:t xml:space="preserve">  </w:t>
      </w:r>
    </w:p>
    <w:p w14:paraId="6A1C2532" w14:textId="77777777" w:rsidR="0098721F" w:rsidRPr="004917FE" w:rsidRDefault="00474C1A" w:rsidP="004128B5">
      <w:pPr>
        <w:pStyle w:val="ListParagraph"/>
        <w:numPr>
          <w:ilvl w:val="0"/>
          <w:numId w:val="34"/>
        </w:numPr>
        <w:rPr>
          <w:rFonts w:cs="Calibri"/>
          <w:sz w:val="28"/>
        </w:rPr>
      </w:pPr>
      <w:r w:rsidRPr="004917FE">
        <w:rPr>
          <w:rFonts w:cs="Calibri"/>
          <w:sz w:val="28"/>
        </w:rPr>
        <w:t>User</w:t>
      </w:r>
      <w:r w:rsidR="001A34AC" w:rsidRPr="004917FE">
        <w:rPr>
          <w:rFonts w:cs="Calibri"/>
          <w:sz w:val="28"/>
        </w:rPr>
        <w:t xml:space="preserve"> Screens</w:t>
      </w:r>
      <w:r w:rsidR="001E0996" w:rsidRPr="004917FE">
        <w:rPr>
          <w:rFonts w:cs="Calibri"/>
          <w:sz w:val="28"/>
        </w:rPr>
        <w:t>:</w:t>
      </w:r>
    </w:p>
    <w:p w14:paraId="2AF62580" w14:textId="75D3B9A2" w:rsidR="00437BE8" w:rsidRPr="00B22A0C" w:rsidRDefault="0098721F" w:rsidP="00B22A0C">
      <w:pPr>
        <w:numPr>
          <w:ilvl w:val="0"/>
          <w:numId w:val="3"/>
        </w:numPr>
        <w:rPr>
          <w:rFonts w:ascii="Calibri" w:hAnsi="Calibri" w:cs="Calibri"/>
          <w:b/>
          <w:bCs/>
          <w:iCs/>
          <w:color w:val="auto"/>
        </w:rPr>
      </w:pPr>
      <w:r w:rsidRPr="004917FE">
        <w:rPr>
          <w:rFonts w:ascii="Calibri" w:hAnsi="Calibri" w:cs="Calibri"/>
          <w:b/>
          <w:bCs/>
          <w:iCs/>
          <w:color w:val="auto"/>
        </w:rPr>
        <w:t xml:space="preserve">Splash screen: </w:t>
      </w:r>
      <w:r w:rsidRPr="004917FE">
        <w:rPr>
          <w:rFonts w:ascii="Calibri" w:hAnsi="Calibri" w:cs="Calibri"/>
          <w:bCs/>
          <w:iCs/>
          <w:color w:val="auto"/>
        </w:rPr>
        <w:t xml:space="preserve">once user downloads the app and open the </w:t>
      </w:r>
      <w:r w:rsidR="00B22A0C" w:rsidRPr="004917FE">
        <w:rPr>
          <w:rFonts w:ascii="Calibri" w:hAnsi="Calibri" w:cs="Calibri"/>
          <w:bCs/>
          <w:iCs/>
          <w:color w:val="auto"/>
        </w:rPr>
        <w:t>app;</w:t>
      </w:r>
      <w:r w:rsidRPr="004917FE">
        <w:rPr>
          <w:rFonts w:ascii="Calibri" w:hAnsi="Calibri" w:cs="Calibri"/>
          <w:bCs/>
          <w:iCs/>
          <w:color w:val="auto"/>
        </w:rPr>
        <w:t xml:space="preserve"> </w:t>
      </w:r>
      <w:r w:rsidR="002B41B5">
        <w:rPr>
          <w:rFonts w:ascii="Calibri" w:hAnsi="Calibri" w:cs="Calibri"/>
          <w:bCs/>
          <w:iCs/>
          <w:color w:val="auto"/>
        </w:rPr>
        <w:t>they</w:t>
      </w:r>
      <w:r w:rsidRPr="004917FE">
        <w:rPr>
          <w:rFonts w:ascii="Calibri" w:hAnsi="Calibri" w:cs="Calibri"/>
          <w:bCs/>
          <w:iCs/>
          <w:color w:val="auto"/>
        </w:rPr>
        <w:t xml:space="preserve"> will be able to view the splash screen of the app </w:t>
      </w:r>
      <w:r w:rsidR="00E26FD7" w:rsidRPr="004917FE">
        <w:rPr>
          <w:rFonts w:ascii="Calibri" w:hAnsi="Calibri" w:cs="Calibri"/>
          <w:b/>
          <w:bCs/>
          <w:iCs/>
          <w:color w:val="auto"/>
        </w:rPr>
        <w:br/>
      </w:r>
      <w:r w:rsidR="00C1030C">
        <w:rPr>
          <w:rFonts w:ascii="Calibri" w:eastAsia="Calibri" w:hAnsi="Calibri" w:cs="Calibri"/>
          <w:bCs/>
          <w:color w:val="auto"/>
          <w:highlight w:val="yellow"/>
          <w:lang w:val="en-IN" w:eastAsia="en-IN" w:bidi="ar-SA"/>
        </w:rPr>
        <w:t>*</w:t>
      </w:r>
      <w:r w:rsidR="00E26FD7" w:rsidRPr="00C1030C">
        <w:rPr>
          <w:rFonts w:ascii="Calibri" w:eastAsia="Calibri" w:hAnsi="Calibri" w:cs="Calibri"/>
          <w:bCs/>
          <w:color w:val="auto"/>
          <w:highlight w:val="yellow"/>
          <w:lang w:val="en-IN" w:eastAsia="en-IN" w:bidi="ar-SA"/>
        </w:rPr>
        <w:t>screen missing</w:t>
      </w:r>
      <w:r w:rsidR="00C1030C">
        <w:rPr>
          <w:rFonts w:ascii="Calibri" w:eastAsia="Calibri" w:hAnsi="Calibri" w:cs="Calibri"/>
          <w:bCs/>
          <w:color w:val="auto"/>
          <w:highlight w:val="yellow"/>
          <w:lang w:val="en-IN" w:eastAsia="en-IN" w:bidi="ar-SA"/>
        </w:rPr>
        <w:t>*</w:t>
      </w:r>
    </w:p>
    <w:p w14:paraId="4344F586" w14:textId="2CFC5553" w:rsidR="00CA71A4" w:rsidRPr="00B22A0C" w:rsidRDefault="00AB6C13" w:rsidP="00B22A0C">
      <w:pPr>
        <w:numPr>
          <w:ilvl w:val="0"/>
          <w:numId w:val="3"/>
        </w:numPr>
        <w:jc w:val="both"/>
        <w:rPr>
          <w:rFonts w:ascii="Calibri" w:eastAsia="Calibri" w:hAnsi="Calibri" w:cs="Calibri"/>
          <w:b/>
          <w:color w:val="auto"/>
        </w:rPr>
      </w:pPr>
      <w:r w:rsidRPr="004917FE">
        <w:rPr>
          <w:rFonts w:ascii="Calibri" w:eastAsia="Calibri" w:hAnsi="Calibri" w:cs="Calibri"/>
          <w:b/>
          <w:color w:val="auto"/>
        </w:rPr>
        <w:t xml:space="preserve">Sign </w:t>
      </w:r>
      <w:r w:rsidR="002C42F3" w:rsidRPr="004917FE">
        <w:rPr>
          <w:rFonts w:ascii="Calibri" w:eastAsia="Calibri" w:hAnsi="Calibri" w:cs="Calibri"/>
          <w:b/>
          <w:color w:val="auto"/>
        </w:rPr>
        <w:t>Up:</w:t>
      </w:r>
      <w:r w:rsidR="00CA71A4" w:rsidRPr="004917FE">
        <w:rPr>
          <w:rFonts w:ascii="Calibri" w:eastAsia="Calibri" w:hAnsi="Calibri" w:cs="Calibri"/>
          <w:b/>
          <w:color w:val="auto"/>
        </w:rPr>
        <w:t xml:space="preserve"> </w:t>
      </w:r>
      <w:r w:rsidR="00475FC8" w:rsidRPr="004917FE">
        <w:rPr>
          <w:rFonts w:ascii="Calibri" w:eastAsia="Calibri" w:hAnsi="Calibri" w:cs="Calibri"/>
          <w:color w:val="auto"/>
        </w:rPr>
        <w:t>user</w:t>
      </w:r>
      <w:r w:rsidRPr="004917FE">
        <w:rPr>
          <w:rFonts w:ascii="Calibri" w:eastAsia="Calibri" w:hAnsi="Calibri" w:cs="Calibri"/>
          <w:color w:val="auto"/>
        </w:rPr>
        <w:t xml:space="preserve"> can sign up in the application using their </w:t>
      </w:r>
      <w:r w:rsidR="00A4497D" w:rsidRPr="004917FE">
        <w:rPr>
          <w:rFonts w:ascii="Calibri" w:eastAsia="Calibri" w:hAnsi="Calibri" w:cs="Calibri"/>
          <w:color w:val="auto"/>
        </w:rPr>
        <w:t xml:space="preserve">full </w:t>
      </w:r>
      <w:r w:rsidRPr="004917FE">
        <w:rPr>
          <w:rFonts w:ascii="Calibri" w:eastAsia="Calibri" w:hAnsi="Calibri" w:cs="Calibri"/>
          <w:color w:val="auto"/>
        </w:rPr>
        <w:t>name, email, password</w:t>
      </w:r>
      <w:r w:rsidR="003535DA">
        <w:rPr>
          <w:rFonts w:ascii="Calibri" w:eastAsia="Calibri" w:hAnsi="Calibri" w:cs="Calibri"/>
          <w:color w:val="auto"/>
        </w:rPr>
        <w:t xml:space="preserve"> </w:t>
      </w:r>
      <w:r w:rsidR="00475FC8" w:rsidRPr="004917FE">
        <w:rPr>
          <w:rFonts w:ascii="Calibri" w:eastAsia="Calibri" w:hAnsi="Calibri" w:cs="Calibri"/>
          <w:color w:val="auto"/>
        </w:rPr>
        <w:t xml:space="preserve">and </w:t>
      </w:r>
      <w:r w:rsidR="00013FEE">
        <w:rPr>
          <w:rFonts w:ascii="Calibri" w:eastAsia="Calibri" w:hAnsi="Calibri" w:cs="Calibri"/>
          <w:color w:val="auto"/>
        </w:rPr>
        <w:t>password or they can use social login</w:t>
      </w:r>
      <w:r w:rsidR="00B22A0C">
        <w:rPr>
          <w:rFonts w:ascii="Calibri" w:eastAsia="Calibri" w:hAnsi="Calibri" w:cs="Calibri"/>
          <w:color w:val="auto"/>
        </w:rPr>
        <w:t xml:space="preserve">. </w:t>
      </w:r>
      <w:r w:rsidR="00B22A0C" w:rsidRPr="00B22A0C">
        <w:rPr>
          <w:rFonts w:ascii="Calibri" w:eastAsia="Calibri" w:hAnsi="Calibri" w:cs="Calibri"/>
          <w:color w:val="auto"/>
        </w:rPr>
        <w:t>The app will connect to social media for advertising and promotions.</w:t>
      </w:r>
      <w:r w:rsidR="002C4E3D" w:rsidRPr="004917FE">
        <w:rPr>
          <w:rFonts w:ascii="Calibri" w:eastAsia="Calibri" w:hAnsi="Calibri" w:cs="Calibri"/>
          <w:color w:val="auto"/>
        </w:rPr>
        <w:br/>
      </w:r>
      <w:r w:rsidR="00C1030C">
        <w:rPr>
          <w:rFonts w:ascii="Calibri" w:eastAsia="Calibri" w:hAnsi="Calibri" w:cs="Calibri"/>
          <w:bCs/>
          <w:color w:val="auto"/>
          <w:highlight w:val="yellow"/>
          <w:lang w:val="en-IN" w:eastAsia="en-IN" w:bidi="ar-SA"/>
        </w:rPr>
        <w:t>*</w:t>
      </w:r>
      <w:r w:rsidR="00E26FD7" w:rsidRPr="00C1030C">
        <w:rPr>
          <w:rFonts w:ascii="Calibri" w:eastAsia="Calibri" w:hAnsi="Calibri" w:cs="Calibri"/>
          <w:bCs/>
          <w:color w:val="auto"/>
          <w:highlight w:val="yellow"/>
          <w:lang w:val="en-IN" w:eastAsia="en-IN" w:bidi="ar-SA"/>
        </w:rPr>
        <w:t>screen missing</w:t>
      </w:r>
      <w:r w:rsidR="00C1030C">
        <w:rPr>
          <w:rFonts w:ascii="Calibri" w:eastAsia="Calibri" w:hAnsi="Calibri" w:cs="Calibri"/>
          <w:bCs/>
          <w:color w:val="auto"/>
          <w:highlight w:val="yellow"/>
          <w:lang w:val="en-IN" w:eastAsia="en-IN" w:bidi="ar-SA"/>
        </w:rPr>
        <w:t>*</w:t>
      </w:r>
    </w:p>
    <w:p w14:paraId="478BECAC" w14:textId="11D47362" w:rsidR="00B03876" w:rsidRPr="003535DA" w:rsidRDefault="00B03876" w:rsidP="00A17AF6">
      <w:pPr>
        <w:numPr>
          <w:ilvl w:val="0"/>
          <w:numId w:val="3"/>
        </w:numPr>
        <w:rPr>
          <w:color w:val="auto"/>
          <w:lang w:val="en-IN" w:eastAsia="en-IN" w:bidi="ar-SA"/>
        </w:rPr>
      </w:pPr>
      <w:r w:rsidRPr="003535DA">
        <w:rPr>
          <w:rFonts w:ascii="Calibri" w:hAnsi="Calibri" w:cs="Calibri"/>
          <w:b/>
          <w:bCs/>
          <w:iCs/>
          <w:color w:val="auto"/>
        </w:rPr>
        <w:t>Login:</w:t>
      </w:r>
      <w:r w:rsidRPr="003535DA">
        <w:rPr>
          <w:rFonts w:ascii="Calibri" w:eastAsia="Calibri" w:hAnsi="Calibri" w:cs="Calibri"/>
          <w:color w:val="auto"/>
        </w:rPr>
        <w:t xml:space="preserve"> </w:t>
      </w:r>
      <w:r w:rsidR="00002E40" w:rsidRPr="003535DA">
        <w:rPr>
          <w:rFonts w:ascii="Calibri" w:eastAsia="Calibri" w:hAnsi="Calibri" w:cs="Calibri"/>
          <w:color w:val="auto"/>
        </w:rPr>
        <w:t>user can</w:t>
      </w:r>
      <w:r w:rsidRPr="003535DA">
        <w:rPr>
          <w:rFonts w:ascii="Calibri" w:eastAsia="Calibri" w:hAnsi="Calibri" w:cs="Calibri"/>
          <w:color w:val="auto"/>
        </w:rPr>
        <w:t xml:space="preserve"> login into their account using their email and password or with the help of social media accounts</w:t>
      </w:r>
      <w:r w:rsidR="00B22A0C">
        <w:rPr>
          <w:rFonts w:ascii="Calibri" w:eastAsia="Calibri" w:hAnsi="Calibri" w:cs="Calibri"/>
          <w:color w:val="auto"/>
        </w:rPr>
        <w:t xml:space="preserve">. </w:t>
      </w:r>
      <w:r w:rsidRPr="003535DA">
        <w:rPr>
          <w:rFonts w:ascii="Calibri" w:eastAsia="Calibri" w:hAnsi="Calibri" w:cs="Calibri"/>
          <w:color w:val="auto"/>
        </w:rPr>
        <w:br/>
      </w:r>
      <w:r w:rsidR="00E26FD7" w:rsidRPr="00C1030C">
        <w:rPr>
          <w:rFonts w:ascii="Calibri" w:eastAsia="Calibri" w:hAnsi="Calibri" w:cs="Calibri"/>
          <w:bCs/>
          <w:color w:val="auto"/>
          <w:highlight w:val="yellow"/>
          <w:lang w:val="en-IN" w:eastAsia="en-IN" w:bidi="ar-SA"/>
        </w:rPr>
        <w:t>*screen missing</w:t>
      </w:r>
      <w:r w:rsidR="00C1030C">
        <w:rPr>
          <w:rFonts w:ascii="Calibri" w:eastAsia="Calibri" w:hAnsi="Calibri" w:cs="Calibri"/>
          <w:bCs/>
          <w:color w:val="auto"/>
          <w:highlight w:val="yellow"/>
          <w:lang w:val="en-IN" w:eastAsia="en-IN" w:bidi="ar-SA"/>
        </w:rPr>
        <w:t>*</w:t>
      </w:r>
    </w:p>
    <w:p w14:paraId="7C935035" w14:textId="1A3C2E99" w:rsidR="00A235C5" w:rsidRPr="002C1AD6" w:rsidRDefault="002C42F3" w:rsidP="00F24945">
      <w:pPr>
        <w:numPr>
          <w:ilvl w:val="0"/>
          <w:numId w:val="3"/>
        </w:numPr>
        <w:jc w:val="both"/>
        <w:rPr>
          <w:rFonts w:cs="Calibri"/>
          <w:b/>
          <w:bCs/>
        </w:rPr>
      </w:pPr>
      <w:r w:rsidRPr="002C1AD6">
        <w:rPr>
          <w:rFonts w:ascii="Calibri" w:hAnsi="Calibri" w:cs="Calibri"/>
          <w:b/>
          <w:bCs/>
          <w:iCs/>
          <w:color w:val="auto"/>
        </w:rPr>
        <w:t>Forgot Password</w:t>
      </w:r>
      <w:r w:rsidR="00513DFF" w:rsidRPr="002C1AD6">
        <w:rPr>
          <w:rFonts w:ascii="Calibri" w:hAnsi="Calibri" w:cs="Calibri"/>
          <w:bCs/>
          <w:iCs/>
          <w:color w:val="auto"/>
        </w:rPr>
        <w:t>:</w:t>
      </w:r>
      <w:r w:rsidR="00513DFF" w:rsidRPr="002C1AD6">
        <w:rPr>
          <w:rFonts w:ascii="Calibri" w:eastAsia="Calibri" w:hAnsi="Calibri" w:cs="Calibri"/>
          <w:color w:val="auto"/>
        </w:rPr>
        <w:t xml:space="preserve"> </w:t>
      </w:r>
      <w:r w:rsidR="00890333" w:rsidRPr="002C1AD6">
        <w:rPr>
          <w:rFonts w:ascii="Calibri" w:eastAsia="Calibri" w:hAnsi="Calibri" w:cs="Calibri"/>
          <w:color w:val="auto"/>
        </w:rPr>
        <w:t xml:space="preserve">If </w:t>
      </w:r>
      <w:r w:rsidR="009B1426" w:rsidRPr="002C1AD6">
        <w:rPr>
          <w:rFonts w:ascii="Calibri" w:eastAsia="Calibri" w:hAnsi="Calibri" w:cs="Calibri"/>
          <w:color w:val="auto"/>
        </w:rPr>
        <w:t>user</w:t>
      </w:r>
      <w:r w:rsidR="00890333" w:rsidRPr="002C1AD6">
        <w:rPr>
          <w:rFonts w:ascii="Calibri" w:eastAsia="Calibri" w:hAnsi="Calibri" w:cs="Calibri"/>
          <w:color w:val="auto"/>
        </w:rPr>
        <w:t xml:space="preserve"> forgot their password, </w:t>
      </w:r>
      <w:r w:rsidR="002B41B5" w:rsidRPr="002C1AD6">
        <w:rPr>
          <w:rFonts w:ascii="Calibri" w:eastAsia="Calibri" w:hAnsi="Calibri" w:cs="Calibri"/>
          <w:color w:val="auto"/>
        </w:rPr>
        <w:t>they</w:t>
      </w:r>
      <w:r w:rsidR="00890333" w:rsidRPr="002C1AD6">
        <w:rPr>
          <w:rFonts w:ascii="Calibri" w:eastAsia="Calibri" w:hAnsi="Calibri" w:cs="Calibri"/>
          <w:color w:val="auto"/>
        </w:rPr>
        <w:t xml:space="preserve"> will </w:t>
      </w:r>
      <w:r w:rsidR="002C4E3D" w:rsidRPr="002C1AD6">
        <w:rPr>
          <w:rFonts w:ascii="Calibri" w:eastAsia="Calibri" w:hAnsi="Calibri" w:cs="Calibri"/>
          <w:color w:val="auto"/>
        </w:rPr>
        <w:t xml:space="preserve">be able to click over the forget password and enter their </w:t>
      </w:r>
      <w:r w:rsidR="003535DA" w:rsidRPr="002C1AD6">
        <w:rPr>
          <w:rFonts w:ascii="Calibri" w:eastAsia="Calibri" w:hAnsi="Calibri" w:cs="Calibri"/>
          <w:color w:val="auto"/>
        </w:rPr>
        <w:t xml:space="preserve">registered </w:t>
      </w:r>
      <w:r w:rsidR="002C4E3D" w:rsidRPr="002C1AD6">
        <w:rPr>
          <w:rFonts w:ascii="Calibri" w:eastAsia="Calibri" w:hAnsi="Calibri" w:cs="Calibri"/>
          <w:color w:val="auto"/>
        </w:rPr>
        <w:t xml:space="preserve">email. </w:t>
      </w:r>
      <w:r w:rsidR="002C4E3D" w:rsidRPr="00F71656">
        <w:rPr>
          <w:rFonts w:ascii="Calibri" w:eastAsia="Calibri" w:hAnsi="Calibri" w:cs="Calibri"/>
          <w:color w:val="FF0000"/>
        </w:rPr>
        <w:t>A</w:t>
      </w:r>
      <w:r w:rsidR="00033E36" w:rsidRPr="00F71656">
        <w:rPr>
          <w:rFonts w:ascii="Calibri" w:eastAsia="Calibri" w:hAnsi="Calibri" w:cs="Calibri"/>
          <w:color w:val="FF0000"/>
        </w:rPr>
        <w:t xml:space="preserve"> password reset link will be shared over that</w:t>
      </w:r>
      <w:r w:rsidR="007B36E8" w:rsidRPr="00F71656">
        <w:rPr>
          <w:rFonts w:ascii="Calibri" w:eastAsia="Calibri" w:hAnsi="Calibri" w:cs="Calibri"/>
          <w:color w:val="FF0000"/>
        </w:rPr>
        <w:t xml:space="preserve"> registered email id.</w:t>
      </w:r>
      <w:r w:rsidR="002C1AD6">
        <w:rPr>
          <w:rFonts w:ascii="Calibri" w:eastAsia="Calibri" w:hAnsi="Calibri" w:cs="Calibri"/>
          <w:color w:val="auto"/>
        </w:rPr>
        <w:br/>
      </w:r>
      <w:r w:rsidR="002C1AD6" w:rsidRPr="00C1030C">
        <w:rPr>
          <w:rFonts w:ascii="Calibri" w:eastAsia="Calibri" w:hAnsi="Calibri" w:cs="Calibri"/>
          <w:bCs/>
          <w:color w:val="auto"/>
          <w:highlight w:val="yellow"/>
          <w:lang w:val="en-IN" w:eastAsia="en-IN" w:bidi="ar-SA"/>
        </w:rPr>
        <w:t>*screen missing</w:t>
      </w:r>
      <w:r w:rsidR="00C1030C">
        <w:rPr>
          <w:rFonts w:ascii="Calibri" w:eastAsia="Calibri" w:hAnsi="Calibri" w:cs="Calibri"/>
          <w:bCs/>
          <w:color w:val="auto"/>
          <w:highlight w:val="yellow"/>
          <w:lang w:val="en-IN" w:eastAsia="en-IN" w:bidi="ar-SA"/>
        </w:rPr>
        <w:t>*</w:t>
      </w:r>
    </w:p>
    <w:p w14:paraId="4F5A3162" w14:textId="048E875F" w:rsidR="00557A2F" w:rsidRPr="00557A2F" w:rsidRDefault="009876CF" w:rsidP="00557A2F">
      <w:pPr>
        <w:numPr>
          <w:ilvl w:val="0"/>
          <w:numId w:val="3"/>
        </w:numPr>
        <w:jc w:val="both"/>
        <w:rPr>
          <w:rFonts w:ascii="Calibri" w:hAnsi="Calibri" w:cs="Calibri"/>
          <w:b/>
          <w:bCs/>
          <w:iCs/>
          <w:color w:val="auto"/>
        </w:rPr>
      </w:pPr>
      <w:r w:rsidRPr="00557A2F">
        <w:rPr>
          <w:rFonts w:ascii="Calibri" w:hAnsi="Calibri" w:cs="Calibri"/>
          <w:b/>
          <w:bCs/>
          <w:iCs/>
          <w:color w:val="auto"/>
        </w:rPr>
        <w:t>Home Screen</w:t>
      </w:r>
      <w:r w:rsidR="001C6558">
        <w:rPr>
          <w:rFonts w:ascii="Calibri" w:hAnsi="Calibri" w:cs="Calibri"/>
          <w:b/>
          <w:bCs/>
          <w:iCs/>
          <w:color w:val="auto"/>
        </w:rPr>
        <w:t xml:space="preserve"> (Family Tab)</w:t>
      </w:r>
      <w:r w:rsidRPr="00557A2F">
        <w:rPr>
          <w:rFonts w:ascii="Calibri" w:hAnsi="Calibri" w:cs="Calibri"/>
          <w:b/>
          <w:bCs/>
          <w:iCs/>
          <w:color w:val="auto"/>
        </w:rPr>
        <w:t xml:space="preserve">: </w:t>
      </w:r>
      <w:r w:rsidR="00557A2F" w:rsidRPr="00557A2F">
        <w:rPr>
          <w:rFonts w:ascii="Calibri" w:hAnsi="Calibri" w:cs="Calibri"/>
          <w:bCs/>
          <w:iCs/>
          <w:color w:val="auto"/>
        </w:rPr>
        <w:t>screen</w:t>
      </w:r>
      <w:r w:rsidR="00557A2F">
        <w:rPr>
          <w:rFonts w:ascii="Calibri" w:hAnsi="Calibri" w:cs="Calibri"/>
          <w:bCs/>
          <w:iCs/>
          <w:color w:val="auto"/>
        </w:rPr>
        <w:t xml:space="preserve"> displays the home screen of the application. </w:t>
      </w:r>
    </w:p>
    <w:p w14:paraId="320FD522" w14:textId="4BA20B62" w:rsidR="008E5925" w:rsidRPr="008E5925" w:rsidRDefault="008E5925" w:rsidP="00557A2F">
      <w:pPr>
        <w:pStyle w:val="ListParagraph"/>
        <w:numPr>
          <w:ilvl w:val="1"/>
          <w:numId w:val="3"/>
        </w:numPr>
        <w:jc w:val="both"/>
        <w:rPr>
          <w:rFonts w:cs="Calibri"/>
          <w:bCs/>
          <w:iCs/>
          <w:sz w:val="24"/>
          <w:szCs w:val="24"/>
        </w:rPr>
      </w:pPr>
      <w:r w:rsidRPr="00B504C4">
        <w:rPr>
          <w:rFonts w:cs="Calibri"/>
          <w:b/>
          <w:bCs/>
          <w:iCs/>
          <w:sz w:val="24"/>
          <w:szCs w:val="24"/>
        </w:rPr>
        <w:t>Profile icon</w:t>
      </w:r>
      <w:r w:rsidRPr="008E5925">
        <w:rPr>
          <w:rFonts w:cs="Calibri"/>
          <w:bCs/>
          <w:iCs/>
          <w:sz w:val="24"/>
          <w:szCs w:val="24"/>
        </w:rPr>
        <w:t>: it</w:t>
      </w:r>
      <w:r>
        <w:rPr>
          <w:rFonts w:cs="Calibri"/>
          <w:bCs/>
          <w:iCs/>
          <w:sz w:val="24"/>
          <w:szCs w:val="24"/>
        </w:rPr>
        <w:t xml:space="preserve"> will navigate user to the profile screen of the user.</w:t>
      </w:r>
    </w:p>
    <w:p w14:paraId="5762DB4A" w14:textId="5B0FDCEC" w:rsidR="00DD4E40" w:rsidRPr="00557A2F" w:rsidRDefault="00557A2F" w:rsidP="00557A2F">
      <w:pPr>
        <w:pStyle w:val="ListParagraph"/>
        <w:numPr>
          <w:ilvl w:val="1"/>
          <w:numId w:val="3"/>
        </w:numPr>
        <w:jc w:val="both"/>
        <w:rPr>
          <w:rFonts w:cs="Calibri"/>
          <w:b/>
          <w:bCs/>
          <w:iCs/>
          <w:sz w:val="24"/>
          <w:szCs w:val="24"/>
        </w:rPr>
      </w:pPr>
      <w:r w:rsidRPr="00B504C4">
        <w:rPr>
          <w:rFonts w:cs="Calibri"/>
          <w:b/>
          <w:bCs/>
          <w:iCs/>
        </w:rPr>
        <w:t>+ Icon</w:t>
      </w:r>
      <w:r>
        <w:rPr>
          <w:rFonts w:cs="Calibri"/>
          <w:bCs/>
          <w:iCs/>
        </w:rPr>
        <w:t xml:space="preserve">: </w:t>
      </w:r>
      <w:r w:rsidRPr="00557A2F">
        <w:rPr>
          <w:rFonts w:cs="Calibri"/>
          <w:bCs/>
          <w:iCs/>
        </w:rPr>
        <w:t>It allow user to add the emergency contacts.</w:t>
      </w:r>
    </w:p>
    <w:p w14:paraId="282000B7" w14:textId="6CC35312" w:rsidR="005D218C" w:rsidRDefault="00557A2F" w:rsidP="006716BD">
      <w:pPr>
        <w:pStyle w:val="ListParagraph"/>
        <w:numPr>
          <w:ilvl w:val="1"/>
          <w:numId w:val="3"/>
        </w:numPr>
        <w:jc w:val="both"/>
        <w:rPr>
          <w:rFonts w:cs="Calibri"/>
          <w:bCs/>
          <w:iCs/>
          <w:sz w:val="24"/>
          <w:szCs w:val="24"/>
          <w:highlight w:val="yellow"/>
        </w:rPr>
      </w:pPr>
      <w:r w:rsidRPr="00BE5206">
        <w:rPr>
          <w:rFonts w:cs="Calibri"/>
          <w:b/>
          <w:bCs/>
          <w:iCs/>
          <w:highlight w:val="yellow"/>
        </w:rPr>
        <w:t>Track location</w:t>
      </w:r>
      <w:r w:rsidRPr="00BE5206">
        <w:rPr>
          <w:rFonts w:cs="Calibri"/>
          <w:bCs/>
          <w:iCs/>
          <w:highlight w:val="yellow"/>
        </w:rPr>
        <w:t>: it allow emergency contacts to view the user’s location if they have shared it with the emergency contacts.</w:t>
      </w:r>
      <w:r w:rsidR="005D218C" w:rsidRPr="00BE5206">
        <w:rPr>
          <w:rFonts w:cs="Calibri"/>
          <w:bCs/>
          <w:iCs/>
          <w:highlight w:val="yellow"/>
        </w:rPr>
        <w:t xml:space="preserve"> P</w:t>
      </w:r>
      <w:r w:rsidR="005D218C" w:rsidRPr="00BE5206">
        <w:rPr>
          <w:rFonts w:cs="Calibri"/>
          <w:bCs/>
          <w:iCs/>
          <w:sz w:val="24"/>
          <w:szCs w:val="24"/>
          <w:highlight w:val="yellow"/>
        </w:rPr>
        <w:t xml:space="preserve">lease note that user has to keep their location access enable in the app so that in case of emergency </w:t>
      </w:r>
      <w:r w:rsidR="005D218C" w:rsidRPr="00E31599">
        <w:rPr>
          <w:rFonts w:cs="Calibri"/>
          <w:bCs/>
          <w:iCs/>
          <w:sz w:val="24"/>
          <w:szCs w:val="24"/>
          <w:highlight w:val="red"/>
        </w:rPr>
        <w:t xml:space="preserve">bandwidth api </w:t>
      </w:r>
      <w:r w:rsidR="005D218C" w:rsidRPr="00BE5206">
        <w:rPr>
          <w:rFonts w:cs="Calibri"/>
          <w:bCs/>
          <w:iCs/>
          <w:sz w:val="24"/>
          <w:szCs w:val="24"/>
          <w:highlight w:val="yellow"/>
        </w:rPr>
        <w:t>will be able to share the location to the emergency service provider.</w:t>
      </w:r>
      <w:bookmarkStart w:id="26" w:name="_GoBack"/>
      <w:bookmarkEnd w:id="26"/>
    </w:p>
    <w:p w14:paraId="1C56BF98" w14:textId="11067FCE" w:rsidR="00F71656" w:rsidRPr="00F71656" w:rsidRDefault="00F71656" w:rsidP="00F71656">
      <w:pPr>
        <w:pStyle w:val="ListParagraph"/>
        <w:ind w:left="1800"/>
        <w:jc w:val="both"/>
        <w:rPr>
          <w:rFonts w:cs="Calibri"/>
          <w:bCs/>
          <w:iCs/>
          <w:color w:val="FF0000"/>
          <w:sz w:val="24"/>
          <w:szCs w:val="24"/>
          <w:highlight w:val="yellow"/>
        </w:rPr>
      </w:pPr>
      <w:r w:rsidRPr="00F71656">
        <w:rPr>
          <w:rFonts w:cs="Calibri"/>
          <w:b/>
          <w:bCs/>
          <w:iCs/>
          <w:color w:val="FF0000"/>
          <w:highlight w:val="yellow"/>
        </w:rPr>
        <w:t xml:space="preserve">NOTE: App </w:t>
      </w:r>
      <w:r>
        <w:rPr>
          <w:rFonts w:cs="Calibri"/>
          <w:b/>
          <w:bCs/>
          <w:iCs/>
          <w:color w:val="FF0000"/>
          <w:highlight w:val="yellow"/>
        </w:rPr>
        <w:t xml:space="preserve">once killed will not be able to access location. </w:t>
      </w:r>
    </w:p>
    <w:p w14:paraId="3088B1AA" w14:textId="2963E569" w:rsidR="003E2C41" w:rsidRPr="003E2C41" w:rsidRDefault="003E2C41" w:rsidP="003E2C41">
      <w:pPr>
        <w:pStyle w:val="ListParagraph"/>
        <w:ind w:left="1800"/>
        <w:jc w:val="both"/>
        <w:rPr>
          <w:rFonts w:cs="Calibri"/>
          <w:bCs/>
          <w:i/>
          <w:iCs/>
          <w:sz w:val="24"/>
          <w:szCs w:val="24"/>
        </w:rPr>
      </w:pPr>
    </w:p>
    <w:p w14:paraId="036732AC" w14:textId="2F233919" w:rsidR="00557A2F" w:rsidRPr="00F71656" w:rsidRDefault="00557A2F" w:rsidP="00557A2F">
      <w:pPr>
        <w:pStyle w:val="ListParagraph"/>
        <w:numPr>
          <w:ilvl w:val="1"/>
          <w:numId w:val="3"/>
        </w:numPr>
        <w:jc w:val="both"/>
        <w:rPr>
          <w:rFonts w:cs="Calibri"/>
          <w:b/>
          <w:bCs/>
          <w:iCs/>
          <w:sz w:val="24"/>
          <w:szCs w:val="24"/>
        </w:rPr>
      </w:pPr>
      <w:r w:rsidRPr="00B504C4">
        <w:rPr>
          <w:rFonts w:cs="Calibri"/>
          <w:b/>
          <w:bCs/>
          <w:iCs/>
        </w:rPr>
        <w:lastRenderedPageBreak/>
        <w:t>Emergency contacts</w:t>
      </w:r>
      <w:r>
        <w:rPr>
          <w:rFonts w:cs="Calibri"/>
          <w:bCs/>
          <w:iCs/>
        </w:rPr>
        <w:t xml:space="preserve">: it displays the added emergency contacts. </w:t>
      </w:r>
    </w:p>
    <w:p w14:paraId="55C4A798" w14:textId="77777777" w:rsidR="00F71656" w:rsidRPr="00F71656" w:rsidRDefault="00F71656" w:rsidP="00F71656">
      <w:pPr>
        <w:pStyle w:val="ListParagraph"/>
        <w:rPr>
          <w:rFonts w:cs="Calibri"/>
          <w:b/>
          <w:bCs/>
          <w:iCs/>
          <w:sz w:val="24"/>
          <w:szCs w:val="24"/>
        </w:rPr>
      </w:pPr>
    </w:p>
    <w:p w14:paraId="7552320B" w14:textId="77777777" w:rsidR="00F71656" w:rsidRPr="00557A2F" w:rsidRDefault="00F71656" w:rsidP="00F71656">
      <w:pPr>
        <w:pStyle w:val="ListParagraph"/>
        <w:ind w:left="1800"/>
        <w:jc w:val="both"/>
        <w:rPr>
          <w:rFonts w:cs="Calibri"/>
          <w:b/>
          <w:bCs/>
          <w:iCs/>
          <w:sz w:val="24"/>
          <w:szCs w:val="24"/>
        </w:rPr>
      </w:pPr>
    </w:p>
    <w:p w14:paraId="4457131E" w14:textId="3D871B96" w:rsidR="009B6FFB" w:rsidRDefault="009B6FFB" w:rsidP="009B6FFB">
      <w:pPr>
        <w:pStyle w:val="ListParagraph"/>
        <w:ind w:left="1320"/>
        <w:jc w:val="both"/>
        <w:rPr>
          <w:rFonts w:cs="Calibri"/>
          <w:sz w:val="24"/>
          <w:szCs w:val="24"/>
        </w:rPr>
      </w:pPr>
      <w:r>
        <w:rPr>
          <w:noProof/>
          <w:lang w:val="en-US" w:eastAsia="en-US"/>
        </w:rPr>
        <w:drawing>
          <wp:inline distT="0" distB="0" distL="0" distR="0" wp14:anchorId="5198668B" wp14:editId="3E334699">
            <wp:extent cx="1800225" cy="3128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9630" cy="3144824"/>
                    </a:xfrm>
                    <a:prstGeom prst="rect">
                      <a:avLst/>
                    </a:prstGeom>
                  </pic:spPr>
                </pic:pic>
              </a:graphicData>
            </a:graphic>
          </wp:inline>
        </w:drawing>
      </w:r>
    </w:p>
    <w:p w14:paraId="033A2270" w14:textId="680AB9F6" w:rsidR="009B6FFB" w:rsidRDefault="009B6FFB" w:rsidP="009B6FFB">
      <w:pPr>
        <w:pStyle w:val="ListParagraph"/>
        <w:ind w:left="1320"/>
        <w:jc w:val="both"/>
        <w:rPr>
          <w:rFonts w:cs="Calibri"/>
          <w:sz w:val="24"/>
          <w:szCs w:val="24"/>
        </w:rPr>
      </w:pPr>
    </w:p>
    <w:p w14:paraId="7E8CF040" w14:textId="046F6B89" w:rsidR="009B6FFB" w:rsidRDefault="0012375F" w:rsidP="0012375F">
      <w:pPr>
        <w:numPr>
          <w:ilvl w:val="0"/>
          <w:numId w:val="3"/>
        </w:numPr>
        <w:jc w:val="both"/>
        <w:rPr>
          <w:rFonts w:cs="Calibri"/>
        </w:rPr>
      </w:pPr>
      <w:r>
        <w:rPr>
          <w:rFonts w:ascii="Calibri" w:hAnsi="Calibri" w:cs="Calibri"/>
          <w:b/>
          <w:bCs/>
          <w:iCs/>
          <w:color w:val="auto"/>
        </w:rPr>
        <w:t xml:space="preserve">Contacts: </w:t>
      </w:r>
      <w:r>
        <w:rPr>
          <w:rFonts w:ascii="Calibri" w:hAnsi="Calibri" w:cs="Calibri"/>
          <w:bCs/>
          <w:iCs/>
          <w:color w:val="auto"/>
        </w:rPr>
        <w:t>allow user to open the contacts and add the</w:t>
      </w:r>
      <w:r w:rsidR="008860BF">
        <w:rPr>
          <w:rFonts w:ascii="Calibri" w:hAnsi="Calibri" w:cs="Calibri"/>
          <w:bCs/>
          <w:iCs/>
          <w:color w:val="auto"/>
        </w:rPr>
        <w:t xml:space="preserve"> other</w:t>
      </w:r>
      <w:r>
        <w:rPr>
          <w:rFonts w:ascii="Calibri" w:hAnsi="Calibri" w:cs="Calibri"/>
          <w:bCs/>
          <w:iCs/>
          <w:color w:val="auto"/>
        </w:rPr>
        <w:t xml:space="preserve"> user </w:t>
      </w:r>
      <w:r w:rsidR="008860BF">
        <w:rPr>
          <w:rFonts w:ascii="Calibri" w:hAnsi="Calibri" w:cs="Calibri"/>
          <w:bCs/>
          <w:iCs/>
          <w:color w:val="auto"/>
        </w:rPr>
        <w:t>to emergency contacts</w:t>
      </w:r>
      <w:r w:rsidR="00E733A4">
        <w:rPr>
          <w:rFonts w:cs="Calibri"/>
        </w:rPr>
        <w:t>.</w:t>
      </w:r>
      <w:r w:rsidR="008860BF">
        <w:rPr>
          <w:rFonts w:cs="Calibri"/>
        </w:rPr>
        <w:t xml:space="preserve"> </w:t>
      </w:r>
      <w:r w:rsidR="008860BF" w:rsidRPr="008860BF">
        <w:rPr>
          <w:rFonts w:ascii="Calibri" w:hAnsi="Calibri" w:cs="Calibri"/>
          <w:bCs/>
          <w:iCs/>
          <w:color w:val="auto"/>
        </w:rPr>
        <w:t>Kindly note that user has to be available in the application so as to get added to the emergency contacts.</w:t>
      </w:r>
    </w:p>
    <w:p w14:paraId="5EF0E883" w14:textId="36D0F963" w:rsidR="00DD4E40" w:rsidRDefault="00114B12" w:rsidP="00114B12">
      <w:pPr>
        <w:pStyle w:val="ListParagraph"/>
        <w:ind w:left="1320"/>
        <w:jc w:val="both"/>
        <w:rPr>
          <w:rFonts w:cs="Calibri"/>
          <w:sz w:val="24"/>
          <w:szCs w:val="24"/>
        </w:rPr>
      </w:pPr>
      <w:r>
        <w:rPr>
          <w:noProof/>
          <w:lang w:val="en-US" w:eastAsia="en-US"/>
        </w:rPr>
        <w:drawing>
          <wp:inline distT="0" distB="0" distL="0" distR="0" wp14:anchorId="0CAE0D4B" wp14:editId="7A703EC0">
            <wp:extent cx="1922872" cy="3429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34902" cy="3450452"/>
                    </a:xfrm>
                    <a:prstGeom prst="rect">
                      <a:avLst/>
                    </a:prstGeom>
                  </pic:spPr>
                </pic:pic>
              </a:graphicData>
            </a:graphic>
          </wp:inline>
        </w:drawing>
      </w:r>
    </w:p>
    <w:p w14:paraId="09FC23D5" w14:textId="28F76631" w:rsidR="00114B12" w:rsidRDefault="00114B12" w:rsidP="00114B12">
      <w:pPr>
        <w:pStyle w:val="ListParagraph"/>
        <w:ind w:left="1320"/>
        <w:jc w:val="both"/>
        <w:rPr>
          <w:rFonts w:cs="Calibri"/>
          <w:sz w:val="24"/>
          <w:szCs w:val="24"/>
        </w:rPr>
      </w:pPr>
    </w:p>
    <w:p w14:paraId="3618280A" w14:textId="0A0A7130" w:rsidR="00114B12" w:rsidRPr="008860BF" w:rsidRDefault="009D0D87" w:rsidP="008860BF">
      <w:pPr>
        <w:pStyle w:val="ListParagraph"/>
        <w:numPr>
          <w:ilvl w:val="0"/>
          <w:numId w:val="3"/>
        </w:numPr>
        <w:jc w:val="both"/>
        <w:rPr>
          <w:rFonts w:cs="Calibri"/>
        </w:rPr>
      </w:pPr>
      <w:r w:rsidRPr="008860BF">
        <w:rPr>
          <w:rFonts w:cs="Calibri"/>
          <w:b/>
          <w:bCs/>
        </w:rPr>
        <w:t>Add Member:</w:t>
      </w:r>
      <w:r w:rsidR="0072430C">
        <w:rPr>
          <w:rFonts w:cs="Calibri"/>
        </w:rPr>
        <w:t xml:space="preserve"> Allow user to add </w:t>
      </w:r>
      <w:r w:rsidR="0025596C">
        <w:rPr>
          <w:rFonts w:cs="Calibri"/>
        </w:rPr>
        <w:t>as a family member in the application.</w:t>
      </w:r>
    </w:p>
    <w:p w14:paraId="07852F9B" w14:textId="5F6A8411" w:rsidR="001F2141" w:rsidRPr="009D0D87" w:rsidRDefault="0072430C" w:rsidP="001F2141">
      <w:pPr>
        <w:pStyle w:val="ListParagraph"/>
        <w:ind w:left="1320"/>
        <w:jc w:val="both"/>
        <w:rPr>
          <w:rFonts w:cs="Calibri"/>
          <w:sz w:val="24"/>
          <w:szCs w:val="24"/>
        </w:rPr>
      </w:pPr>
      <w:r>
        <w:rPr>
          <w:rFonts w:cs="Calibri"/>
          <w:noProof/>
          <w:sz w:val="24"/>
          <w:szCs w:val="24"/>
          <w:lang w:val="en-US" w:eastAsia="en-US"/>
        </w:rPr>
        <w:lastRenderedPageBreak/>
        <w:drawing>
          <wp:inline distT="0" distB="0" distL="0" distR="0" wp14:anchorId="58A278AA" wp14:editId="737B61F9">
            <wp:extent cx="1943100" cy="327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3276600"/>
                    </a:xfrm>
                    <a:prstGeom prst="rect">
                      <a:avLst/>
                    </a:prstGeom>
                    <a:noFill/>
                    <a:ln>
                      <a:noFill/>
                    </a:ln>
                  </pic:spPr>
                </pic:pic>
              </a:graphicData>
            </a:graphic>
          </wp:inline>
        </w:drawing>
      </w:r>
    </w:p>
    <w:p w14:paraId="74530A31" w14:textId="7D4229B8" w:rsidR="00930845" w:rsidRDefault="00930845" w:rsidP="00930845">
      <w:pPr>
        <w:pStyle w:val="ListParagraph"/>
        <w:ind w:left="1320"/>
        <w:jc w:val="both"/>
        <w:rPr>
          <w:rFonts w:cs="Calibri"/>
          <w:sz w:val="24"/>
          <w:szCs w:val="24"/>
        </w:rPr>
      </w:pPr>
    </w:p>
    <w:p w14:paraId="6E477F16" w14:textId="2F9140EA" w:rsidR="001F2141" w:rsidRPr="00B10AAA" w:rsidRDefault="00F67934" w:rsidP="008860BF">
      <w:pPr>
        <w:pStyle w:val="ListParagraph"/>
        <w:numPr>
          <w:ilvl w:val="0"/>
          <w:numId w:val="3"/>
        </w:numPr>
        <w:jc w:val="both"/>
        <w:rPr>
          <w:rFonts w:cs="Calibri"/>
          <w:b/>
          <w:bCs/>
          <w:sz w:val="24"/>
          <w:szCs w:val="24"/>
        </w:rPr>
      </w:pPr>
      <w:r w:rsidRPr="00F67934">
        <w:rPr>
          <w:rFonts w:cs="Calibri"/>
          <w:b/>
          <w:bCs/>
          <w:sz w:val="24"/>
          <w:szCs w:val="24"/>
        </w:rPr>
        <w:t>Emergency Contacts:</w:t>
      </w:r>
      <w:r>
        <w:rPr>
          <w:rFonts w:cs="Calibri"/>
          <w:b/>
          <w:bCs/>
          <w:sz w:val="24"/>
          <w:szCs w:val="24"/>
        </w:rPr>
        <w:t xml:space="preserve"> </w:t>
      </w:r>
      <w:r w:rsidRPr="00F67934">
        <w:rPr>
          <w:rFonts w:cs="Calibri"/>
          <w:sz w:val="24"/>
          <w:szCs w:val="24"/>
        </w:rPr>
        <w:t xml:space="preserve">The screen displays the list of emergencies contact </w:t>
      </w:r>
      <w:r w:rsidR="00D2454A">
        <w:rPr>
          <w:rFonts w:cs="Calibri"/>
          <w:sz w:val="24"/>
          <w:szCs w:val="24"/>
        </w:rPr>
        <w:t>added by user in the application</w:t>
      </w:r>
      <w:r w:rsidR="00B10AAA">
        <w:rPr>
          <w:rFonts w:cs="Calibri"/>
          <w:sz w:val="24"/>
          <w:szCs w:val="24"/>
        </w:rPr>
        <w:t>.</w:t>
      </w:r>
      <w:r w:rsidR="00D2454A">
        <w:rPr>
          <w:rFonts w:cs="Calibri"/>
          <w:sz w:val="24"/>
          <w:szCs w:val="24"/>
        </w:rPr>
        <w:t xml:space="preserve"> </w:t>
      </w:r>
    </w:p>
    <w:p w14:paraId="6D1A529B" w14:textId="29ECD8FD" w:rsidR="00B10AAA" w:rsidRDefault="00B10AAA" w:rsidP="00B10AAA">
      <w:pPr>
        <w:pStyle w:val="ListParagraph"/>
        <w:ind w:left="1320"/>
        <w:jc w:val="both"/>
        <w:rPr>
          <w:rFonts w:cs="Calibri"/>
          <w:b/>
          <w:bCs/>
          <w:sz w:val="24"/>
          <w:szCs w:val="24"/>
        </w:rPr>
      </w:pPr>
    </w:p>
    <w:p w14:paraId="7E4D1D06" w14:textId="1EA98299" w:rsidR="00B10AAA" w:rsidRDefault="00B10AAA" w:rsidP="00B10AAA">
      <w:pPr>
        <w:pStyle w:val="ListParagraph"/>
        <w:ind w:left="1320"/>
        <w:jc w:val="both"/>
        <w:rPr>
          <w:rFonts w:cs="Calibri"/>
          <w:b/>
          <w:bCs/>
          <w:sz w:val="24"/>
          <w:szCs w:val="24"/>
        </w:rPr>
      </w:pPr>
      <w:r>
        <w:rPr>
          <w:noProof/>
          <w:lang w:val="en-US" w:eastAsia="en-US"/>
        </w:rPr>
        <w:drawing>
          <wp:inline distT="0" distB="0" distL="0" distR="0" wp14:anchorId="506591F8" wp14:editId="45C719ED">
            <wp:extent cx="2018156" cy="35623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25019" cy="3574465"/>
                    </a:xfrm>
                    <a:prstGeom prst="rect">
                      <a:avLst/>
                    </a:prstGeom>
                  </pic:spPr>
                </pic:pic>
              </a:graphicData>
            </a:graphic>
          </wp:inline>
        </w:drawing>
      </w:r>
    </w:p>
    <w:p w14:paraId="6803F3EF" w14:textId="7AB1F52E" w:rsidR="003F2A7C" w:rsidRDefault="003F2A7C" w:rsidP="00B10AAA">
      <w:pPr>
        <w:pStyle w:val="ListParagraph"/>
        <w:ind w:left="1320"/>
        <w:jc w:val="both"/>
        <w:rPr>
          <w:rFonts w:cs="Calibri"/>
          <w:b/>
          <w:bCs/>
          <w:sz w:val="24"/>
          <w:szCs w:val="24"/>
        </w:rPr>
      </w:pPr>
    </w:p>
    <w:p w14:paraId="1817F25B" w14:textId="7B4132F0" w:rsidR="003F2A7C" w:rsidRPr="003F2A7C" w:rsidRDefault="003F2A7C" w:rsidP="008860BF">
      <w:pPr>
        <w:pStyle w:val="ListParagraph"/>
        <w:numPr>
          <w:ilvl w:val="0"/>
          <w:numId w:val="3"/>
        </w:numPr>
        <w:jc w:val="both"/>
        <w:rPr>
          <w:rFonts w:cs="Calibri"/>
          <w:b/>
          <w:bCs/>
          <w:sz w:val="24"/>
          <w:szCs w:val="24"/>
        </w:rPr>
      </w:pPr>
      <w:r>
        <w:rPr>
          <w:rFonts w:cs="Calibri"/>
          <w:b/>
          <w:bCs/>
          <w:sz w:val="24"/>
          <w:szCs w:val="24"/>
        </w:rPr>
        <w:t xml:space="preserve">Emergency Contacts 1: </w:t>
      </w:r>
      <w:r w:rsidRPr="003F2A7C">
        <w:rPr>
          <w:rFonts w:cs="Calibri"/>
          <w:sz w:val="24"/>
          <w:szCs w:val="24"/>
        </w:rPr>
        <w:t>The screen displays the emergency contacts where the user can add up to 4 contacts</w:t>
      </w:r>
      <w:r w:rsidR="00D2454A">
        <w:rPr>
          <w:rFonts w:cs="Calibri"/>
          <w:sz w:val="24"/>
          <w:szCs w:val="24"/>
        </w:rPr>
        <w:t xml:space="preserve"> to whom the notification will be sent in case of emergency</w:t>
      </w:r>
      <w:r w:rsidRPr="003F2A7C">
        <w:rPr>
          <w:rFonts w:cs="Calibri"/>
          <w:sz w:val="24"/>
          <w:szCs w:val="24"/>
        </w:rPr>
        <w:t>.</w:t>
      </w:r>
      <w:r w:rsidR="00D2454A">
        <w:rPr>
          <w:rFonts w:cs="Calibri"/>
          <w:sz w:val="24"/>
          <w:szCs w:val="24"/>
        </w:rPr>
        <w:t xml:space="preserve"> This will be for the free user type. In case the user is a subscribed user then they can add more than 4 users under emergency contacts.</w:t>
      </w:r>
      <w:r w:rsidR="00CD1B7B">
        <w:rPr>
          <w:rFonts w:cs="Calibri"/>
          <w:sz w:val="24"/>
          <w:szCs w:val="24"/>
        </w:rPr>
        <w:t xml:space="preserve"> </w:t>
      </w:r>
      <w:r w:rsidR="00CD1B7B" w:rsidRPr="00CD1B7B">
        <w:rPr>
          <w:rFonts w:cs="Calibri"/>
          <w:sz w:val="24"/>
          <w:szCs w:val="24"/>
          <w:highlight w:val="cyan"/>
        </w:rPr>
        <w:t>(Maximum 10 emergency contact)</w:t>
      </w:r>
    </w:p>
    <w:p w14:paraId="1EF24537" w14:textId="4F561EC7" w:rsidR="003F2A7C" w:rsidRDefault="003F2A7C" w:rsidP="003F2A7C">
      <w:pPr>
        <w:pStyle w:val="ListParagraph"/>
        <w:ind w:left="1320"/>
        <w:jc w:val="both"/>
        <w:rPr>
          <w:rFonts w:cs="Calibri"/>
          <w:b/>
          <w:bCs/>
          <w:sz w:val="24"/>
          <w:szCs w:val="24"/>
        </w:rPr>
      </w:pPr>
    </w:p>
    <w:p w14:paraId="35E7A34B" w14:textId="7586C2E0" w:rsidR="003F2A7C" w:rsidRDefault="003F2A7C" w:rsidP="003F2A7C">
      <w:pPr>
        <w:pStyle w:val="ListParagraph"/>
        <w:ind w:left="1320"/>
        <w:jc w:val="both"/>
        <w:rPr>
          <w:rFonts w:cs="Calibri"/>
          <w:b/>
          <w:bCs/>
          <w:sz w:val="24"/>
          <w:szCs w:val="24"/>
        </w:rPr>
      </w:pPr>
      <w:r>
        <w:rPr>
          <w:noProof/>
          <w:lang w:val="en-US" w:eastAsia="en-US"/>
        </w:rPr>
        <w:lastRenderedPageBreak/>
        <w:drawing>
          <wp:inline distT="0" distB="0" distL="0" distR="0" wp14:anchorId="4DEF0B0D" wp14:editId="2F063BEC">
            <wp:extent cx="2014834" cy="356235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24248" cy="3578994"/>
                    </a:xfrm>
                    <a:prstGeom prst="rect">
                      <a:avLst/>
                    </a:prstGeom>
                  </pic:spPr>
                </pic:pic>
              </a:graphicData>
            </a:graphic>
          </wp:inline>
        </w:drawing>
      </w:r>
    </w:p>
    <w:p w14:paraId="1A934FF3" w14:textId="77777777" w:rsidR="00B10AAA" w:rsidRPr="00F67934" w:rsidRDefault="00B10AAA" w:rsidP="00B10AAA">
      <w:pPr>
        <w:pStyle w:val="ListParagraph"/>
        <w:ind w:left="1320"/>
        <w:jc w:val="both"/>
        <w:rPr>
          <w:rFonts w:cs="Calibri"/>
          <w:b/>
          <w:bCs/>
          <w:sz w:val="24"/>
          <w:szCs w:val="24"/>
        </w:rPr>
      </w:pPr>
    </w:p>
    <w:p w14:paraId="05ADEA46" w14:textId="00E4282F" w:rsidR="006F2DA0" w:rsidRPr="00824FA8" w:rsidRDefault="002A5C7B" w:rsidP="00661AA8">
      <w:pPr>
        <w:pStyle w:val="ListParagraph"/>
        <w:numPr>
          <w:ilvl w:val="0"/>
          <w:numId w:val="3"/>
        </w:numPr>
        <w:jc w:val="both"/>
        <w:rPr>
          <w:rFonts w:cs="Calibri"/>
          <w:b/>
          <w:bCs/>
          <w:sz w:val="24"/>
          <w:szCs w:val="24"/>
        </w:rPr>
      </w:pPr>
      <w:r>
        <w:rPr>
          <w:b/>
          <w:bCs/>
          <w:noProof/>
          <w:sz w:val="24"/>
          <w:szCs w:val="24"/>
        </w:rPr>
        <w:t xml:space="preserve">Vitals: </w:t>
      </w:r>
      <w:r w:rsidR="00D2454A">
        <w:rPr>
          <w:noProof/>
          <w:sz w:val="24"/>
          <w:szCs w:val="24"/>
        </w:rPr>
        <w:t xml:space="preserve">the screen displays the information as received and recorded from the health kit api of the smart watch. Please note that if in case we do not receive any information of BPM, Temperature, Pluse Rate, Respiration rate, </w:t>
      </w:r>
      <w:r w:rsidR="00661AA8">
        <w:rPr>
          <w:noProof/>
          <w:sz w:val="24"/>
          <w:szCs w:val="24"/>
        </w:rPr>
        <w:t>B</w:t>
      </w:r>
      <w:r w:rsidR="00661AA8" w:rsidRPr="00661AA8">
        <w:rPr>
          <w:noProof/>
          <w:sz w:val="24"/>
          <w:szCs w:val="24"/>
        </w:rPr>
        <w:t>lood oxygen level</w:t>
      </w:r>
      <w:r w:rsidR="00B9086E">
        <w:rPr>
          <w:noProof/>
          <w:sz w:val="24"/>
          <w:szCs w:val="24"/>
        </w:rPr>
        <w:t xml:space="preserve"> (App</w:t>
      </w:r>
      <w:r w:rsidR="00FF4BA0">
        <w:rPr>
          <w:noProof/>
          <w:sz w:val="24"/>
          <w:szCs w:val="24"/>
        </w:rPr>
        <w:t xml:space="preserve">le </w:t>
      </w:r>
      <w:r w:rsidR="0083534B">
        <w:rPr>
          <w:noProof/>
          <w:sz w:val="24"/>
          <w:szCs w:val="24"/>
        </w:rPr>
        <w:t>Watch S</w:t>
      </w:r>
      <w:r w:rsidR="00FF4BA0">
        <w:rPr>
          <w:noProof/>
          <w:sz w:val="24"/>
          <w:szCs w:val="24"/>
        </w:rPr>
        <w:t>eries 6 only</w:t>
      </w:r>
      <w:r w:rsidR="00824FA8">
        <w:rPr>
          <w:noProof/>
          <w:sz w:val="24"/>
          <w:szCs w:val="24"/>
        </w:rPr>
        <w:t>)</w:t>
      </w:r>
      <w:r w:rsidR="00661AA8">
        <w:rPr>
          <w:noProof/>
          <w:sz w:val="24"/>
          <w:szCs w:val="24"/>
        </w:rPr>
        <w:t xml:space="preserve"> </w:t>
      </w:r>
      <w:r w:rsidR="00D2454A">
        <w:rPr>
          <w:noProof/>
          <w:sz w:val="24"/>
          <w:szCs w:val="24"/>
        </w:rPr>
        <w:t>Systolic Blood Press from the watch sdk and if it doesnot support then we will be unable to present this inforamtion in the application. Also please note that information may differ based on the application platform (iOS/Android). This will be informed once we are in the development phase and review the sdk’s.</w:t>
      </w:r>
    </w:p>
    <w:p w14:paraId="4BE648B9" w14:textId="77777777" w:rsidR="00824FA8" w:rsidRPr="00BE4B34" w:rsidRDefault="00824FA8" w:rsidP="00824FA8">
      <w:pPr>
        <w:pStyle w:val="ListParagraph"/>
        <w:ind w:left="1320"/>
        <w:jc w:val="both"/>
        <w:rPr>
          <w:rFonts w:cs="Calibri"/>
          <w:b/>
          <w:bCs/>
          <w:sz w:val="24"/>
          <w:szCs w:val="24"/>
        </w:rPr>
      </w:pPr>
    </w:p>
    <w:p w14:paraId="5D2E4A83" w14:textId="68506BF2" w:rsidR="00BE4B34" w:rsidRDefault="00BE4B34" w:rsidP="00BE4B34">
      <w:pPr>
        <w:pStyle w:val="ListParagraph"/>
        <w:ind w:left="1320"/>
        <w:jc w:val="both"/>
        <w:rPr>
          <w:rFonts w:cs="Calibri"/>
          <w:b/>
          <w:bCs/>
          <w:sz w:val="24"/>
          <w:szCs w:val="24"/>
        </w:rPr>
      </w:pPr>
      <w:r>
        <w:rPr>
          <w:noProof/>
          <w:lang w:val="en-US" w:eastAsia="en-US"/>
        </w:rPr>
        <w:drawing>
          <wp:inline distT="0" distB="0" distL="0" distR="0" wp14:anchorId="09AD5D99" wp14:editId="3CFC90C4">
            <wp:extent cx="1849026" cy="3267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2160" cy="3290281"/>
                    </a:xfrm>
                    <a:prstGeom prst="rect">
                      <a:avLst/>
                    </a:prstGeom>
                  </pic:spPr>
                </pic:pic>
              </a:graphicData>
            </a:graphic>
          </wp:inline>
        </w:drawing>
      </w:r>
    </w:p>
    <w:p w14:paraId="704A1B65" w14:textId="47A90063" w:rsidR="00BE4B34" w:rsidRDefault="00BE4B34" w:rsidP="00BE4B34">
      <w:pPr>
        <w:pStyle w:val="ListParagraph"/>
        <w:ind w:left="1320"/>
        <w:jc w:val="both"/>
        <w:rPr>
          <w:rFonts w:cs="Calibri"/>
          <w:b/>
          <w:bCs/>
          <w:sz w:val="24"/>
          <w:szCs w:val="24"/>
        </w:rPr>
      </w:pPr>
    </w:p>
    <w:p w14:paraId="2253E4B2" w14:textId="4F3FE1C6" w:rsidR="00BE4B34" w:rsidRDefault="0047141F" w:rsidP="005D218C">
      <w:pPr>
        <w:pStyle w:val="ListParagraph"/>
        <w:numPr>
          <w:ilvl w:val="0"/>
          <w:numId w:val="3"/>
        </w:numPr>
        <w:jc w:val="both"/>
        <w:rPr>
          <w:rFonts w:cs="Calibri"/>
          <w:sz w:val="24"/>
          <w:szCs w:val="24"/>
        </w:rPr>
      </w:pPr>
      <w:r>
        <w:rPr>
          <w:rFonts w:cs="Calibri"/>
          <w:b/>
          <w:bCs/>
          <w:sz w:val="24"/>
          <w:szCs w:val="24"/>
        </w:rPr>
        <w:lastRenderedPageBreak/>
        <w:t xml:space="preserve">History: </w:t>
      </w:r>
      <w:r w:rsidR="004A7EEC">
        <w:rPr>
          <w:rFonts w:cs="Calibri"/>
          <w:sz w:val="24"/>
          <w:szCs w:val="24"/>
        </w:rPr>
        <w:t>the screen displays the vital history recorded in the application</w:t>
      </w:r>
      <w:r w:rsidR="00C36483">
        <w:rPr>
          <w:rFonts w:cs="Calibri"/>
          <w:sz w:val="24"/>
          <w:szCs w:val="24"/>
        </w:rPr>
        <w:t xml:space="preserve">. </w:t>
      </w:r>
      <w:r w:rsidR="005D218C">
        <w:rPr>
          <w:rFonts w:cs="Calibri"/>
          <w:sz w:val="24"/>
          <w:szCs w:val="24"/>
        </w:rPr>
        <w:t>H</w:t>
      </w:r>
      <w:r w:rsidR="005D218C" w:rsidRPr="005D218C">
        <w:rPr>
          <w:rFonts w:cs="Calibri"/>
          <w:sz w:val="24"/>
          <w:szCs w:val="24"/>
        </w:rPr>
        <w:t xml:space="preserve">istory recorded should </w:t>
      </w:r>
      <w:r w:rsidR="005D218C">
        <w:rPr>
          <w:rFonts w:cs="Calibri"/>
          <w:sz w:val="24"/>
          <w:szCs w:val="24"/>
        </w:rPr>
        <w:t>allow user to take a print.</w:t>
      </w:r>
    </w:p>
    <w:p w14:paraId="0B92B42E" w14:textId="05A08CCF" w:rsidR="00C36483" w:rsidRDefault="00C36483" w:rsidP="00C36483">
      <w:pPr>
        <w:pStyle w:val="ListParagraph"/>
        <w:ind w:left="1320"/>
        <w:jc w:val="both"/>
        <w:rPr>
          <w:rFonts w:cs="Calibri"/>
          <w:sz w:val="24"/>
          <w:szCs w:val="24"/>
        </w:rPr>
      </w:pPr>
      <w:r>
        <w:rPr>
          <w:noProof/>
          <w:lang w:val="en-US" w:eastAsia="en-US"/>
        </w:rPr>
        <w:drawing>
          <wp:inline distT="0" distB="0" distL="0" distR="0" wp14:anchorId="564287CE" wp14:editId="3B919D14">
            <wp:extent cx="1838325" cy="32588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342" cy="3274833"/>
                    </a:xfrm>
                    <a:prstGeom prst="rect">
                      <a:avLst/>
                    </a:prstGeom>
                  </pic:spPr>
                </pic:pic>
              </a:graphicData>
            </a:graphic>
          </wp:inline>
        </w:drawing>
      </w:r>
    </w:p>
    <w:p w14:paraId="7B4699C4" w14:textId="6E2B53CE" w:rsidR="00C36483" w:rsidRDefault="00C36483" w:rsidP="00C36483">
      <w:pPr>
        <w:pStyle w:val="ListParagraph"/>
        <w:ind w:left="1320"/>
        <w:jc w:val="both"/>
        <w:rPr>
          <w:rFonts w:cs="Calibri"/>
          <w:sz w:val="24"/>
          <w:szCs w:val="24"/>
        </w:rPr>
      </w:pPr>
    </w:p>
    <w:p w14:paraId="0F3B0B36" w14:textId="0EA3602C" w:rsidR="00C36483" w:rsidRDefault="007B1660" w:rsidP="00AA3D7C">
      <w:pPr>
        <w:pStyle w:val="ListParagraph"/>
        <w:numPr>
          <w:ilvl w:val="0"/>
          <w:numId w:val="3"/>
        </w:numPr>
        <w:jc w:val="both"/>
        <w:rPr>
          <w:rFonts w:cs="Calibri"/>
          <w:sz w:val="24"/>
          <w:szCs w:val="24"/>
        </w:rPr>
      </w:pPr>
      <w:r w:rsidRPr="00D465AF">
        <w:rPr>
          <w:rFonts w:cs="Calibri"/>
          <w:b/>
          <w:bCs/>
          <w:sz w:val="24"/>
          <w:szCs w:val="24"/>
        </w:rPr>
        <w:t>Track Location:</w:t>
      </w:r>
      <w:r>
        <w:rPr>
          <w:rFonts w:cs="Calibri"/>
          <w:sz w:val="24"/>
          <w:szCs w:val="24"/>
        </w:rPr>
        <w:t xml:space="preserve"> The screen </w:t>
      </w:r>
      <w:r w:rsidR="00AA3D7C">
        <w:rPr>
          <w:rFonts w:cs="Calibri"/>
          <w:sz w:val="24"/>
          <w:szCs w:val="24"/>
        </w:rPr>
        <w:t>a</w:t>
      </w:r>
      <w:r w:rsidR="00AA3D7C" w:rsidRPr="00AA3D7C">
        <w:rPr>
          <w:rFonts w:cs="Calibri"/>
          <w:sz w:val="24"/>
          <w:szCs w:val="24"/>
        </w:rPr>
        <w:t>llow user to track the location of the other user of the application</w:t>
      </w:r>
      <w:r w:rsidR="00AA3D7C">
        <w:rPr>
          <w:rFonts w:cs="Calibri"/>
          <w:sz w:val="24"/>
          <w:szCs w:val="24"/>
        </w:rPr>
        <w:t>. F</w:t>
      </w:r>
      <w:r w:rsidR="00AA3D7C" w:rsidRPr="00AA3D7C">
        <w:rPr>
          <w:rFonts w:cs="Calibri"/>
          <w:sz w:val="24"/>
          <w:szCs w:val="24"/>
        </w:rPr>
        <w:t xml:space="preserve">or ex: </w:t>
      </w:r>
      <w:r w:rsidR="005F4CEE">
        <w:rPr>
          <w:rFonts w:cs="Calibri"/>
          <w:sz w:val="24"/>
          <w:szCs w:val="24"/>
        </w:rPr>
        <w:t>User</w:t>
      </w:r>
      <w:r w:rsidR="00AA3D7C" w:rsidRPr="00AA3D7C">
        <w:rPr>
          <w:rFonts w:cs="Calibri"/>
          <w:sz w:val="24"/>
          <w:szCs w:val="24"/>
        </w:rPr>
        <w:t xml:space="preserve"> can track </w:t>
      </w:r>
      <w:r w:rsidR="005F4CEE">
        <w:rPr>
          <w:rFonts w:cs="Calibri"/>
          <w:sz w:val="24"/>
          <w:szCs w:val="24"/>
        </w:rPr>
        <w:t>their</w:t>
      </w:r>
      <w:r w:rsidR="00AA3D7C" w:rsidRPr="00AA3D7C">
        <w:rPr>
          <w:rFonts w:cs="Calibri"/>
          <w:sz w:val="24"/>
          <w:szCs w:val="24"/>
        </w:rPr>
        <w:t xml:space="preserve"> mo</w:t>
      </w:r>
      <w:r w:rsidR="00AA3D7C">
        <w:rPr>
          <w:rFonts w:cs="Calibri"/>
          <w:sz w:val="24"/>
          <w:szCs w:val="24"/>
        </w:rPr>
        <w:t>m or brother in the application if they ha</w:t>
      </w:r>
      <w:r w:rsidR="005F4CEE">
        <w:rPr>
          <w:rFonts w:cs="Calibri"/>
          <w:sz w:val="24"/>
          <w:szCs w:val="24"/>
        </w:rPr>
        <w:t>ve shared their location</w:t>
      </w:r>
      <w:r w:rsidR="00AA3D7C">
        <w:rPr>
          <w:rFonts w:cs="Calibri"/>
          <w:sz w:val="24"/>
          <w:szCs w:val="24"/>
        </w:rPr>
        <w:t>.</w:t>
      </w:r>
    </w:p>
    <w:p w14:paraId="4DE216FD" w14:textId="00A36842" w:rsidR="00344B94" w:rsidRDefault="00344B94" w:rsidP="00344B94">
      <w:pPr>
        <w:pStyle w:val="ListParagraph"/>
        <w:ind w:left="1320"/>
        <w:jc w:val="both"/>
        <w:rPr>
          <w:rFonts w:cs="Calibri"/>
          <w:sz w:val="24"/>
          <w:szCs w:val="24"/>
        </w:rPr>
      </w:pPr>
      <w:r>
        <w:rPr>
          <w:noProof/>
          <w:lang w:val="en-US" w:eastAsia="en-US"/>
        </w:rPr>
        <w:drawing>
          <wp:inline distT="0" distB="0" distL="0" distR="0" wp14:anchorId="706CEB9C" wp14:editId="673E1962">
            <wp:extent cx="1924050" cy="34384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31601" cy="3451910"/>
                    </a:xfrm>
                    <a:prstGeom prst="rect">
                      <a:avLst/>
                    </a:prstGeom>
                  </pic:spPr>
                </pic:pic>
              </a:graphicData>
            </a:graphic>
          </wp:inline>
        </w:drawing>
      </w:r>
    </w:p>
    <w:p w14:paraId="17E35C62" w14:textId="3452E887" w:rsidR="00344B94" w:rsidRDefault="00344B94" w:rsidP="00344B94">
      <w:pPr>
        <w:pStyle w:val="ListParagraph"/>
        <w:ind w:left="1320"/>
        <w:jc w:val="both"/>
        <w:rPr>
          <w:rFonts w:cs="Calibri"/>
          <w:sz w:val="24"/>
          <w:szCs w:val="24"/>
        </w:rPr>
      </w:pPr>
    </w:p>
    <w:p w14:paraId="55B17874" w14:textId="6B9725EB" w:rsidR="006F2DA0" w:rsidRPr="005266BC" w:rsidRDefault="00680BB2" w:rsidP="00AF5E58">
      <w:pPr>
        <w:pStyle w:val="ListParagraph"/>
        <w:numPr>
          <w:ilvl w:val="0"/>
          <w:numId w:val="3"/>
        </w:numPr>
        <w:jc w:val="both"/>
      </w:pPr>
      <w:r w:rsidRPr="005C7BE0">
        <w:rPr>
          <w:rFonts w:cs="Calibri"/>
          <w:b/>
          <w:bCs/>
          <w:sz w:val="24"/>
          <w:szCs w:val="24"/>
        </w:rPr>
        <w:t>Monitor:</w:t>
      </w:r>
      <w:r w:rsidRPr="005C7BE0">
        <w:rPr>
          <w:rFonts w:cs="Calibri"/>
          <w:sz w:val="24"/>
          <w:szCs w:val="24"/>
        </w:rPr>
        <w:t xml:space="preserve"> </w:t>
      </w:r>
      <w:r w:rsidR="001700E7">
        <w:rPr>
          <w:rFonts w:cs="Calibri"/>
          <w:sz w:val="24"/>
          <w:szCs w:val="24"/>
        </w:rPr>
        <w:t>Since we are unable to receive continuous signals thus it will be not be viable to get a signal</w:t>
      </w:r>
      <w:r w:rsidR="005266BC">
        <w:rPr>
          <w:rFonts w:cs="Calibri"/>
          <w:sz w:val="24"/>
          <w:szCs w:val="24"/>
        </w:rPr>
        <w:t xml:space="preserve"> (graph)</w:t>
      </w:r>
      <w:r w:rsidR="001700E7">
        <w:rPr>
          <w:rFonts w:cs="Calibri"/>
          <w:sz w:val="24"/>
          <w:szCs w:val="24"/>
        </w:rPr>
        <w:t xml:space="preserve"> like this. Here we will try if we can c</w:t>
      </w:r>
      <w:r w:rsidR="00AF5E58" w:rsidRPr="00AF5E58">
        <w:rPr>
          <w:rFonts w:cs="Calibri"/>
          <w:sz w:val="24"/>
          <w:szCs w:val="24"/>
        </w:rPr>
        <w:t>reate</w:t>
      </w:r>
      <w:r w:rsidR="001700E7">
        <w:rPr>
          <w:rFonts w:cs="Calibri"/>
          <w:sz w:val="24"/>
          <w:szCs w:val="24"/>
        </w:rPr>
        <w:t xml:space="preserve"> a graph based on history an</w:t>
      </w:r>
      <w:r w:rsidR="00AF5E58" w:rsidRPr="00AF5E58">
        <w:rPr>
          <w:rFonts w:cs="Calibri"/>
          <w:sz w:val="24"/>
          <w:szCs w:val="24"/>
        </w:rPr>
        <w:t>d if not then it will be removed</w:t>
      </w:r>
      <w:r w:rsidR="005C7BE0" w:rsidRPr="005C7BE0">
        <w:rPr>
          <w:rFonts w:cs="Calibri"/>
          <w:sz w:val="24"/>
          <w:szCs w:val="24"/>
        </w:rPr>
        <w:t>.</w:t>
      </w:r>
    </w:p>
    <w:p w14:paraId="4B104365" w14:textId="08158DF4" w:rsidR="005266BC" w:rsidRPr="005C7BE0" w:rsidRDefault="005266BC" w:rsidP="005266BC">
      <w:pPr>
        <w:pStyle w:val="ListParagraph"/>
        <w:ind w:left="1320"/>
        <w:jc w:val="both"/>
      </w:pPr>
    </w:p>
    <w:p w14:paraId="29DBEEDC" w14:textId="56C21D83" w:rsidR="005C7BE0" w:rsidRDefault="005C7BE0" w:rsidP="005C7BE0">
      <w:pPr>
        <w:pStyle w:val="ListParagraph"/>
        <w:ind w:left="1320"/>
        <w:jc w:val="both"/>
      </w:pPr>
      <w:r>
        <w:rPr>
          <w:noProof/>
          <w:lang w:val="en-US" w:eastAsia="en-US"/>
        </w:rPr>
        <w:lastRenderedPageBreak/>
        <w:drawing>
          <wp:inline distT="0" distB="0" distL="0" distR="0" wp14:anchorId="12214788" wp14:editId="0722EB25">
            <wp:extent cx="1878807" cy="337185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8941" cy="3390036"/>
                    </a:xfrm>
                    <a:prstGeom prst="rect">
                      <a:avLst/>
                    </a:prstGeom>
                  </pic:spPr>
                </pic:pic>
              </a:graphicData>
            </a:graphic>
          </wp:inline>
        </w:drawing>
      </w:r>
    </w:p>
    <w:p w14:paraId="6FF319C8" w14:textId="30995C8F" w:rsidR="005C7BE0" w:rsidRDefault="005C7BE0" w:rsidP="005C7BE0">
      <w:pPr>
        <w:pStyle w:val="ListParagraph"/>
        <w:ind w:left="1320"/>
        <w:jc w:val="both"/>
      </w:pPr>
    </w:p>
    <w:p w14:paraId="0680A362" w14:textId="4F3D5DA9" w:rsidR="005C7BE0" w:rsidRDefault="00D465AF" w:rsidP="008860BF">
      <w:pPr>
        <w:pStyle w:val="ListParagraph"/>
        <w:numPr>
          <w:ilvl w:val="0"/>
          <w:numId w:val="3"/>
        </w:numPr>
        <w:jc w:val="both"/>
        <w:rPr>
          <w:sz w:val="24"/>
          <w:szCs w:val="24"/>
        </w:rPr>
      </w:pPr>
      <w:r w:rsidRPr="00D465AF">
        <w:rPr>
          <w:b/>
          <w:bCs/>
          <w:sz w:val="24"/>
          <w:szCs w:val="24"/>
        </w:rPr>
        <w:t xml:space="preserve">Pop Over: </w:t>
      </w:r>
      <w:r w:rsidR="00034E07" w:rsidRPr="00034E07">
        <w:rPr>
          <w:sz w:val="24"/>
          <w:szCs w:val="24"/>
        </w:rPr>
        <w:t xml:space="preserve">The screen shows the pop over box popped to upgrade </w:t>
      </w:r>
      <w:r w:rsidR="001D1689">
        <w:rPr>
          <w:sz w:val="24"/>
          <w:szCs w:val="24"/>
        </w:rPr>
        <w:t>t</w:t>
      </w:r>
      <w:r w:rsidR="00034E07" w:rsidRPr="00034E07">
        <w:rPr>
          <w:sz w:val="24"/>
          <w:szCs w:val="24"/>
        </w:rPr>
        <w:t>he vital guard and to unlock the emergency life rescue</w:t>
      </w:r>
      <w:r w:rsidR="00034E07">
        <w:rPr>
          <w:sz w:val="24"/>
          <w:szCs w:val="24"/>
        </w:rPr>
        <w:t>. This notification can used to upgrade or can be closed by the user.</w:t>
      </w:r>
    </w:p>
    <w:p w14:paraId="08994280" w14:textId="7A98D4EE" w:rsidR="006F18E3" w:rsidRDefault="006F18E3" w:rsidP="006F18E3">
      <w:pPr>
        <w:pStyle w:val="ListParagraph"/>
        <w:ind w:left="1320"/>
        <w:jc w:val="both"/>
        <w:rPr>
          <w:b/>
          <w:bCs/>
          <w:sz w:val="24"/>
          <w:szCs w:val="24"/>
        </w:rPr>
      </w:pPr>
    </w:p>
    <w:p w14:paraId="542DA3A6" w14:textId="596B26EA" w:rsidR="006F18E3" w:rsidRDefault="006F18E3" w:rsidP="006F18E3">
      <w:pPr>
        <w:pStyle w:val="ListParagraph"/>
        <w:ind w:left="1320"/>
        <w:jc w:val="both"/>
        <w:rPr>
          <w:sz w:val="24"/>
          <w:szCs w:val="24"/>
        </w:rPr>
      </w:pPr>
      <w:r>
        <w:rPr>
          <w:noProof/>
          <w:lang w:val="en-US" w:eastAsia="en-US"/>
        </w:rPr>
        <w:drawing>
          <wp:inline distT="0" distB="0" distL="0" distR="0" wp14:anchorId="197102FD" wp14:editId="4CB79292">
            <wp:extent cx="1876425" cy="33030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87931" cy="3323327"/>
                    </a:xfrm>
                    <a:prstGeom prst="rect">
                      <a:avLst/>
                    </a:prstGeom>
                  </pic:spPr>
                </pic:pic>
              </a:graphicData>
            </a:graphic>
          </wp:inline>
        </w:drawing>
      </w:r>
    </w:p>
    <w:p w14:paraId="7EC0C641" w14:textId="166787CD" w:rsidR="006F18E3" w:rsidRDefault="006F18E3" w:rsidP="006F18E3">
      <w:pPr>
        <w:pStyle w:val="ListParagraph"/>
        <w:ind w:left="1320"/>
        <w:jc w:val="both"/>
        <w:rPr>
          <w:sz w:val="24"/>
          <w:szCs w:val="24"/>
        </w:rPr>
      </w:pPr>
    </w:p>
    <w:p w14:paraId="1C49071C" w14:textId="62D2B647" w:rsidR="002F119A" w:rsidRPr="00D47A70" w:rsidRDefault="00D47A70" w:rsidP="008860BF">
      <w:pPr>
        <w:pStyle w:val="ListParagraph"/>
        <w:numPr>
          <w:ilvl w:val="0"/>
          <w:numId w:val="3"/>
        </w:numPr>
        <w:jc w:val="both"/>
        <w:rPr>
          <w:sz w:val="24"/>
          <w:szCs w:val="24"/>
        </w:rPr>
      </w:pPr>
      <w:r w:rsidRPr="00D47A70">
        <w:rPr>
          <w:rFonts w:cs="Calibri"/>
          <w:b/>
          <w:bCs/>
          <w:sz w:val="24"/>
          <w:szCs w:val="24"/>
        </w:rPr>
        <w:t xml:space="preserve">User </w:t>
      </w:r>
      <w:r w:rsidR="007C2F02" w:rsidRPr="00D47A70">
        <w:rPr>
          <w:rFonts w:cs="Calibri"/>
          <w:b/>
          <w:bCs/>
          <w:sz w:val="24"/>
          <w:szCs w:val="24"/>
        </w:rPr>
        <w:t xml:space="preserve">Profile: </w:t>
      </w:r>
      <w:r w:rsidR="007C2F02" w:rsidRPr="00D47A70">
        <w:rPr>
          <w:rFonts w:cs="Calibri"/>
          <w:sz w:val="24"/>
          <w:szCs w:val="24"/>
        </w:rPr>
        <w:t xml:space="preserve">The screen displays the profile of the </w:t>
      </w:r>
      <w:r w:rsidR="006F4DA5" w:rsidRPr="00D47A70">
        <w:rPr>
          <w:rFonts w:cs="Calibri"/>
          <w:sz w:val="24"/>
          <w:szCs w:val="24"/>
        </w:rPr>
        <w:t>user</w:t>
      </w:r>
      <w:r w:rsidR="007C2F02" w:rsidRPr="00D47A70">
        <w:rPr>
          <w:rFonts w:cs="Calibri"/>
          <w:sz w:val="24"/>
          <w:szCs w:val="24"/>
        </w:rPr>
        <w:t xml:space="preserve"> </w:t>
      </w:r>
      <w:r w:rsidR="001D1689">
        <w:rPr>
          <w:rFonts w:cs="Calibri"/>
          <w:sz w:val="24"/>
          <w:szCs w:val="24"/>
        </w:rPr>
        <w:t>with the information like name, mobile, email and the address</w:t>
      </w:r>
      <w:r w:rsidR="005C7BDD" w:rsidRPr="00D47A70">
        <w:rPr>
          <w:rFonts w:cs="Calibri"/>
          <w:sz w:val="24"/>
          <w:szCs w:val="24"/>
        </w:rPr>
        <w:t>.</w:t>
      </w:r>
      <w:r w:rsidR="001D1689">
        <w:rPr>
          <w:rFonts w:cs="Calibri"/>
          <w:sz w:val="24"/>
          <w:szCs w:val="24"/>
        </w:rPr>
        <w:t xml:space="preserve"> Also user will be able to add a smart watch to the app so as to get the vital information as provided by the smart watch api into the application.</w:t>
      </w:r>
    </w:p>
    <w:p w14:paraId="33435876" w14:textId="7066E15D" w:rsidR="005C7BDD" w:rsidRDefault="000F1EE1" w:rsidP="005C7BDD">
      <w:pPr>
        <w:pStyle w:val="ListParagraph"/>
        <w:ind w:left="1320"/>
        <w:jc w:val="both"/>
        <w:rPr>
          <w:rFonts w:cs="Calibri"/>
          <w:b/>
          <w:bCs/>
        </w:rPr>
      </w:pPr>
      <w:r>
        <w:rPr>
          <w:noProof/>
          <w:lang w:val="en-US" w:eastAsia="en-US"/>
        </w:rPr>
        <w:lastRenderedPageBreak/>
        <w:drawing>
          <wp:inline distT="0" distB="0" distL="0" distR="0" wp14:anchorId="5D484ADF" wp14:editId="35C105D1">
            <wp:extent cx="1962150" cy="3463048"/>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2129" cy="3480660"/>
                    </a:xfrm>
                    <a:prstGeom prst="rect">
                      <a:avLst/>
                    </a:prstGeom>
                  </pic:spPr>
                </pic:pic>
              </a:graphicData>
            </a:graphic>
          </wp:inline>
        </w:drawing>
      </w:r>
    </w:p>
    <w:p w14:paraId="35E08D5E" w14:textId="77777777" w:rsidR="000F1EE1" w:rsidRDefault="000F1EE1" w:rsidP="005C7BDD">
      <w:pPr>
        <w:pStyle w:val="ListParagraph"/>
        <w:ind w:left="1320"/>
        <w:jc w:val="both"/>
        <w:rPr>
          <w:rFonts w:cs="Calibri"/>
          <w:b/>
          <w:bCs/>
        </w:rPr>
      </w:pPr>
    </w:p>
    <w:p w14:paraId="3589F9C5" w14:textId="3D8E0C3B" w:rsidR="005C7BDD" w:rsidRDefault="00A07BAE" w:rsidP="008860BF">
      <w:pPr>
        <w:pStyle w:val="ListParagraph"/>
        <w:numPr>
          <w:ilvl w:val="0"/>
          <w:numId w:val="3"/>
        </w:numPr>
        <w:jc w:val="both"/>
        <w:rPr>
          <w:rFonts w:cs="Calibri"/>
          <w:sz w:val="24"/>
          <w:szCs w:val="24"/>
        </w:rPr>
      </w:pPr>
      <w:r w:rsidRPr="00BE5206">
        <w:rPr>
          <w:rFonts w:cs="Calibri"/>
          <w:b/>
          <w:bCs/>
          <w:sz w:val="24"/>
          <w:szCs w:val="24"/>
          <w:highlight w:val="yellow"/>
        </w:rPr>
        <w:t xml:space="preserve">Device: </w:t>
      </w:r>
      <w:r w:rsidR="001D1689" w:rsidRPr="00BE5206">
        <w:rPr>
          <w:rFonts w:cs="Calibri"/>
          <w:sz w:val="24"/>
          <w:szCs w:val="24"/>
          <w:highlight w:val="yellow"/>
        </w:rPr>
        <w:t>allow user to disarm the application so then it stops any notification</w:t>
      </w:r>
      <w:r w:rsidR="000D6943" w:rsidRPr="000D6943">
        <w:rPr>
          <w:rFonts w:cs="Calibri"/>
          <w:sz w:val="24"/>
          <w:szCs w:val="24"/>
        </w:rPr>
        <w:t xml:space="preserve">. </w:t>
      </w:r>
    </w:p>
    <w:p w14:paraId="77484094" w14:textId="29E25B63" w:rsidR="005E1092" w:rsidRDefault="005E1092" w:rsidP="005E1092">
      <w:pPr>
        <w:pStyle w:val="ListParagraph"/>
        <w:ind w:left="1320"/>
        <w:jc w:val="both"/>
        <w:rPr>
          <w:rFonts w:cs="Calibri"/>
          <w:b/>
          <w:bCs/>
          <w:sz w:val="24"/>
          <w:szCs w:val="24"/>
        </w:rPr>
      </w:pPr>
    </w:p>
    <w:p w14:paraId="6BD8B4E9" w14:textId="25378408" w:rsidR="005E1092" w:rsidRDefault="005E1092" w:rsidP="005E1092">
      <w:pPr>
        <w:pStyle w:val="ListParagraph"/>
        <w:ind w:left="1320"/>
        <w:jc w:val="both"/>
        <w:rPr>
          <w:rFonts w:cs="Calibri"/>
          <w:sz w:val="24"/>
          <w:szCs w:val="24"/>
        </w:rPr>
      </w:pPr>
      <w:r>
        <w:rPr>
          <w:noProof/>
          <w:lang w:val="en-US" w:eastAsia="en-US"/>
        </w:rPr>
        <w:drawing>
          <wp:inline distT="0" distB="0" distL="0" distR="0" wp14:anchorId="1F3E3A08" wp14:editId="4A14F964">
            <wp:extent cx="1878919" cy="326707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7389" cy="3281802"/>
                    </a:xfrm>
                    <a:prstGeom prst="rect">
                      <a:avLst/>
                    </a:prstGeom>
                  </pic:spPr>
                </pic:pic>
              </a:graphicData>
            </a:graphic>
          </wp:inline>
        </w:drawing>
      </w:r>
    </w:p>
    <w:p w14:paraId="5DD0F01D" w14:textId="63AC2E09" w:rsidR="005E1092" w:rsidRDefault="005E1092" w:rsidP="005E1092">
      <w:pPr>
        <w:pStyle w:val="ListParagraph"/>
        <w:ind w:left="1320"/>
        <w:jc w:val="both"/>
        <w:rPr>
          <w:rFonts w:cs="Calibri"/>
          <w:sz w:val="24"/>
          <w:szCs w:val="24"/>
        </w:rPr>
      </w:pPr>
    </w:p>
    <w:p w14:paraId="5F6F0AC0" w14:textId="4EF944E2" w:rsidR="005E1092" w:rsidRPr="00BE5206" w:rsidRDefault="002E79F9" w:rsidP="008860BF">
      <w:pPr>
        <w:pStyle w:val="ListParagraph"/>
        <w:numPr>
          <w:ilvl w:val="0"/>
          <w:numId w:val="3"/>
        </w:numPr>
        <w:jc w:val="both"/>
        <w:rPr>
          <w:rFonts w:cs="Calibri"/>
          <w:b/>
          <w:bCs/>
          <w:sz w:val="24"/>
          <w:szCs w:val="24"/>
          <w:highlight w:val="yellow"/>
        </w:rPr>
      </w:pPr>
      <w:r w:rsidRPr="00BE5206">
        <w:rPr>
          <w:rFonts w:cs="Calibri"/>
          <w:b/>
          <w:bCs/>
          <w:sz w:val="24"/>
          <w:szCs w:val="24"/>
          <w:highlight w:val="yellow"/>
        </w:rPr>
        <w:t xml:space="preserve">Disarm: </w:t>
      </w:r>
      <w:r w:rsidR="001D1689" w:rsidRPr="00BE5206">
        <w:rPr>
          <w:rFonts w:cs="Calibri"/>
          <w:sz w:val="24"/>
          <w:szCs w:val="24"/>
          <w:highlight w:val="yellow"/>
        </w:rPr>
        <w:t>Screen allow user to disarm the app as per the time defined by the user in the application.</w:t>
      </w:r>
    </w:p>
    <w:p w14:paraId="36298711" w14:textId="722F5F1B" w:rsidR="00955E1E" w:rsidRDefault="00955E1E" w:rsidP="00955E1E">
      <w:pPr>
        <w:pStyle w:val="ListParagraph"/>
        <w:ind w:left="1320"/>
        <w:jc w:val="both"/>
        <w:rPr>
          <w:rFonts w:cs="Calibri"/>
          <w:b/>
          <w:bCs/>
          <w:sz w:val="24"/>
          <w:szCs w:val="24"/>
        </w:rPr>
      </w:pPr>
    </w:p>
    <w:p w14:paraId="1E607709" w14:textId="2F9B70F8" w:rsidR="00955E1E" w:rsidRPr="002E79F9" w:rsidRDefault="00955E1E" w:rsidP="00955E1E">
      <w:pPr>
        <w:pStyle w:val="ListParagraph"/>
        <w:ind w:left="1320"/>
        <w:jc w:val="both"/>
        <w:rPr>
          <w:rFonts w:cs="Calibri"/>
          <w:b/>
          <w:bCs/>
          <w:sz w:val="24"/>
          <w:szCs w:val="24"/>
        </w:rPr>
      </w:pPr>
      <w:r>
        <w:rPr>
          <w:noProof/>
          <w:lang w:val="en-US" w:eastAsia="en-US"/>
        </w:rPr>
        <w:lastRenderedPageBreak/>
        <w:drawing>
          <wp:inline distT="0" distB="0" distL="0" distR="0" wp14:anchorId="7949A791" wp14:editId="16BF9664">
            <wp:extent cx="1878330" cy="3348015"/>
            <wp:effectExtent l="0" t="0" r="762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86518" cy="3362609"/>
                    </a:xfrm>
                    <a:prstGeom prst="rect">
                      <a:avLst/>
                    </a:prstGeom>
                  </pic:spPr>
                </pic:pic>
              </a:graphicData>
            </a:graphic>
          </wp:inline>
        </w:drawing>
      </w:r>
    </w:p>
    <w:p w14:paraId="28AF1EF5" w14:textId="54663DE4" w:rsidR="001F77E8" w:rsidRDefault="001F77E8" w:rsidP="005C7BDD">
      <w:pPr>
        <w:pStyle w:val="ListParagraph"/>
        <w:ind w:left="1320"/>
        <w:jc w:val="both"/>
        <w:rPr>
          <w:rFonts w:cs="Calibri"/>
          <w:sz w:val="24"/>
          <w:szCs w:val="24"/>
        </w:rPr>
      </w:pPr>
    </w:p>
    <w:p w14:paraId="6076906C" w14:textId="605FF0CE" w:rsidR="006C21AB" w:rsidRPr="00BE5206" w:rsidRDefault="006B0A79" w:rsidP="008860BF">
      <w:pPr>
        <w:pStyle w:val="ListParagraph"/>
        <w:numPr>
          <w:ilvl w:val="0"/>
          <w:numId w:val="3"/>
        </w:numPr>
        <w:jc w:val="both"/>
        <w:rPr>
          <w:rFonts w:cs="Calibri"/>
          <w:sz w:val="24"/>
          <w:szCs w:val="24"/>
          <w:highlight w:val="yellow"/>
        </w:rPr>
      </w:pPr>
      <w:r w:rsidRPr="00BE5206">
        <w:rPr>
          <w:rFonts w:cs="Calibri"/>
          <w:b/>
          <w:bCs/>
          <w:sz w:val="24"/>
          <w:szCs w:val="24"/>
          <w:highlight w:val="yellow"/>
        </w:rPr>
        <w:t xml:space="preserve">Disarm 1: </w:t>
      </w:r>
      <w:r w:rsidR="004B746A" w:rsidRPr="00BE5206">
        <w:rPr>
          <w:rFonts w:cs="Calibri"/>
          <w:sz w:val="24"/>
          <w:szCs w:val="24"/>
          <w:highlight w:val="yellow"/>
        </w:rPr>
        <w:t xml:space="preserve">screen displays the notification that the app is disarmed. </w:t>
      </w:r>
    </w:p>
    <w:p w14:paraId="57354E64" w14:textId="330D323D" w:rsidR="00F87524" w:rsidRDefault="00F87524" w:rsidP="00F87524">
      <w:pPr>
        <w:pStyle w:val="ListParagraph"/>
        <w:ind w:left="1320"/>
        <w:jc w:val="both"/>
        <w:rPr>
          <w:rFonts w:cs="Calibri"/>
          <w:b/>
          <w:bCs/>
          <w:sz w:val="24"/>
          <w:szCs w:val="24"/>
        </w:rPr>
      </w:pPr>
    </w:p>
    <w:p w14:paraId="1C4D14D2" w14:textId="6BEF8917" w:rsidR="00F87524" w:rsidRPr="004F3147" w:rsidRDefault="00F87524" w:rsidP="00F87524">
      <w:pPr>
        <w:pStyle w:val="ListParagraph"/>
        <w:ind w:left="1320"/>
        <w:jc w:val="both"/>
        <w:rPr>
          <w:rFonts w:cs="Calibri"/>
          <w:sz w:val="24"/>
          <w:szCs w:val="24"/>
        </w:rPr>
      </w:pPr>
      <w:r>
        <w:rPr>
          <w:noProof/>
          <w:lang w:val="en-US" w:eastAsia="en-US"/>
        </w:rPr>
        <w:drawing>
          <wp:inline distT="0" distB="0" distL="0" distR="0" wp14:anchorId="5F6B202E" wp14:editId="27E309F2">
            <wp:extent cx="1876635" cy="3337833"/>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89349" cy="3360447"/>
                    </a:xfrm>
                    <a:prstGeom prst="rect">
                      <a:avLst/>
                    </a:prstGeom>
                  </pic:spPr>
                </pic:pic>
              </a:graphicData>
            </a:graphic>
          </wp:inline>
        </w:drawing>
      </w:r>
    </w:p>
    <w:p w14:paraId="76BA4AB4" w14:textId="5614CEDF" w:rsidR="00B85D9B" w:rsidRDefault="00B85D9B" w:rsidP="00B85D9B">
      <w:pPr>
        <w:pStyle w:val="ListParagraph"/>
        <w:ind w:left="1320"/>
        <w:jc w:val="both"/>
        <w:rPr>
          <w:rFonts w:cs="Calibri"/>
          <w:b/>
          <w:bCs/>
          <w:sz w:val="24"/>
          <w:szCs w:val="24"/>
        </w:rPr>
      </w:pPr>
    </w:p>
    <w:p w14:paraId="77512749" w14:textId="750073F0" w:rsidR="00F87524" w:rsidRPr="00BE5206" w:rsidRDefault="00154221" w:rsidP="00B27B85">
      <w:pPr>
        <w:pStyle w:val="ListParagraph"/>
        <w:numPr>
          <w:ilvl w:val="0"/>
          <w:numId w:val="3"/>
        </w:numPr>
        <w:jc w:val="both"/>
        <w:rPr>
          <w:rFonts w:cs="Calibri"/>
          <w:b/>
          <w:bCs/>
          <w:sz w:val="24"/>
          <w:szCs w:val="24"/>
          <w:highlight w:val="yellow"/>
        </w:rPr>
      </w:pPr>
      <w:r w:rsidRPr="00BE5206">
        <w:rPr>
          <w:rFonts w:cs="Calibri"/>
          <w:b/>
          <w:bCs/>
          <w:sz w:val="24"/>
          <w:szCs w:val="24"/>
          <w:highlight w:val="yellow"/>
        </w:rPr>
        <w:t xml:space="preserve">Disarm 2: </w:t>
      </w:r>
      <w:r w:rsidR="00B27B85" w:rsidRPr="00BE5206">
        <w:rPr>
          <w:rFonts w:cs="Calibri"/>
          <w:bCs/>
          <w:sz w:val="24"/>
          <w:szCs w:val="24"/>
          <w:highlight w:val="yellow"/>
        </w:rPr>
        <w:t xml:space="preserve">screen </w:t>
      </w:r>
      <w:r w:rsidR="00B27B85" w:rsidRPr="00BE5206">
        <w:rPr>
          <w:rFonts w:cs="Calibri"/>
          <w:sz w:val="24"/>
          <w:szCs w:val="24"/>
          <w:highlight w:val="yellow"/>
        </w:rPr>
        <w:t xml:space="preserve">allow the user to disarm the application, Password input </w:t>
      </w:r>
      <w:r w:rsidR="00FE4EF7" w:rsidRPr="00BE5206">
        <w:rPr>
          <w:rFonts w:cs="Calibri"/>
          <w:sz w:val="24"/>
          <w:szCs w:val="24"/>
          <w:highlight w:val="yellow"/>
        </w:rPr>
        <w:t>is required to disarm the app.</w:t>
      </w:r>
    </w:p>
    <w:p w14:paraId="0198E421" w14:textId="61746FA6" w:rsidR="00154221" w:rsidRDefault="00154221" w:rsidP="00154221">
      <w:pPr>
        <w:pStyle w:val="ListParagraph"/>
        <w:ind w:left="1320"/>
        <w:jc w:val="both"/>
        <w:rPr>
          <w:rFonts w:cs="Calibri"/>
          <w:b/>
          <w:bCs/>
          <w:sz w:val="24"/>
          <w:szCs w:val="24"/>
        </w:rPr>
      </w:pPr>
    </w:p>
    <w:p w14:paraId="4AEC0CD8" w14:textId="1BA7B3BC" w:rsidR="00154221" w:rsidRDefault="00154221" w:rsidP="00154221">
      <w:pPr>
        <w:pStyle w:val="ListParagraph"/>
        <w:ind w:left="1320"/>
        <w:jc w:val="both"/>
        <w:rPr>
          <w:rFonts w:cs="Calibri"/>
          <w:b/>
          <w:bCs/>
          <w:sz w:val="24"/>
          <w:szCs w:val="24"/>
        </w:rPr>
      </w:pPr>
      <w:r>
        <w:rPr>
          <w:noProof/>
          <w:lang w:val="en-US" w:eastAsia="en-US"/>
        </w:rPr>
        <w:lastRenderedPageBreak/>
        <w:drawing>
          <wp:inline distT="0" distB="0" distL="0" distR="0" wp14:anchorId="3919083C" wp14:editId="49A72BF8">
            <wp:extent cx="1849726" cy="3261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59191" cy="3278048"/>
                    </a:xfrm>
                    <a:prstGeom prst="rect">
                      <a:avLst/>
                    </a:prstGeom>
                  </pic:spPr>
                </pic:pic>
              </a:graphicData>
            </a:graphic>
          </wp:inline>
        </w:drawing>
      </w:r>
    </w:p>
    <w:p w14:paraId="0BA6EF2B" w14:textId="28C85A60" w:rsidR="00154221" w:rsidRPr="00BE5206" w:rsidRDefault="00154221" w:rsidP="00BE5206">
      <w:pPr>
        <w:pStyle w:val="ListParagraph"/>
        <w:numPr>
          <w:ilvl w:val="0"/>
          <w:numId w:val="3"/>
        </w:numPr>
        <w:jc w:val="both"/>
        <w:rPr>
          <w:rFonts w:cs="Calibri"/>
          <w:sz w:val="24"/>
          <w:szCs w:val="24"/>
          <w:highlight w:val="yellow"/>
        </w:rPr>
      </w:pPr>
      <w:r w:rsidRPr="00BE5206">
        <w:rPr>
          <w:rFonts w:cs="Calibri"/>
          <w:b/>
          <w:bCs/>
          <w:sz w:val="24"/>
          <w:szCs w:val="24"/>
          <w:highlight w:val="yellow"/>
        </w:rPr>
        <w:t xml:space="preserve">Push Notifications: </w:t>
      </w:r>
      <w:r w:rsidR="00076C10" w:rsidRPr="00BE5206">
        <w:rPr>
          <w:rFonts w:cs="Calibri"/>
          <w:sz w:val="24"/>
          <w:szCs w:val="24"/>
          <w:highlight w:val="yellow"/>
        </w:rPr>
        <w:t>these are the notification that the app send in case of emergency</w:t>
      </w:r>
      <w:r w:rsidR="006F4339" w:rsidRPr="00BE5206">
        <w:rPr>
          <w:rFonts w:cs="Calibri"/>
          <w:sz w:val="24"/>
          <w:szCs w:val="24"/>
          <w:highlight w:val="yellow"/>
        </w:rPr>
        <w:t>.</w:t>
      </w:r>
      <w:r w:rsidR="00BE5206" w:rsidRPr="00BE5206">
        <w:rPr>
          <w:rFonts w:cs="Calibri"/>
          <w:sz w:val="24"/>
          <w:szCs w:val="24"/>
          <w:highlight w:val="yellow"/>
        </w:rPr>
        <w:t xml:space="preserve"> In the event of heart failure emergency including v-fib in which the client /user may be incapacitated and unable to communicate to the 911 operator, premium user. Recommendation of an automated annunciation message indicating cardiac emergency be transmitted to emergency services/911, (Track location)</w:t>
      </w:r>
    </w:p>
    <w:p w14:paraId="4770D060" w14:textId="4DF6C2BF" w:rsidR="00AD6E4F" w:rsidRDefault="00AD6E4F" w:rsidP="00AD6E4F">
      <w:pPr>
        <w:pStyle w:val="ListParagraph"/>
        <w:ind w:left="1320"/>
        <w:jc w:val="both"/>
        <w:rPr>
          <w:rFonts w:cs="Calibri"/>
          <w:b/>
          <w:bCs/>
          <w:sz w:val="24"/>
          <w:szCs w:val="24"/>
        </w:rPr>
      </w:pPr>
    </w:p>
    <w:p w14:paraId="0E9A0B5B" w14:textId="5824F985" w:rsidR="00AD6E4F" w:rsidRPr="00C1030C" w:rsidRDefault="00AD6E4F" w:rsidP="00AD6E4F">
      <w:pPr>
        <w:pStyle w:val="ListParagraph"/>
        <w:ind w:left="1320"/>
        <w:jc w:val="both"/>
        <w:rPr>
          <w:rFonts w:cs="Calibri"/>
          <w:bCs/>
          <w:sz w:val="24"/>
          <w:szCs w:val="24"/>
        </w:rPr>
      </w:pPr>
      <w:r w:rsidRPr="00C1030C">
        <w:rPr>
          <w:rFonts w:cs="Calibri"/>
          <w:bCs/>
          <w:sz w:val="24"/>
          <w:szCs w:val="24"/>
          <w:highlight w:val="yellow"/>
        </w:rPr>
        <w:t>**screen missing**</w:t>
      </w:r>
    </w:p>
    <w:p w14:paraId="1D855609" w14:textId="1F424E45" w:rsidR="00AD6E4F" w:rsidRDefault="00AD6E4F" w:rsidP="00AD6E4F">
      <w:pPr>
        <w:pStyle w:val="ListParagraph"/>
        <w:ind w:left="1320"/>
        <w:jc w:val="both"/>
        <w:rPr>
          <w:rFonts w:cs="Calibri"/>
          <w:b/>
          <w:bCs/>
          <w:sz w:val="24"/>
          <w:szCs w:val="24"/>
        </w:rPr>
      </w:pPr>
    </w:p>
    <w:p w14:paraId="4DC16CFB" w14:textId="001A7990" w:rsidR="00AD6E4F" w:rsidRDefault="00AD6E4F" w:rsidP="008860BF">
      <w:pPr>
        <w:pStyle w:val="ListParagraph"/>
        <w:numPr>
          <w:ilvl w:val="0"/>
          <w:numId w:val="3"/>
        </w:numPr>
        <w:jc w:val="both"/>
        <w:rPr>
          <w:rFonts w:cs="Calibri"/>
          <w:sz w:val="24"/>
          <w:szCs w:val="24"/>
        </w:rPr>
      </w:pPr>
      <w:r>
        <w:rPr>
          <w:rFonts w:cs="Calibri"/>
          <w:b/>
          <w:bCs/>
          <w:sz w:val="24"/>
          <w:szCs w:val="24"/>
        </w:rPr>
        <w:t xml:space="preserve">Subscriptions: </w:t>
      </w:r>
    </w:p>
    <w:p w14:paraId="12B63A65" w14:textId="30A274D5" w:rsidR="00076C10" w:rsidRDefault="00974195" w:rsidP="00076C10">
      <w:pPr>
        <w:pStyle w:val="ListParagraph"/>
        <w:numPr>
          <w:ilvl w:val="1"/>
          <w:numId w:val="3"/>
        </w:numPr>
        <w:jc w:val="both"/>
        <w:rPr>
          <w:rFonts w:cs="Calibri"/>
          <w:sz w:val="24"/>
          <w:szCs w:val="24"/>
        </w:rPr>
      </w:pPr>
      <w:r>
        <w:rPr>
          <w:rFonts w:cs="Calibri"/>
          <w:sz w:val="24"/>
          <w:szCs w:val="24"/>
        </w:rPr>
        <w:t xml:space="preserve">Non Premium </w:t>
      </w:r>
      <w:r w:rsidR="00076C10">
        <w:rPr>
          <w:rFonts w:cs="Calibri"/>
          <w:sz w:val="24"/>
          <w:szCs w:val="24"/>
        </w:rPr>
        <w:t>user:</w:t>
      </w:r>
    </w:p>
    <w:p w14:paraId="6368DBBB" w14:textId="1D14AFEF" w:rsidR="00974195" w:rsidRDefault="00974195" w:rsidP="00974195">
      <w:pPr>
        <w:pStyle w:val="ListParagraph"/>
        <w:numPr>
          <w:ilvl w:val="2"/>
          <w:numId w:val="3"/>
        </w:numPr>
        <w:jc w:val="both"/>
        <w:rPr>
          <w:rFonts w:cs="Calibri"/>
          <w:sz w:val="24"/>
          <w:szCs w:val="24"/>
        </w:rPr>
      </w:pPr>
      <w:r>
        <w:rPr>
          <w:rFonts w:cs="Calibri"/>
          <w:sz w:val="24"/>
          <w:szCs w:val="24"/>
        </w:rPr>
        <w:t>N</w:t>
      </w:r>
      <w:r w:rsidR="001622E9">
        <w:rPr>
          <w:rFonts w:cs="Calibri"/>
          <w:sz w:val="24"/>
          <w:szCs w:val="24"/>
        </w:rPr>
        <w:t>on premium service</w:t>
      </w:r>
      <w:r w:rsidRPr="00974195">
        <w:rPr>
          <w:rFonts w:cs="Calibri"/>
          <w:sz w:val="24"/>
          <w:szCs w:val="24"/>
        </w:rPr>
        <w:t xml:space="preserve"> will allow the user to send automatic heart alert status direct text message</w:t>
      </w:r>
      <w:r>
        <w:rPr>
          <w:rFonts w:cs="Calibri"/>
          <w:sz w:val="24"/>
          <w:szCs w:val="24"/>
        </w:rPr>
        <w:t xml:space="preserve"> to the emergency contact added by the user.</w:t>
      </w:r>
    </w:p>
    <w:p w14:paraId="6B069229" w14:textId="0B31A24F" w:rsidR="001622E9" w:rsidRDefault="001622E9" w:rsidP="001622E9">
      <w:pPr>
        <w:pStyle w:val="ListParagraph"/>
        <w:numPr>
          <w:ilvl w:val="2"/>
          <w:numId w:val="3"/>
        </w:numPr>
        <w:jc w:val="both"/>
        <w:rPr>
          <w:rFonts w:cs="Calibri"/>
          <w:sz w:val="24"/>
          <w:szCs w:val="24"/>
        </w:rPr>
      </w:pPr>
      <w:r>
        <w:rPr>
          <w:rFonts w:cs="Calibri"/>
          <w:sz w:val="24"/>
          <w:szCs w:val="24"/>
        </w:rPr>
        <w:t xml:space="preserve">Non premium user will </w:t>
      </w:r>
      <w:r w:rsidRPr="001622E9">
        <w:rPr>
          <w:rFonts w:cs="Calibri"/>
          <w:sz w:val="24"/>
          <w:szCs w:val="24"/>
        </w:rPr>
        <w:t>have</w:t>
      </w:r>
      <w:r>
        <w:rPr>
          <w:rFonts w:cs="Calibri"/>
          <w:sz w:val="24"/>
          <w:szCs w:val="24"/>
        </w:rPr>
        <w:t xml:space="preserve"> an</w:t>
      </w:r>
      <w:r w:rsidRPr="001622E9">
        <w:rPr>
          <w:rFonts w:cs="Calibri"/>
          <w:sz w:val="24"/>
          <w:szCs w:val="24"/>
        </w:rPr>
        <w:t xml:space="preserve"> ability to select and input Emergency contact as 911 operator</w:t>
      </w:r>
      <w:r>
        <w:rPr>
          <w:rFonts w:cs="Calibri"/>
          <w:sz w:val="24"/>
          <w:szCs w:val="24"/>
        </w:rPr>
        <w:t>.</w:t>
      </w:r>
    </w:p>
    <w:p w14:paraId="32F5AA58" w14:textId="77777777" w:rsidR="00076C10" w:rsidRDefault="00076C10" w:rsidP="00076C10">
      <w:pPr>
        <w:pStyle w:val="ListParagraph"/>
        <w:ind w:left="1800"/>
        <w:jc w:val="both"/>
        <w:rPr>
          <w:rFonts w:cs="Calibri"/>
          <w:sz w:val="24"/>
          <w:szCs w:val="24"/>
        </w:rPr>
      </w:pPr>
    </w:p>
    <w:p w14:paraId="6CF4D24E" w14:textId="38F39576" w:rsidR="00076C10" w:rsidRDefault="00076C10" w:rsidP="00076C10">
      <w:pPr>
        <w:pStyle w:val="ListParagraph"/>
        <w:numPr>
          <w:ilvl w:val="1"/>
          <w:numId w:val="3"/>
        </w:numPr>
        <w:jc w:val="both"/>
        <w:rPr>
          <w:rFonts w:cs="Calibri"/>
          <w:sz w:val="24"/>
          <w:szCs w:val="24"/>
        </w:rPr>
      </w:pPr>
      <w:r>
        <w:rPr>
          <w:rFonts w:cs="Calibri"/>
          <w:sz w:val="24"/>
          <w:szCs w:val="24"/>
        </w:rPr>
        <w:t>Premium user</w:t>
      </w:r>
    </w:p>
    <w:p w14:paraId="3A0D4D8A" w14:textId="792C6519" w:rsidR="00974195" w:rsidRDefault="00974195" w:rsidP="00974195">
      <w:pPr>
        <w:pStyle w:val="ListParagraph"/>
        <w:numPr>
          <w:ilvl w:val="2"/>
          <w:numId w:val="3"/>
        </w:numPr>
        <w:jc w:val="both"/>
        <w:rPr>
          <w:rFonts w:cs="Calibri"/>
          <w:sz w:val="24"/>
          <w:szCs w:val="24"/>
        </w:rPr>
      </w:pPr>
      <w:r>
        <w:rPr>
          <w:rFonts w:cs="Calibri"/>
          <w:sz w:val="24"/>
          <w:szCs w:val="24"/>
        </w:rPr>
        <w:t xml:space="preserve">Option to call 911 will be a premium feature. </w:t>
      </w:r>
    </w:p>
    <w:p w14:paraId="115B0B30" w14:textId="40E41C02" w:rsidR="004E6038" w:rsidRPr="003E2C41" w:rsidRDefault="004E6038" w:rsidP="004E6038">
      <w:pPr>
        <w:pStyle w:val="ListParagraph"/>
        <w:ind w:left="2520"/>
        <w:jc w:val="both"/>
        <w:rPr>
          <w:rFonts w:cs="Calibri"/>
          <w:i/>
          <w:sz w:val="24"/>
          <w:szCs w:val="24"/>
        </w:rPr>
      </w:pPr>
      <w:r w:rsidRPr="003E2C41">
        <w:rPr>
          <w:rFonts w:cs="Calibri"/>
          <w:b/>
          <w:i/>
          <w:sz w:val="24"/>
          <w:szCs w:val="24"/>
        </w:rPr>
        <w:t>Note</w:t>
      </w:r>
      <w:r w:rsidRPr="003E2C41">
        <w:rPr>
          <w:rFonts w:cs="Calibri"/>
          <w:i/>
          <w:sz w:val="24"/>
          <w:szCs w:val="24"/>
        </w:rPr>
        <w:t>:</w:t>
      </w:r>
      <w:r w:rsidR="009A53BE" w:rsidRPr="003E2C41">
        <w:rPr>
          <w:rFonts w:cs="Calibri"/>
          <w:i/>
          <w:sz w:val="24"/>
          <w:szCs w:val="24"/>
        </w:rPr>
        <w:t xml:space="preserve"> F</w:t>
      </w:r>
      <w:r w:rsidRPr="003E2C41">
        <w:rPr>
          <w:rFonts w:cs="Calibri"/>
          <w:i/>
          <w:sz w:val="24"/>
          <w:szCs w:val="24"/>
        </w:rPr>
        <w:t>or this we will require 911 calling api to integrate and client has to share the same so that we can do the needful integration.</w:t>
      </w:r>
    </w:p>
    <w:p w14:paraId="0208959B" w14:textId="77777777" w:rsidR="005B6FB5" w:rsidRDefault="00974195" w:rsidP="005B6FB5">
      <w:pPr>
        <w:pStyle w:val="ListParagraph"/>
        <w:numPr>
          <w:ilvl w:val="2"/>
          <w:numId w:val="3"/>
        </w:numPr>
        <w:jc w:val="both"/>
        <w:rPr>
          <w:rFonts w:cs="Calibri"/>
          <w:sz w:val="24"/>
          <w:szCs w:val="24"/>
        </w:rPr>
      </w:pPr>
      <w:r>
        <w:rPr>
          <w:rFonts w:cs="Calibri"/>
          <w:sz w:val="24"/>
          <w:szCs w:val="24"/>
        </w:rPr>
        <w:t>Option for user to add more than 4 emergency contacts in the application.</w:t>
      </w:r>
    </w:p>
    <w:p w14:paraId="2C058887" w14:textId="12D5207B" w:rsidR="007701A9" w:rsidRPr="00BE5206" w:rsidRDefault="005B6FB5" w:rsidP="005B6FB5">
      <w:pPr>
        <w:pStyle w:val="ListParagraph"/>
        <w:numPr>
          <w:ilvl w:val="2"/>
          <w:numId w:val="3"/>
        </w:numPr>
        <w:jc w:val="both"/>
        <w:rPr>
          <w:rFonts w:cs="Calibri"/>
          <w:sz w:val="24"/>
          <w:szCs w:val="24"/>
          <w:highlight w:val="yellow"/>
        </w:rPr>
      </w:pPr>
      <w:r w:rsidRPr="00BE5206">
        <w:rPr>
          <w:rFonts w:cs="Calibri"/>
          <w:bCs/>
          <w:sz w:val="24"/>
          <w:szCs w:val="24"/>
          <w:highlight w:val="yellow"/>
        </w:rPr>
        <w:t>The disarm option for the user to select a time duration for override must be limited to know more than 2 minutes.</w:t>
      </w:r>
    </w:p>
    <w:p w14:paraId="7C55427F" w14:textId="57368822" w:rsidR="007701A9" w:rsidRPr="00C1030C" w:rsidRDefault="007701A9" w:rsidP="007701A9">
      <w:pPr>
        <w:pStyle w:val="ListParagraph"/>
        <w:ind w:left="1320"/>
        <w:jc w:val="both"/>
        <w:rPr>
          <w:rFonts w:cs="Calibri"/>
          <w:bCs/>
          <w:sz w:val="24"/>
          <w:szCs w:val="24"/>
          <w:highlight w:val="yellow"/>
        </w:rPr>
      </w:pPr>
      <w:r w:rsidRPr="00C1030C">
        <w:rPr>
          <w:rFonts w:cs="Calibri"/>
          <w:bCs/>
          <w:sz w:val="24"/>
          <w:szCs w:val="24"/>
          <w:highlight w:val="yellow"/>
        </w:rPr>
        <w:t>**screen missing**</w:t>
      </w:r>
    </w:p>
    <w:p w14:paraId="29D47236" w14:textId="1F552A18" w:rsidR="00E24B95" w:rsidRPr="009B6FFB" w:rsidRDefault="00154221" w:rsidP="00232895">
      <w:pPr>
        <w:pStyle w:val="ListParagraph"/>
        <w:ind w:left="1320"/>
        <w:jc w:val="both"/>
        <w:rPr>
          <w:rFonts w:cs="Calibri"/>
          <w:b/>
          <w:bCs/>
        </w:rPr>
      </w:pPr>
      <w:r w:rsidRPr="006557BD">
        <w:rPr>
          <w:rFonts w:cs="Calibri"/>
          <w:sz w:val="24"/>
          <w:szCs w:val="24"/>
        </w:rPr>
        <w:t xml:space="preserve"> </w:t>
      </w:r>
    </w:p>
    <w:p w14:paraId="0E36CF08" w14:textId="0695625F" w:rsidR="008F79C4" w:rsidRPr="009D0190" w:rsidRDefault="004E31E7" w:rsidP="009D0190">
      <w:pPr>
        <w:pStyle w:val="ListParagraph"/>
        <w:numPr>
          <w:ilvl w:val="0"/>
          <w:numId w:val="34"/>
        </w:numPr>
        <w:rPr>
          <w:rFonts w:cs="Calibri"/>
          <w:sz w:val="28"/>
        </w:rPr>
      </w:pPr>
      <w:r w:rsidRPr="004917FE">
        <w:rPr>
          <w:rFonts w:cs="Calibri"/>
          <w:sz w:val="28"/>
        </w:rPr>
        <w:t>Admin web-panel:</w:t>
      </w:r>
      <w:r w:rsidRPr="004917FE">
        <w:rPr>
          <w:rFonts w:cs="Calibri"/>
          <w:sz w:val="28"/>
        </w:rPr>
        <w:br/>
      </w:r>
      <w:r w:rsidR="009D0190">
        <w:rPr>
          <w:rFonts w:cs="Calibri"/>
        </w:rPr>
        <w:t>A</w:t>
      </w:r>
      <w:r w:rsidRPr="004917FE">
        <w:rPr>
          <w:rFonts w:cs="Calibri"/>
        </w:rPr>
        <w:t xml:space="preserve">dmin will be able to login over the platform by provided </w:t>
      </w:r>
      <w:r w:rsidR="009D0190">
        <w:rPr>
          <w:rFonts w:cs="Calibri"/>
        </w:rPr>
        <w:t>email</w:t>
      </w:r>
      <w:r w:rsidR="008F79C4" w:rsidRPr="004917FE">
        <w:rPr>
          <w:rFonts w:cs="Calibri"/>
        </w:rPr>
        <w:t xml:space="preserve"> and password</w:t>
      </w:r>
      <w:r w:rsidR="009D0190">
        <w:rPr>
          <w:rFonts w:cs="Calibri"/>
        </w:rPr>
        <w:t>.</w:t>
      </w:r>
      <w:r w:rsidR="008F79C4" w:rsidRPr="004917FE">
        <w:rPr>
          <w:rFonts w:cs="Calibri"/>
        </w:rPr>
        <w:br/>
      </w:r>
    </w:p>
    <w:p w14:paraId="67B1139C" w14:textId="77777777" w:rsidR="008F79C4" w:rsidRPr="004917FE" w:rsidRDefault="008F79C4" w:rsidP="008F79C4">
      <w:pPr>
        <w:pStyle w:val="ListParagraph"/>
        <w:numPr>
          <w:ilvl w:val="0"/>
          <w:numId w:val="26"/>
        </w:numPr>
        <w:spacing w:after="0" w:line="240" w:lineRule="auto"/>
        <w:ind w:left="1260"/>
        <w:rPr>
          <w:rFonts w:cs="Calibri"/>
          <w:b/>
          <w:sz w:val="24"/>
          <w:szCs w:val="24"/>
          <w:lang w:val="en-US" w:eastAsia="en-US" w:bidi="en-US"/>
        </w:rPr>
      </w:pPr>
      <w:r w:rsidRPr="004917FE">
        <w:rPr>
          <w:rFonts w:cs="Calibri"/>
          <w:b/>
          <w:sz w:val="24"/>
          <w:szCs w:val="24"/>
          <w:lang w:val="en-US" w:eastAsia="en-US" w:bidi="en-US"/>
        </w:rPr>
        <w:lastRenderedPageBreak/>
        <w:t>Users Management:</w:t>
      </w:r>
    </w:p>
    <w:p w14:paraId="2E8EFB3D" w14:textId="4D21E988" w:rsidR="008F79C4" w:rsidRPr="004917FE" w:rsidRDefault="008F79C4" w:rsidP="006212B6">
      <w:pPr>
        <w:pStyle w:val="ListParagraph"/>
        <w:numPr>
          <w:ilvl w:val="1"/>
          <w:numId w:val="26"/>
        </w:numPr>
        <w:spacing w:after="0" w:line="240" w:lineRule="auto"/>
        <w:ind w:left="1692"/>
        <w:rPr>
          <w:rFonts w:cs="Calibri"/>
          <w:sz w:val="24"/>
          <w:szCs w:val="24"/>
          <w:lang w:val="en-US" w:eastAsia="en-US" w:bidi="en-US"/>
        </w:rPr>
      </w:pPr>
      <w:r w:rsidRPr="004917FE">
        <w:rPr>
          <w:rFonts w:cs="Calibri"/>
          <w:sz w:val="24"/>
          <w:szCs w:val="24"/>
          <w:lang w:val="en-US" w:eastAsia="en-US" w:bidi="en-US"/>
        </w:rPr>
        <w:t xml:space="preserve">Admin will be able to </w:t>
      </w:r>
      <w:r w:rsidR="006212B6">
        <w:rPr>
          <w:rFonts w:cs="Calibri"/>
          <w:sz w:val="24"/>
          <w:szCs w:val="24"/>
          <w:lang w:val="en-US" w:eastAsia="en-US" w:bidi="en-US"/>
        </w:rPr>
        <w:t>view the registered user in the application.</w:t>
      </w:r>
    </w:p>
    <w:p w14:paraId="1BBEE6FB" w14:textId="62753DC2" w:rsidR="008F79C4" w:rsidRPr="00FC2B3F" w:rsidRDefault="008F79C4" w:rsidP="00FC2B3F">
      <w:pPr>
        <w:pStyle w:val="ListParagraph"/>
        <w:numPr>
          <w:ilvl w:val="1"/>
          <w:numId w:val="26"/>
        </w:numPr>
        <w:spacing w:after="0" w:line="240" w:lineRule="auto"/>
        <w:ind w:left="1692"/>
        <w:rPr>
          <w:rFonts w:cs="Calibri"/>
          <w:sz w:val="24"/>
          <w:szCs w:val="24"/>
          <w:lang w:val="en-US" w:eastAsia="en-US" w:bidi="en-US"/>
        </w:rPr>
      </w:pPr>
      <w:r w:rsidRPr="004917FE">
        <w:rPr>
          <w:rFonts w:cs="Calibri"/>
          <w:sz w:val="24"/>
          <w:szCs w:val="24"/>
          <w:lang w:val="en-US" w:eastAsia="en-US" w:bidi="en-US"/>
        </w:rPr>
        <w:t xml:space="preserve">Admin will be able to </w:t>
      </w:r>
      <w:r w:rsidR="00915EE6">
        <w:rPr>
          <w:rFonts w:cs="Calibri"/>
          <w:sz w:val="24"/>
          <w:szCs w:val="24"/>
          <w:lang w:val="en-US" w:eastAsia="en-US" w:bidi="en-US"/>
        </w:rPr>
        <w:t xml:space="preserve">enable / disable any </w:t>
      </w:r>
      <w:r w:rsidRPr="004917FE">
        <w:rPr>
          <w:rFonts w:cs="Calibri"/>
          <w:sz w:val="24"/>
          <w:szCs w:val="24"/>
          <w:lang w:val="en-US" w:eastAsia="en-US" w:bidi="en-US"/>
        </w:rPr>
        <w:t>user’s accounts</w:t>
      </w:r>
      <w:r w:rsidR="00915EE6">
        <w:rPr>
          <w:rFonts w:cs="Calibri"/>
          <w:sz w:val="24"/>
          <w:szCs w:val="24"/>
          <w:lang w:val="en-US" w:eastAsia="en-US" w:bidi="en-US"/>
        </w:rPr>
        <w:t xml:space="preserve"> in the application.</w:t>
      </w:r>
      <w:r w:rsidRPr="004917FE">
        <w:rPr>
          <w:rFonts w:cs="Calibri"/>
          <w:sz w:val="24"/>
          <w:szCs w:val="24"/>
          <w:lang w:val="en-US" w:eastAsia="en-US" w:bidi="en-US"/>
        </w:rPr>
        <w:br/>
      </w:r>
    </w:p>
    <w:p w14:paraId="13BBBB2B" w14:textId="1A8FE06B" w:rsidR="002C38E2" w:rsidRDefault="002C38E2" w:rsidP="002C38E2">
      <w:pPr>
        <w:pStyle w:val="ListParagraph"/>
        <w:numPr>
          <w:ilvl w:val="0"/>
          <w:numId w:val="26"/>
        </w:numPr>
        <w:spacing w:after="0" w:line="240" w:lineRule="auto"/>
        <w:ind w:left="1260"/>
        <w:rPr>
          <w:rFonts w:cs="Calibri"/>
          <w:b/>
          <w:sz w:val="24"/>
          <w:szCs w:val="24"/>
          <w:lang w:val="en-US" w:eastAsia="en-US" w:bidi="en-US"/>
        </w:rPr>
      </w:pPr>
      <w:r>
        <w:rPr>
          <w:rFonts w:cs="Calibri"/>
          <w:b/>
          <w:sz w:val="24"/>
          <w:szCs w:val="24"/>
          <w:lang w:val="en-US" w:eastAsia="en-US" w:bidi="en-US"/>
        </w:rPr>
        <w:t>Subscription Management</w:t>
      </w:r>
      <w:r w:rsidR="009F6133">
        <w:rPr>
          <w:rFonts w:cs="Calibri"/>
          <w:b/>
          <w:sz w:val="24"/>
          <w:szCs w:val="24"/>
          <w:lang w:val="en-US" w:eastAsia="en-US" w:bidi="en-US"/>
        </w:rPr>
        <w:t>:</w:t>
      </w:r>
    </w:p>
    <w:p w14:paraId="1CA115FB" w14:textId="0588DC97" w:rsidR="009F6133" w:rsidRPr="009F6133" w:rsidRDefault="009F6133" w:rsidP="009F6133">
      <w:pPr>
        <w:pStyle w:val="ListParagraph"/>
        <w:numPr>
          <w:ilvl w:val="1"/>
          <w:numId w:val="26"/>
        </w:numPr>
        <w:spacing w:after="0" w:line="240" w:lineRule="auto"/>
        <w:rPr>
          <w:rFonts w:cs="Calibri"/>
          <w:sz w:val="24"/>
          <w:szCs w:val="24"/>
          <w:lang w:val="en-US" w:eastAsia="en-US" w:bidi="en-US"/>
        </w:rPr>
      </w:pPr>
      <w:r w:rsidRPr="009F6133">
        <w:rPr>
          <w:rFonts w:cs="Calibri"/>
          <w:sz w:val="24"/>
          <w:szCs w:val="24"/>
          <w:lang w:val="en-US" w:eastAsia="en-US" w:bidi="en-US"/>
        </w:rPr>
        <w:t xml:space="preserve">Admin will be able to update the subscription price </w:t>
      </w:r>
      <w:r w:rsidR="00266B52">
        <w:rPr>
          <w:rFonts w:cs="Calibri"/>
          <w:sz w:val="24"/>
          <w:szCs w:val="24"/>
          <w:lang w:val="en-US" w:eastAsia="en-US" w:bidi="en-US"/>
        </w:rPr>
        <w:t>from the store</w:t>
      </w:r>
      <w:r w:rsidR="00CC5A4D">
        <w:rPr>
          <w:rFonts w:cs="Calibri"/>
          <w:sz w:val="24"/>
          <w:szCs w:val="24"/>
          <w:lang w:val="en-US" w:eastAsia="en-US" w:bidi="en-US"/>
        </w:rPr>
        <w:t xml:space="preserve"> for the premium user.</w:t>
      </w:r>
    </w:p>
    <w:p w14:paraId="6D4A4EEF" w14:textId="77777777" w:rsidR="00955E6C" w:rsidRPr="004917FE" w:rsidRDefault="00955E6C" w:rsidP="00955E6C">
      <w:pPr>
        <w:pStyle w:val="Heading1"/>
        <w:keepLines/>
        <w:widowControl/>
        <w:numPr>
          <w:ilvl w:val="0"/>
          <w:numId w:val="1"/>
        </w:numPr>
        <w:suppressAutoHyphens w:val="0"/>
        <w:spacing w:after="0"/>
        <w:rPr>
          <w:rFonts w:ascii="Calibri" w:hAnsi="Calibri" w:cs="Calibri"/>
          <w:b w:val="0"/>
          <w:bCs w:val="0"/>
          <w:color w:val="auto"/>
          <w:sz w:val="36"/>
          <w:szCs w:val="40"/>
          <w:u w:val="single"/>
          <w:lang w:eastAsia="ar-SA" w:bidi="ar-SA"/>
        </w:rPr>
      </w:pPr>
      <w:bookmarkStart w:id="27" w:name="_Toc486529453"/>
      <w:bookmarkStart w:id="28" w:name="_Toc10332"/>
      <w:bookmarkStart w:id="29" w:name="_Toc90297484"/>
      <w:bookmarkStart w:id="30" w:name="_Toc498972165"/>
      <w:bookmarkStart w:id="31" w:name="_Toc506836942"/>
      <w:bookmarkStart w:id="32" w:name="_Toc502158804"/>
      <w:bookmarkStart w:id="33" w:name="_Toc498969925"/>
      <w:r w:rsidRPr="004917FE">
        <w:rPr>
          <w:rFonts w:ascii="Calibri" w:eastAsia="Calibri" w:hAnsi="Calibri" w:cs="Calibri"/>
          <w:b w:val="0"/>
          <w:color w:val="auto"/>
          <w:sz w:val="36"/>
          <w:szCs w:val="40"/>
          <w:u w:val="single"/>
        </w:rPr>
        <w:t>App Credential:</w:t>
      </w:r>
      <w:bookmarkEnd w:id="27"/>
      <w:bookmarkEnd w:id="28"/>
      <w:bookmarkEnd w:id="29"/>
    </w:p>
    <w:p w14:paraId="56C318F0" w14:textId="77777777" w:rsidR="00955E6C" w:rsidRPr="004917FE" w:rsidRDefault="00955E6C" w:rsidP="00955E6C">
      <w:pPr>
        <w:ind w:left="1080"/>
        <w:rPr>
          <w:rFonts w:ascii="Calibri" w:eastAsia="Calibri" w:hAnsi="Calibri" w:cs="Calibri"/>
          <w:color w:val="auto"/>
        </w:rPr>
      </w:pPr>
      <w:r w:rsidRPr="004917FE">
        <w:rPr>
          <w:rFonts w:ascii="Calibri" w:eastAsia="Calibri" w:hAnsi="Calibri" w:cs="Calibri"/>
          <w:color w:val="auto"/>
        </w:rPr>
        <w:t>Client to share below credentials while approving the document.</w:t>
      </w:r>
    </w:p>
    <w:tbl>
      <w:tblPr>
        <w:tblW w:w="8932" w:type="dxa"/>
        <w:tblInd w:w="11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9"/>
        <w:gridCol w:w="4231"/>
        <w:gridCol w:w="1876"/>
        <w:gridCol w:w="1836"/>
      </w:tblGrid>
      <w:tr w:rsidR="004917FE" w:rsidRPr="004917FE" w14:paraId="29F9EF72" w14:textId="77777777" w:rsidTr="009C0C49">
        <w:tc>
          <w:tcPr>
            <w:tcW w:w="989" w:type="dxa"/>
            <w:shd w:val="clear" w:color="auto" w:fill="DEEBF6"/>
          </w:tcPr>
          <w:p w14:paraId="15A0A19B" w14:textId="77777777" w:rsidR="00D35647" w:rsidRPr="004917FE" w:rsidRDefault="00D35647" w:rsidP="00737F1C">
            <w:pPr>
              <w:rPr>
                <w:rFonts w:asciiTheme="minorHAnsi" w:hAnsiTheme="minorHAnsi" w:cstheme="minorHAnsi"/>
                <w:bCs/>
                <w:color w:val="auto"/>
                <w:sz w:val="22"/>
                <w:szCs w:val="22"/>
                <w:lang w:eastAsia="zh-CN"/>
              </w:rPr>
            </w:pPr>
            <w:r w:rsidRPr="004917FE">
              <w:rPr>
                <w:rFonts w:asciiTheme="minorHAnsi" w:hAnsiTheme="minorHAnsi" w:cstheme="minorHAnsi"/>
                <w:bCs/>
                <w:color w:val="auto"/>
                <w:sz w:val="22"/>
                <w:szCs w:val="22"/>
                <w:lang w:eastAsia="zh-CN"/>
              </w:rPr>
              <w:t>S. No.</w:t>
            </w:r>
          </w:p>
        </w:tc>
        <w:tc>
          <w:tcPr>
            <w:tcW w:w="4231" w:type="dxa"/>
            <w:shd w:val="clear" w:color="auto" w:fill="DEEBF6"/>
          </w:tcPr>
          <w:p w14:paraId="4E6478CC" w14:textId="77777777" w:rsidR="00D35647" w:rsidRPr="004917FE" w:rsidRDefault="00D35647" w:rsidP="00737F1C">
            <w:pPr>
              <w:rPr>
                <w:rFonts w:asciiTheme="minorHAnsi" w:hAnsiTheme="minorHAnsi" w:cstheme="minorHAnsi"/>
                <w:bCs/>
                <w:color w:val="auto"/>
                <w:sz w:val="22"/>
                <w:szCs w:val="22"/>
                <w:lang w:eastAsia="zh-CN"/>
              </w:rPr>
            </w:pPr>
            <w:r w:rsidRPr="004917FE">
              <w:rPr>
                <w:rFonts w:asciiTheme="minorHAnsi" w:hAnsiTheme="minorHAnsi" w:cstheme="minorHAnsi"/>
                <w:bCs/>
                <w:color w:val="auto"/>
                <w:sz w:val="22"/>
                <w:szCs w:val="22"/>
                <w:lang w:eastAsia="zh-CN"/>
              </w:rPr>
              <w:t>Description</w:t>
            </w:r>
          </w:p>
        </w:tc>
        <w:tc>
          <w:tcPr>
            <w:tcW w:w="1876" w:type="dxa"/>
            <w:shd w:val="clear" w:color="auto" w:fill="DEEBF6"/>
          </w:tcPr>
          <w:p w14:paraId="7F7AFA81" w14:textId="77777777" w:rsidR="00D35647" w:rsidRPr="004917FE" w:rsidRDefault="00D35647" w:rsidP="00737F1C">
            <w:pPr>
              <w:rPr>
                <w:rFonts w:asciiTheme="minorHAnsi" w:hAnsiTheme="minorHAnsi" w:cstheme="minorHAnsi"/>
                <w:bCs/>
                <w:color w:val="auto"/>
                <w:sz w:val="22"/>
                <w:szCs w:val="22"/>
                <w:lang w:eastAsia="zh-CN"/>
              </w:rPr>
            </w:pPr>
            <w:r w:rsidRPr="004917FE">
              <w:rPr>
                <w:rFonts w:asciiTheme="minorHAnsi" w:hAnsiTheme="minorHAnsi" w:cstheme="minorHAnsi"/>
                <w:bCs/>
                <w:color w:val="auto"/>
                <w:sz w:val="22"/>
                <w:szCs w:val="22"/>
                <w:lang w:eastAsia="zh-CN"/>
              </w:rPr>
              <w:t>Username</w:t>
            </w:r>
          </w:p>
        </w:tc>
        <w:tc>
          <w:tcPr>
            <w:tcW w:w="1836" w:type="dxa"/>
            <w:shd w:val="clear" w:color="auto" w:fill="DEEBF6"/>
          </w:tcPr>
          <w:p w14:paraId="2BE9233F" w14:textId="77777777" w:rsidR="00D35647" w:rsidRPr="004917FE" w:rsidRDefault="00D35647" w:rsidP="00737F1C">
            <w:pPr>
              <w:rPr>
                <w:rFonts w:asciiTheme="minorHAnsi" w:hAnsiTheme="minorHAnsi" w:cstheme="minorHAnsi"/>
                <w:bCs/>
                <w:color w:val="auto"/>
                <w:sz w:val="22"/>
                <w:szCs w:val="22"/>
                <w:lang w:eastAsia="zh-CN"/>
              </w:rPr>
            </w:pPr>
            <w:r w:rsidRPr="004917FE">
              <w:rPr>
                <w:rFonts w:asciiTheme="minorHAnsi" w:hAnsiTheme="minorHAnsi" w:cstheme="minorHAnsi"/>
                <w:bCs/>
                <w:color w:val="auto"/>
                <w:sz w:val="22"/>
                <w:szCs w:val="22"/>
                <w:lang w:eastAsia="zh-CN"/>
              </w:rPr>
              <w:t>Password</w:t>
            </w:r>
          </w:p>
        </w:tc>
      </w:tr>
      <w:tr w:rsidR="004917FE" w:rsidRPr="004917FE" w14:paraId="264ECAEC" w14:textId="77777777" w:rsidTr="009C0C49">
        <w:tc>
          <w:tcPr>
            <w:tcW w:w="989" w:type="dxa"/>
            <w:shd w:val="clear" w:color="auto" w:fill="auto"/>
          </w:tcPr>
          <w:p w14:paraId="7463ADCB" w14:textId="77777777" w:rsidR="00D35647" w:rsidRPr="004917FE" w:rsidRDefault="00D35647"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1</w:t>
            </w:r>
          </w:p>
        </w:tc>
        <w:tc>
          <w:tcPr>
            <w:tcW w:w="4231" w:type="dxa"/>
            <w:shd w:val="clear" w:color="auto" w:fill="auto"/>
          </w:tcPr>
          <w:p w14:paraId="2F0F4C98"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Server hosting details</w:t>
            </w:r>
          </w:p>
        </w:tc>
        <w:tc>
          <w:tcPr>
            <w:tcW w:w="1876" w:type="dxa"/>
            <w:shd w:val="clear" w:color="auto" w:fill="auto"/>
          </w:tcPr>
          <w:p w14:paraId="78FA22D4"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2F172763"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4E6065A0" w14:textId="77777777" w:rsidTr="009C0C49">
        <w:tc>
          <w:tcPr>
            <w:tcW w:w="989" w:type="dxa"/>
            <w:shd w:val="clear" w:color="auto" w:fill="auto"/>
          </w:tcPr>
          <w:p w14:paraId="37CB7DED" w14:textId="77777777" w:rsidR="00D35647" w:rsidRPr="004917FE" w:rsidRDefault="00D35647"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2</w:t>
            </w:r>
          </w:p>
        </w:tc>
        <w:tc>
          <w:tcPr>
            <w:tcW w:w="4231" w:type="dxa"/>
            <w:shd w:val="clear" w:color="auto" w:fill="auto"/>
          </w:tcPr>
          <w:p w14:paraId="14AABDCC"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Apple store account login details</w:t>
            </w:r>
          </w:p>
        </w:tc>
        <w:tc>
          <w:tcPr>
            <w:tcW w:w="1876" w:type="dxa"/>
            <w:shd w:val="clear" w:color="auto" w:fill="auto"/>
          </w:tcPr>
          <w:p w14:paraId="754006A2"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344B78A7"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6ADD20EE" w14:textId="77777777" w:rsidTr="009C0C49">
        <w:tc>
          <w:tcPr>
            <w:tcW w:w="989" w:type="dxa"/>
            <w:shd w:val="clear" w:color="auto" w:fill="auto"/>
          </w:tcPr>
          <w:p w14:paraId="6327857D"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3</w:t>
            </w:r>
          </w:p>
        </w:tc>
        <w:tc>
          <w:tcPr>
            <w:tcW w:w="4231" w:type="dxa"/>
            <w:shd w:val="clear" w:color="auto" w:fill="auto"/>
          </w:tcPr>
          <w:p w14:paraId="7E38E87E"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Duns Number with Company Account</w:t>
            </w:r>
          </w:p>
        </w:tc>
        <w:tc>
          <w:tcPr>
            <w:tcW w:w="1876" w:type="dxa"/>
            <w:shd w:val="clear" w:color="auto" w:fill="auto"/>
          </w:tcPr>
          <w:p w14:paraId="683C330A"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687EFDD7"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7C88D0CF" w14:textId="77777777" w:rsidTr="009C0C49">
        <w:tc>
          <w:tcPr>
            <w:tcW w:w="989" w:type="dxa"/>
            <w:shd w:val="clear" w:color="auto" w:fill="auto"/>
          </w:tcPr>
          <w:p w14:paraId="40454605"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4</w:t>
            </w:r>
          </w:p>
        </w:tc>
        <w:tc>
          <w:tcPr>
            <w:tcW w:w="4231" w:type="dxa"/>
            <w:shd w:val="clear" w:color="auto" w:fill="auto"/>
          </w:tcPr>
          <w:p w14:paraId="3C9BF586"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Google Play Store credentials</w:t>
            </w:r>
          </w:p>
        </w:tc>
        <w:tc>
          <w:tcPr>
            <w:tcW w:w="1876" w:type="dxa"/>
            <w:shd w:val="clear" w:color="auto" w:fill="auto"/>
          </w:tcPr>
          <w:p w14:paraId="4626E900"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5DC57E3D"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2F846A36" w14:textId="77777777" w:rsidTr="009C0C49">
        <w:tc>
          <w:tcPr>
            <w:tcW w:w="989" w:type="dxa"/>
            <w:shd w:val="clear" w:color="auto" w:fill="auto"/>
          </w:tcPr>
          <w:p w14:paraId="27BF8F8F"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5</w:t>
            </w:r>
          </w:p>
        </w:tc>
        <w:tc>
          <w:tcPr>
            <w:tcW w:w="4231" w:type="dxa"/>
            <w:shd w:val="clear" w:color="auto" w:fill="auto"/>
          </w:tcPr>
          <w:p w14:paraId="7AF32C40"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Facebook for social login</w:t>
            </w:r>
          </w:p>
        </w:tc>
        <w:tc>
          <w:tcPr>
            <w:tcW w:w="1876" w:type="dxa"/>
            <w:shd w:val="clear" w:color="auto" w:fill="auto"/>
          </w:tcPr>
          <w:p w14:paraId="5DF58224"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2E8E98B0"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6A7108AF" w14:textId="77777777" w:rsidTr="009C0C49">
        <w:tc>
          <w:tcPr>
            <w:tcW w:w="989" w:type="dxa"/>
            <w:shd w:val="clear" w:color="auto" w:fill="auto"/>
          </w:tcPr>
          <w:p w14:paraId="05EB5E08"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6</w:t>
            </w:r>
          </w:p>
        </w:tc>
        <w:tc>
          <w:tcPr>
            <w:tcW w:w="4231" w:type="dxa"/>
            <w:shd w:val="clear" w:color="auto" w:fill="auto"/>
          </w:tcPr>
          <w:p w14:paraId="3183062A"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Google for social login</w:t>
            </w:r>
          </w:p>
        </w:tc>
        <w:tc>
          <w:tcPr>
            <w:tcW w:w="1876" w:type="dxa"/>
            <w:shd w:val="clear" w:color="auto" w:fill="auto"/>
          </w:tcPr>
          <w:p w14:paraId="0A904803"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5C274AE5"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69DBBCD6" w14:textId="77777777" w:rsidTr="009C0C49">
        <w:tc>
          <w:tcPr>
            <w:tcW w:w="989" w:type="dxa"/>
            <w:shd w:val="clear" w:color="auto" w:fill="auto"/>
          </w:tcPr>
          <w:p w14:paraId="0D670515"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7</w:t>
            </w:r>
          </w:p>
        </w:tc>
        <w:tc>
          <w:tcPr>
            <w:tcW w:w="4231" w:type="dxa"/>
            <w:shd w:val="clear" w:color="auto" w:fill="auto"/>
          </w:tcPr>
          <w:p w14:paraId="443AB27F"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Send grid details</w:t>
            </w:r>
          </w:p>
        </w:tc>
        <w:tc>
          <w:tcPr>
            <w:tcW w:w="1876" w:type="dxa"/>
            <w:shd w:val="clear" w:color="auto" w:fill="auto"/>
          </w:tcPr>
          <w:p w14:paraId="1ADE9100"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676D5ED3" w14:textId="77777777" w:rsidR="00D35647" w:rsidRPr="004917FE" w:rsidRDefault="00D35647" w:rsidP="00737F1C">
            <w:pPr>
              <w:rPr>
                <w:rFonts w:asciiTheme="minorHAnsi" w:hAnsiTheme="minorHAnsi" w:cstheme="minorHAnsi"/>
                <w:color w:val="auto"/>
                <w:sz w:val="22"/>
                <w:szCs w:val="22"/>
                <w:lang w:eastAsia="zh-CN"/>
              </w:rPr>
            </w:pPr>
          </w:p>
        </w:tc>
      </w:tr>
      <w:tr w:rsidR="004917FE" w:rsidRPr="004917FE" w14:paraId="677E10C2" w14:textId="77777777" w:rsidTr="009C0C49">
        <w:tc>
          <w:tcPr>
            <w:tcW w:w="989" w:type="dxa"/>
            <w:shd w:val="clear" w:color="auto" w:fill="auto"/>
          </w:tcPr>
          <w:p w14:paraId="2DE84512" w14:textId="77777777" w:rsidR="00D35647" w:rsidRPr="004917FE" w:rsidRDefault="00800C62" w:rsidP="00737F1C">
            <w:pPr>
              <w:jc w:val="cente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8</w:t>
            </w:r>
          </w:p>
        </w:tc>
        <w:tc>
          <w:tcPr>
            <w:tcW w:w="4231" w:type="dxa"/>
            <w:shd w:val="clear" w:color="auto" w:fill="auto"/>
          </w:tcPr>
          <w:p w14:paraId="42AE8986" w14:textId="77777777" w:rsidR="00D35647" w:rsidRPr="004917FE" w:rsidRDefault="00D35647" w:rsidP="00737F1C">
            <w:pPr>
              <w:rPr>
                <w:rFonts w:asciiTheme="minorHAnsi" w:hAnsiTheme="minorHAnsi" w:cstheme="minorHAnsi"/>
                <w:color w:val="auto"/>
                <w:sz w:val="22"/>
                <w:szCs w:val="22"/>
                <w:lang w:eastAsia="zh-CN"/>
              </w:rPr>
            </w:pPr>
            <w:r w:rsidRPr="004917FE">
              <w:rPr>
                <w:rFonts w:asciiTheme="minorHAnsi" w:hAnsiTheme="minorHAnsi" w:cstheme="minorHAnsi"/>
                <w:color w:val="auto"/>
                <w:sz w:val="22"/>
                <w:szCs w:val="22"/>
                <w:lang w:eastAsia="zh-CN"/>
              </w:rPr>
              <w:t>Domain details</w:t>
            </w:r>
          </w:p>
        </w:tc>
        <w:tc>
          <w:tcPr>
            <w:tcW w:w="1876" w:type="dxa"/>
            <w:shd w:val="clear" w:color="auto" w:fill="auto"/>
          </w:tcPr>
          <w:p w14:paraId="3CDEA62F" w14:textId="77777777" w:rsidR="00D35647" w:rsidRPr="004917FE" w:rsidRDefault="00D35647" w:rsidP="00737F1C">
            <w:pPr>
              <w:rPr>
                <w:rFonts w:asciiTheme="minorHAnsi" w:hAnsiTheme="minorHAnsi" w:cstheme="minorHAnsi"/>
                <w:color w:val="auto"/>
                <w:sz w:val="22"/>
                <w:szCs w:val="22"/>
                <w:lang w:eastAsia="zh-CN"/>
              </w:rPr>
            </w:pPr>
          </w:p>
        </w:tc>
        <w:tc>
          <w:tcPr>
            <w:tcW w:w="1836" w:type="dxa"/>
            <w:shd w:val="clear" w:color="auto" w:fill="auto"/>
          </w:tcPr>
          <w:p w14:paraId="449A1E02" w14:textId="77777777" w:rsidR="00D35647" w:rsidRPr="004917FE" w:rsidRDefault="00D35647" w:rsidP="00737F1C">
            <w:pPr>
              <w:rPr>
                <w:rFonts w:asciiTheme="minorHAnsi" w:hAnsiTheme="minorHAnsi" w:cstheme="minorHAnsi"/>
                <w:color w:val="auto"/>
                <w:sz w:val="22"/>
                <w:szCs w:val="22"/>
                <w:lang w:eastAsia="zh-CN"/>
              </w:rPr>
            </w:pPr>
          </w:p>
        </w:tc>
      </w:tr>
      <w:tr w:rsidR="00CE3921" w:rsidRPr="004917FE" w14:paraId="03242447" w14:textId="77777777" w:rsidTr="009C0C49">
        <w:tc>
          <w:tcPr>
            <w:tcW w:w="989" w:type="dxa"/>
            <w:shd w:val="clear" w:color="auto" w:fill="auto"/>
          </w:tcPr>
          <w:p w14:paraId="5307D054" w14:textId="1C905757" w:rsidR="00CE3921" w:rsidRPr="004917FE" w:rsidRDefault="00CE3921" w:rsidP="00737F1C">
            <w:pPr>
              <w:jc w:val="center"/>
              <w:rPr>
                <w:rFonts w:asciiTheme="minorHAnsi" w:hAnsiTheme="minorHAnsi" w:cstheme="minorHAnsi"/>
                <w:color w:val="auto"/>
                <w:sz w:val="22"/>
                <w:szCs w:val="22"/>
                <w:lang w:eastAsia="zh-CN"/>
              </w:rPr>
            </w:pPr>
            <w:r>
              <w:rPr>
                <w:rFonts w:asciiTheme="minorHAnsi" w:hAnsiTheme="minorHAnsi" w:cstheme="minorHAnsi"/>
                <w:color w:val="auto"/>
                <w:sz w:val="22"/>
                <w:szCs w:val="22"/>
                <w:lang w:eastAsia="zh-CN"/>
              </w:rPr>
              <w:t>9</w:t>
            </w:r>
          </w:p>
        </w:tc>
        <w:tc>
          <w:tcPr>
            <w:tcW w:w="4231" w:type="dxa"/>
            <w:shd w:val="clear" w:color="auto" w:fill="auto"/>
          </w:tcPr>
          <w:p w14:paraId="6DD00BD1" w14:textId="1F3E11A7" w:rsidR="00CE3921" w:rsidRPr="004917FE" w:rsidRDefault="00CE3921" w:rsidP="00737F1C">
            <w:pPr>
              <w:rPr>
                <w:rFonts w:asciiTheme="minorHAnsi" w:hAnsiTheme="minorHAnsi" w:cstheme="minorHAnsi"/>
                <w:color w:val="auto"/>
                <w:sz w:val="22"/>
                <w:szCs w:val="22"/>
                <w:lang w:eastAsia="zh-CN"/>
              </w:rPr>
            </w:pPr>
            <w:r>
              <w:rPr>
                <w:rFonts w:asciiTheme="minorHAnsi" w:hAnsiTheme="minorHAnsi" w:cstheme="minorHAnsi"/>
                <w:color w:val="auto"/>
                <w:sz w:val="22"/>
                <w:szCs w:val="22"/>
                <w:lang w:eastAsia="zh-CN"/>
              </w:rPr>
              <w:t>911 api integration</w:t>
            </w:r>
            <w:r w:rsidR="008878B5">
              <w:rPr>
                <w:rFonts w:asciiTheme="minorHAnsi" w:hAnsiTheme="minorHAnsi" w:cstheme="minorHAnsi"/>
                <w:color w:val="auto"/>
                <w:sz w:val="22"/>
                <w:szCs w:val="22"/>
                <w:lang w:eastAsia="zh-CN"/>
              </w:rPr>
              <w:t xml:space="preserve">: </w:t>
            </w:r>
            <w:r w:rsidR="008878B5" w:rsidRPr="008878B5">
              <w:rPr>
                <w:rFonts w:asciiTheme="minorHAnsi" w:hAnsiTheme="minorHAnsi" w:cstheme="minorHAnsi"/>
                <w:color w:val="auto"/>
                <w:sz w:val="22"/>
                <w:szCs w:val="22"/>
                <w:lang w:eastAsia="zh-CN"/>
              </w:rPr>
              <w:t>https://www.bandwidth.com/911/emergency-calling-api/</w:t>
            </w:r>
            <w:r w:rsidR="008C749B">
              <w:rPr>
                <w:rFonts w:asciiTheme="minorHAnsi" w:hAnsiTheme="minorHAnsi" w:cstheme="minorHAnsi"/>
                <w:color w:val="auto"/>
                <w:sz w:val="22"/>
                <w:szCs w:val="22"/>
                <w:lang w:eastAsia="zh-CN"/>
              </w:rPr>
              <w:t xml:space="preserve"> </w:t>
            </w:r>
          </w:p>
        </w:tc>
        <w:tc>
          <w:tcPr>
            <w:tcW w:w="1876" w:type="dxa"/>
            <w:shd w:val="clear" w:color="auto" w:fill="auto"/>
          </w:tcPr>
          <w:p w14:paraId="616240F1" w14:textId="77777777" w:rsidR="00CE3921" w:rsidRPr="004917FE" w:rsidRDefault="00CE3921" w:rsidP="00737F1C">
            <w:pPr>
              <w:rPr>
                <w:rFonts w:asciiTheme="minorHAnsi" w:hAnsiTheme="minorHAnsi" w:cstheme="minorHAnsi"/>
                <w:color w:val="auto"/>
                <w:sz w:val="22"/>
                <w:szCs w:val="22"/>
                <w:lang w:eastAsia="zh-CN"/>
              </w:rPr>
            </w:pPr>
          </w:p>
        </w:tc>
        <w:tc>
          <w:tcPr>
            <w:tcW w:w="1836" w:type="dxa"/>
            <w:shd w:val="clear" w:color="auto" w:fill="auto"/>
          </w:tcPr>
          <w:p w14:paraId="11624CAC" w14:textId="77777777" w:rsidR="00CE3921" w:rsidRPr="004917FE" w:rsidRDefault="00CE3921" w:rsidP="00737F1C">
            <w:pPr>
              <w:rPr>
                <w:rFonts w:asciiTheme="minorHAnsi" w:hAnsiTheme="minorHAnsi" w:cstheme="minorHAnsi"/>
                <w:color w:val="auto"/>
                <w:sz w:val="22"/>
                <w:szCs w:val="22"/>
                <w:lang w:eastAsia="zh-CN"/>
              </w:rPr>
            </w:pPr>
          </w:p>
        </w:tc>
      </w:tr>
      <w:tr w:rsidR="00CE3921" w:rsidRPr="004917FE" w14:paraId="3057B8CF" w14:textId="77777777" w:rsidTr="009C0C49">
        <w:tc>
          <w:tcPr>
            <w:tcW w:w="989" w:type="dxa"/>
            <w:shd w:val="clear" w:color="auto" w:fill="auto"/>
          </w:tcPr>
          <w:p w14:paraId="13412F42" w14:textId="30599DCA" w:rsidR="00CE3921" w:rsidRDefault="00CE3921" w:rsidP="00737F1C">
            <w:pPr>
              <w:jc w:val="center"/>
              <w:rPr>
                <w:rFonts w:asciiTheme="minorHAnsi" w:hAnsiTheme="minorHAnsi" w:cstheme="minorHAnsi"/>
                <w:color w:val="auto"/>
                <w:sz w:val="22"/>
                <w:szCs w:val="22"/>
                <w:lang w:eastAsia="zh-CN"/>
              </w:rPr>
            </w:pPr>
            <w:r>
              <w:rPr>
                <w:rFonts w:asciiTheme="minorHAnsi" w:hAnsiTheme="minorHAnsi" w:cstheme="minorHAnsi"/>
                <w:color w:val="auto"/>
                <w:sz w:val="22"/>
                <w:szCs w:val="22"/>
                <w:lang w:eastAsia="zh-CN"/>
              </w:rPr>
              <w:t>10</w:t>
            </w:r>
          </w:p>
        </w:tc>
        <w:tc>
          <w:tcPr>
            <w:tcW w:w="4231" w:type="dxa"/>
            <w:shd w:val="clear" w:color="auto" w:fill="auto"/>
          </w:tcPr>
          <w:p w14:paraId="46BEB3AB" w14:textId="4EBC4083" w:rsidR="00CE3921" w:rsidRDefault="00CE3921" w:rsidP="00737F1C">
            <w:pPr>
              <w:rPr>
                <w:rFonts w:asciiTheme="minorHAnsi" w:hAnsiTheme="minorHAnsi" w:cstheme="minorHAnsi"/>
                <w:color w:val="auto"/>
                <w:sz w:val="22"/>
                <w:szCs w:val="22"/>
                <w:lang w:eastAsia="zh-CN"/>
              </w:rPr>
            </w:pPr>
            <w:r>
              <w:rPr>
                <w:rFonts w:asciiTheme="minorHAnsi" w:hAnsiTheme="minorHAnsi" w:cstheme="minorHAnsi"/>
                <w:color w:val="auto"/>
                <w:sz w:val="22"/>
                <w:szCs w:val="22"/>
                <w:lang w:eastAsia="zh-CN"/>
              </w:rPr>
              <w:t>Twilio SMS api integrtion</w:t>
            </w:r>
          </w:p>
        </w:tc>
        <w:tc>
          <w:tcPr>
            <w:tcW w:w="1876" w:type="dxa"/>
            <w:shd w:val="clear" w:color="auto" w:fill="auto"/>
          </w:tcPr>
          <w:p w14:paraId="1CFF85E8" w14:textId="77777777" w:rsidR="00CE3921" w:rsidRPr="004917FE" w:rsidRDefault="00CE3921" w:rsidP="00737F1C">
            <w:pPr>
              <w:rPr>
                <w:rFonts w:asciiTheme="minorHAnsi" w:hAnsiTheme="minorHAnsi" w:cstheme="minorHAnsi"/>
                <w:color w:val="auto"/>
                <w:sz w:val="22"/>
                <w:szCs w:val="22"/>
                <w:lang w:eastAsia="zh-CN"/>
              </w:rPr>
            </w:pPr>
          </w:p>
        </w:tc>
        <w:tc>
          <w:tcPr>
            <w:tcW w:w="1836" w:type="dxa"/>
            <w:shd w:val="clear" w:color="auto" w:fill="auto"/>
          </w:tcPr>
          <w:p w14:paraId="11C0E682" w14:textId="77777777" w:rsidR="00CE3921" w:rsidRPr="004917FE" w:rsidRDefault="00CE3921" w:rsidP="00737F1C">
            <w:pPr>
              <w:rPr>
                <w:rFonts w:asciiTheme="minorHAnsi" w:hAnsiTheme="minorHAnsi" w:cstheme="minorHAnsi"/>
                <w:color w:val="auto"/>
                <w:sz w:val="22"/>
                <w:szCs w:val="22"/>
                <w:lang w:eastAsia="zh-CN"/>
              </w:rPr>
            </w:pPr>
          </w:p>
        </w:tc>
      </w:tr>
      <w:bookmarkEnd w:id="19"/>
      <w:bookmarkEnd w:id="20"/>
      <w:bookmarkEnd w:id="30"/>
      <w:bookmarkEnd w:id="31"/>
      <w:bookmarkEnd w:id="32"/>
      <w:bookmarkEnd w:id="33"/>
    </w:tbl>
    <w:p w14:paraId="3B1A04BE" w14:textId="3FDB29E0" w:rsidR="00B52B94" w:rsidRPr="004917FE" w:rsidRDefault="00B52B94" w:rsidP="00C86A6E">
      <w:pPr>
        <w:rPr>
          <w:rFonts w:ascii="Calibri" w:eastAsia="Arial" w:hAnsi="Calibri" w:cs="Calibri"/>
          <w:bCs/>
          <w:color w:val="auto"/>
          <w:sz w:val="22"/>
          <w:szCs w:val="22"/>
          <w:lang w:eastAsia="ar-SA" w:bidi="ar-SA"/>
        </w:rPr>
      </w:pPr>
    </w:p>
    <w:p w14:paraId="7034B600" w14:textId="77777777" w:rsidR="00B52B94" w:rsidRPr="004917FE" w:rsidRDefault="00B52B94">
      <w:pPr>
        <w:ind w:left="720"/>
        <w:rPr>
          <w:rFonts w:ascii="Calibri" w:eastAsia="Arial" w:hAnsi="Calibri" w:cs="Calibri"/>
          <w:bCs/>
          <w:color w:val="auto"/>
          <w:sz w:val="22"/>
          <w:szCs w:val="22"/>
          <w:lang w:eastAsia="ar-SA" w:bidi="ar-SA"/>
        </w:rPr>
      </w:pPr>
    </w:p>
    <w:p w14:paraId="31371B0E" w14:textId="77777777" w:rsidR="00F5622A" w:rsidRPr="004917FE" w:rsidRDefault="00F31D03">
      <w:pPr>
        <w:ind w:left="720"/>
        <w:rPr>
          <w:rFonts w:ascii="Calibri" w:eastAsia="Arial" w:hAnsi="Calibri" w:cs="Calibri"/>
          <w:bCs/>
          <w:color w:val="auto"/>
          <w:sz w:val="22"/>
          <w:szCs w:val="22"/>
          <w:lang w:eastAsia="ar-SA" w:bidi="ar-SA"/>
        </w:rPr>
      </w:pPr>
      <w:r w:rsidRPr="004917FE">
        <w:rPr>
          <w:rFonts w:ascii="Calibri" w:eastAsia="Arial" w:hAnsi="Calibri" w:cs="Calibri"/>
          <w:bCs/>
          <w:color w:val="auto"/>
          <w:sz w:val="22"/>
          <w:szCs w:val="22"/>
          <w:lang w:eastAsia="ar-SA" w:bidi="ar-SA"/>
        </w:rPr>
        <w:t>Please feel free to contact us</w:t>
      </w:r>
      <w:r w:rsidR="00120C67" w:rsidRPr="004917FE">
        <w:rPr>
          <w:rFonts w:ascii="Calibri" w:eastAsia="Arial" w:hAnsi="Calibri" w:cs="Calibri"/>
          <w:bCs/>
          <w:color w:val="auto"/>
          <w:sz w:val="22"/>
          <w:szCs w:val="22"/>
          <w:lang w:eastAsia="ar-SA" w:bidi="ar-SA"/>
        </w:rPr>
        <w:t xml:space="preserve"> for any queries</w:t>
      </w:r>
      <w:r w:rsidRPr="004917FE">
        <w:rPr>
          <w:rFonts w:ascii="Calibri" w:eastAsia="Arial" w:hAnsi="Calibri" w:cs="Calibri"/>
          <w:bCs/>
          <w:color w:val="auto"/>
          <w:sz w:val="22"/>
          <w:szCs w:val="22"/>
          <w:lang w:eastAsia="ar-SA" w:bidi="ar-SA"/>
        </w:rPr>
        <w:t xml:space="preserve">. We would be happy to discuss over the </w:t>
      </w:r>
      <w:r w:rsidR="00B830D3" w:rsidRPr="004917FE">
        <w:rPr>
          <w:rFonts w:ascii="Calibri" w:eastAsia="Arial" w:hAnsi="Calibri" w:cs="Calibri"/>
          <w:bCs/>
          <w:color w:val="auto"/>
          <w:sz w:val="22"/>
          <w:szCs w:val="22"/>
          <w:lang w:eastAsia="ar-SA" w:bidi="ar-SA"/>
        </w:rPr>
        <w:t>BRS</w:t>
      </w:r>
      <w:r w:rsidRPr="004917FE">
        <w:rPr>
          <w:rFonts w:ascii="Calibri" w:eastAsia="Arial" w:hAnsi="Calibri" w:cs="Calibri"/>
          <w:bCs/>
          <w:color w:val="auto"/>
          <w:sz w:val="22"/>
          <w:szCs w:val="22"/>
          <w:lang w:eastAsia="ar-SA" w:bidi="ar-SA"/>
        </w:rPr>
        <w:t xml:space="preserve"> in detail. Thank You!</w:t>
      </w:r>
    </w:p>
    <w:p w14:paraId="2A15C812" w14:textId="77777777" w:rsidR="00F5622A" w:rsidRPr="004917FE" w:rsidRDefault="00F5622A">
      <w:pPr>
        <w:widowControl/>
        <w:tabs>
          <w:tab w:val="left" w:pos="5400"/>
        </w:tabs>
        <w:suppressAutoHyphens w:val="0"/>
        <w:autoSpaceDE w:val="0"/>
        <w:spacing w:line="360" w:lineRule="auto"/>
        <w:ind w:left="360"/>
        <w:jc w:val="center"/>
        <w:rPr>
          <w:rFonts w:ascii="Calibri" w:eastAsia="Arial" w:hAnsi="Calibri" w:cs="Calibri"/>
          <w:b/>
          <w:bCs/>
          <w:color w:val="auto"/>
          <w:sz w:val="2"/>
          <w:szCs w:val="22"/>
          <w:lang w:eastAsia="ar-SA" w:bidi="ar-SA"/>
        </w:rPr>
      </w:pPr>
    </w:p>
    <w:p w14:paraId="20A9282B" w14:textId="77777777" w:rsidR="00F5622A" w:rsidRPr="004917FE" w:rsidRDefault="00F31D03">
      <w:pPr>
        <w:widowControl/>
        <w:tabs>
          <w:tab w:val="left" w:pos="5400"/>
        </w:tabs>
        <w:suppressAutoHyphens w:val="0"/>
        <w:autoSpaceDE w:val="0"/>
        <w:spacing w:line="360" w:lineRule="auto"/>
        <w:ind w:left="360"/>
        <w:jc w:val="center"/>
        <w:rPr>
          <w:rFonts w:ascii="Calibri" w:hAnsi="Calibri" w:cs="Calibri"/>
          <w:color w:val="auto"/>
        </w:rPr>
      </w:pPr>
      <w:r w:rsidRPr="004917FE">
        <w:rPr>
          <w:rFonts w:ascii="Calibri" w:eastAsia="Arial" w:hAnsi="Calibri" w:cs="Calibri"/>
          <w:b/>
          <w:bCs/>
          <w:color w:val="auto"/>
          <w:sz w:val="22"/>
          <w:szCs w:val="22"/>
          <w:lang w:eastAsia="ar-SA" w:bidi="ar-SA"/>
        </w:rPr>
        <w:sym w:font="Wingdings" w:char="F04A"/>
      </w:r>
      <w:r w:rsidRPr="004917FE">
        <w:rPr>
          <w:rFonts w:ascii="Calibri" w:eastAsia="Arial" w:hAnsi="Calibri" w:cs="Calibri"/>
          <w:b/>
          <w:bCs/>
          <w:color w:val="auto"/>
          <w:sz w:val="22"/>
          <w:szCs w:val="22"/>
          <w:lang w:eastAsia="ar-SA" w:bidi="ar-SA"/>
        </w:rPr>
        <w:t>--- END OF DOCUMENT ---</w:t>
      </w:r>
      <w:r w:rsidRPr="004917FE">
        <w:rPr>
          <w:rFonts w:ascii="Calibri" w:eastAsia="Arial" w:hAnsi="Calibri" w:cs="Calibri"/>
          <w:b/>
          <w:bCs/>
          <w:color w:val="auto"/>
          <w:sz w:val="22"/>
          <w:szCs w:val="22"/>
          <w:lang w:eastAsia="ar-SA" w:bidi="ar-SA"/>
        </w:rPr>
        <w:sym w:font="Wingdings" w:char="F04A"/>
      </w:r>
    </w:p>
    <w:sectPr w:rsidR="00F5622A" w:rsidRPr="004917FE">
      <w:footerReference w:type="default" r:id="rId24"/>
      <w:headerReference w:type="first" r:id="rId25"/>
      <w:footnotePr>
        <w:pos w:val="beneathText"/>
      </w:footnotePr>
      <w:pgSz w:w="12240" w:h="15840"/>
      <w:pgMar w:top="720" w:right="720" w:bottom="720" w:left="720" w:header="0" w:footer="2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A03F46" w14:textId="77777777" w:rsidR="00620643" w:rsidRDefault="00620643">
      <w:pPr>
        <w:spacing w:after="0" w:line="240" w:lineRule="auto"/>
      </w:pPr>
      <w:r>
        <w:separator/>
      </w:r>
    </w:p>
  </w:endnote>
  <w:endnote w:type="continuationSeparator" w:id="0">
    <w:p w14:paraId="2B9BFA8A" w14:textId="77777777" w:rsidR="00620643" w:rsidRDefault="00620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95659C" w14:textId="74C357BE" w:rsidR="00372A23" w:rsidRPr="00EE1A60" w:rsidRDefault="00372A23" w:rsidP="00C92833">
    <w:pPr>
      <w:pStyle w:val="Footer"/>
      <w:rPr>
        <w:rFonts w:asciiTheme="minorHAnsi" w:eastAsia="Times New Roman" w:hAnsiTheme="minorHAnsi" w:cstheme="minorHAnsi"/>
        <w:color w:val="auto"/>
        <w:sz w:val="20"/>
        <w:szCs w:val="20"/>
        <w:lang w:eastAsia="zh-TW" w:bidi="ar-SA"/>
      </w:rPr>
    </w:pPr>
    <w:r w:rsidRPr="00EE1A60">
      <w:rPr>
        <w:rFonts w:asciiTheme="minorHAnsi" w:hAnsiTheme="minorHAnsi" w:cstheme="minorHAnsi"/>
        <w:color w:val="4F81BD" w:themeColor="accent1"/>
        <w:sz w:val="20"/>
        <w:szCs w:val="20"/>
      </w:rPr>
      <w:tab/>
    </w:r>
    <w:r w:rsidRPr="00EE1A60">
      <w:rPr>
        <w:rFonts w:asciiTheme="minorHAnsi" w:hAnsiTheme="minorHAnsi" w:cstheme="minorHAnsi"/>
        <w:color w:val="4F81BD" w:themeColor="accent1"/>
        <w:sz w:val="20"/>
        <w:szCs w:val="20"/>
      </w:rPr>
      <w:tab/>
    </w:r>
    <w:r w:rsidRPr="00EE1A60">
      <w:rPr>
        <w:rFonts w:asciiTheme="minorHAnsi" w:hAnsiTheme="minorHAnsi" w:cstheme="minorHAnsi"/>
        <w:color w:val="4F81BD" w:themeColor="accent1"/>
        <w:sz w:val="20"/>
        <w:szCs w:val="20"/>
      </w:rPr>
      <w:tab/>
      <w:t xml:space="preserve">pg. </w:t>
    </w:r>
    <w:r w:rsidRPr="00EE1A60">
      <w:rPr>
        <w:rFonts w:asciiTheme="minorHAnsi" w:hAnsiTheme="minorHAnsi" w:cstheme="minorHAnsi"/>
        <w:color w:val="4F81BD" w:themeColor="accent1"/>
        <w:sz w:val="20"/>
        <w:szCs w:val="20"/>
      </w:rPr>
      <w:fldChar w:fldCharType="begin"/>
    </w:r>
    <w:r w:rsidRPr="00EE1A60">
      <w:rPr>
        <w:rFonts w:asciiTheme="minorHAnsi" w:hAnsiTheme="minorHAnsi" w:cstheme="minorHAnsi"/>
        <w:color w:val="4F81BD" w:themeColor="accent1"/>
        <w:sz w:val="20"/>
        <w:szCs w:val="20"/>
      </w:rPr>
      <w:instrText xml:space="preserve"> PAGE  \* Arabic </w:instrText>
    </w:r>
    <w:r w:rsidRPr="00EE1A60">
      <w:rPr>
        <w:rFonts w:asciiTheme="minorHAnsi" w:hAnsiTheme="minorHAnsi" w:cstheme="minorHAnsi"/>
        <w:color w:val="4F81BD" w:themeColor="accent1"/>
        <w:sz w:val="20"/>
        <w:szCs w:val="20"/>
      </w:rPr>
      <w:fldChar w:fldCharType="separate"/>
    </w:r>
    <w:r w:rsidR="00E31599">
      <w:rPr>
        <w:rFonts w:asciiTheme="minorHAnsi" w:hAnsiTheme="minorHAnsi" w:cstheme="minorHAnsi"/>
        <w:noProof/>
        <w:color w:val="4F81BD" w:themeColor="accent1"/>
        <w:sz w:val="20"/>
        <w:szCs w:val="20"/>
      </w:rPr>
      <w:t>4</w:t>
    </w:r>
    <w:r w:rsidRPr="00EE1A60">
      <w:rPr>
        <w:rFonts w:asciiTheme="minorHAnsi" w:hAnsiTheme="minorHAnsi" w:cstheme="minorHAnsi"/>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26E06" w14:textId="77777777" w:rsidR="00620643" w:rsidRDefault="00620643">
      <w:pPr>
        <w:spacing w:after="0" w:line="240" w:lineRule="auto"/>
      </w:pPr>
      <w:r>
        <w:separator/>
      </w:r>
    </w:p>
  </w:footnote>
  <w:footnote w:type="continuationSeparator" w:id="0">
    <w:p w14:paraId="3A3498CD" w14:textId="77777777" w:rsidR="00620643" w:rsidRDefault="00620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6EB35" w14:textId="77777777" w:rsidR="00372A23" w:rsidRDefault="00372A23">
    <w:pPr>
      <w:pStyle w:val="Header"/>
    </w:pPr>
  </w:p>
  <w:p w14:paraId="4A1A18B6" w14:textId="3B6BC2BB" w:rsidR="00372A23" w:rsidRDefault="00372A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09C9C57"/>
    <w:multiLevelType w:val="singleLevel"/>
    <w:tmpl w:val="909C9C57"/>
    <w:lvl w:ilvl="0">
      <w:start w:val="1"/>
      <w:numFmt w:val="lowerLetter"/>
      <w:lvlText w:val="%1."/>
      <w:lvlJc w:val="left"/>
      <w:pPr>
        <w:tabs>
          <w:tab w:val="left" w:pos="425"/>
        </w:tabs>
        <w:ind w:left="425" w:hanging="425"/>
      </w:pPr>
      <w:rPr>
        <w:rFonts w:hint="default"/>
      </w:rPr>
    </w:lvl>
  </w:abstractNum>
  <w:abstractNum w:abstractNumId="1" w15:restartNumberingAfterBreak="0">
    <w:nsid w:val="FE3E0016"/>
    <w:multiLevelType w:val="singleLevel"/>
    <w:tmpl w:val="FE3E0016"/>
    <w:lvl w:ilvl="0">
      <w:start w:val="1"/>
      <w:numFmt w:val="decimal"/>
      <w:suff w:val="space"/>
      <w:lvlText w:val="%1."/>
      <w:lvlJc w:val="left"/>
    </w:lvl>
  </w:abstractNum>
  <w:abstractNum w:abstractNumId="2" w15:restartNumberingAfterBreak="0">
    <w:nsid w:val="03836D07"/>
    <w:multiLevelType w:val="hybridMultilevel"/>
    <w:tmpl w:val="B2F01DD4"/>
    <w:lvl w:ilvl="0" w:tplc="BC42B3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300C4E"/>
    <w:multiLevelType w:val="multilevel"/>
    <w:tmpl w:val="BF62BD66"/>
    <w:lvl w:ilvl="0">
      <w:start w:val="1"/>
      <w:numFmt w:val="decimal"/>
      <w:lvlText w:val="%1."/>
      <w:lvlJc w:val="left"/>
      <w:pPr>
        <w:ind w:left="1320" w:hanging="420"/>
      </w:pPr>
      <w:rPr>
        <w:rFonts w:asciiTheme="minorHAnsi" w:hAnsiTheme="minorHAnsi" w:cstheme="minorHAnsi" w:hint="default"/>
        <w:b w:val="0"/>
        <w:color w:val="auto"/>
        <w:sz w:val="24"/>
        <w:szCs w:val="24"/>
      </w:rPr>
    </w:lvl>
    <w:lvl w:ilvl="1">
      <w:start w:val="1"/>
      <w:numFmt w:val="lowerLetter"/>
      <w:lvlText w:val="%2."/>
      <w:lvlJc w:val="left"/>
      <w:pPr>
        <w:ind w:left="1800" w:hanging="360"/>
      </w:pPr>
      <w:rPr>
        <w:rFonts w:asciiTheme="minorHAnsi" w:hAnsiTheme="minorHAnsi" w:cstheme="minorHAnsi" w:hint="default"/>
        <w:b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796440D"/>
    <w:multiLevelType w:val="hybridMultilevel"/>
    <w:tmpl w:val="19541D28"/>
    <w:lvl w:ilvl="0" w:tplc="6BE832BA">
      <w:start w:val="1"/>
      <w:numFmt w:val="decimal"/>
      <w:lvlText w:val="%1."/>
      <w:lvlJc w:val="left"/>
      <w:pPr>
        <w:ind w:left="720" w:hanging="360"/>
      </w:pPr>
      <w:rPr>
        <w:rFonts w:hint="default"/>
        <w:b w:val="0"/>
        <w:color w:val="365F91" w:themeColor="accent1" w:themeShade="BF"/>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846BD6"/>
    <w:multiLevelType w:val="multilevel"/>
    <w:tmpl w:val="A2C867F4"/>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9C91ABD"/>
    <w:multiLevelType w:val="multilevel"/>
    <w:tmpl w:val="09C91AB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19FE5686"/>
    <w:multiLevelType w:val="hybridMultilevel"/>
    <w:tmpl w:val="BCA8FBB6"/>
    <w:lvl w:ilvl="0" w:tplc="A78AE7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05D56"/>
    <w:multiLevelType w:val="multilevel"/>
    <w:tmpl w:val="8F4E142C"/>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1EA97D03"/>
    <w:multiLevelType w:val="multilevel"/>
    <w:tmpl w:val="1EA97D03"/>
    <w:lvl w:ilvl="0">
      <w:start w:val="3"/>
      <w:numFmt w:val="decimal"/>
      <w:lvlText w:val="%1"/>
      <w:lvlJc w:val="left"/>
      <w:pPr>
        <w:ind w:left="360" w:hanging="360"/>
      </w:pPr>
      <w:rPr>
        <w:rFonts w:hint="default"/>
        <w:sz w:val="24"/>
      </w:rPr>
    </w:lvl>
    <w:lvl w:ilvl="1">
      <w:start w:val="2"/>
      <w:numFmt w:val="decimal"/>
      <w:lvlText w:val="%1.%2"/>
      <w:lvlJc w:val="left"/>
      <w:pPr>
        <w:ind w:left="1080" w:hanging="360"/>
      </w:pPr>
      <w:rPr>
        <w:rFonts w:hint="default"/>
        <w:sz w:val="24"/>
      </w:rPr>
    </w:lvl>
    <w:lvl w:ilvl="2">
      <w:start w:val="1"/>
      <w:numFmt w:val="decimal"/>
      <w:lvlText w:val="%1.%2.%3"/>
      <w:lvlJc w:val="left"/>
      <w:pPr>
        <w:ind w:left="2160" w:hanging="720"/>
      </w:pPr>
      <w:rPr>
        <w:rFonts w:hint="default"/>
        <w:sz w:val="24"/>
      </w:rPr>
    </w:lvl>
    <w:lvl w:ilvl="3">
      <w:start w:val="1"/>
      <w:numFmt w:val="decimal"/>
      <w:lvlText w:val="%1.%2.%3.%4"/>
      <w:lvlJc w:val="left"/>
      <w:pPr>
        <w:ind w:left="3240" w:hanging="1080"/>
      </w:pPr>
      <w:rPr>
        <w:rFonts w:hint="default"/>
        <w:sz w:val="24"/>
      </w:rPr>
    </w:lvl>
    <w:lvl w:ilvl="4">
      <w:start w:val="1"/>
      <w:numFmt w:val="decimal"/>
      <w:lvlText w:val="%1.%2.%3.%4.%5"/>
      <w:lvlJc w:val="left"/>
      <w:pPr>
        <w:ind w:left="3960" w:hanging="1080"/>
      </w:pPr>
      <w:rPr>
        <w:rFonts w:hint="default"/>
        <w:sz w:val="24"/>
      </w:rPr>
    </w:lvl>
    <w:lvl w:ilvl="5">
      <w:start w:val="1"/>
      <w:numFmt w:val="decimal"/>
      <w:lvlText w:val="%1.%2.%3.%4.%5.%6"/>
      <w:lvlJc w:val="left"/>
      <w:pPr>
        <w:ind w:left="5040" w:hanging="1440"/>
      </w:pPr>
      <w:rPr>
        <w:rFonts w:hint="default"/>
        <w:sz w:val="24"/>
      </w:rPr>
    </w:lvl>
    <w:lvl w:ilvl="6">
      <w:start w:val="1"/>
      <w:numFmt w:val="decimal"/>
      <w:lvlText w:val="%1.%2.%3.%4.%5.%6.%7"/>
      <w:lvlJc w:val="left"/>
      <w:pPr>
        <w:ind w:left="5760" w:hanging="1440"/>
      </w:pPr>
      <w:rPr>
        <w:rFonts w:hint="default"/>
        <w:sz w:val="24"/>
      </w:rPr>
    </w:lvl>
    <w:lvl w:ilvl="7">
      <w:start w:val="1"/>
      <w:numFmt w:val="decimal"/>
      <w:lvlText w:val="%1.%2.%3.%4.%5.%6.%7.%8"/>
      <w:lvlJc w:val="left"/>
      <w:pPr>
        <w:ind w:left="6840" w:hanging="1800"/>
      </w:pPr>
      <w:rPr>
        <w:rFonts w:hint="default"/>
        <w:sz w:val="24"/>
      </w:rPr>
    </w:lvl>
    <w:lvl w:ilvl="8">
      <w:start w:val="1"/>
      <w:numFmt w:val="decimal"/>
      <w:lvlText w:val="%1.%2.%3.%4.%5.%6.%7.%8.%9"/>
      <w:lvlJc w:val="left"/>
      <w:pPr>
        <w:ind w:left="7920" w:hanging="2160"/>
      </w:pPr>
      <w:rPr>
        <w:rFonts w:hint="default"/>
        <w:sz w:val="24"/>
      </w:rPr>
    </w:lvl>
  </w:abstractNum>
  <w:abstractNum w:abstractNumId="10" w15:restartNumberingAfterBreak="0">
    <w:nsid w:val="21AD1090"/>
    <w:multiLevelType w:val="hybridMultilevel"/>
    <w:tmpl w:val="CA48A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426C9F"/>
    <w:multiLevelType w:val="hybridMultilevel"/>
    <w:tmpl w:val="1BA61E4A"/>
    <w:lvl w:ilvl="0" w:tplc="4009000F">
      <w:start w:val="1"/>
      <w:numFmt w:val="decimal"/>
      <w:lvlText w:val="%1."/>
      <w:lvlJc w:val="left"/>
      <w:pPr>
        <w:ind w:left="1211" w:hanging="360"/>
      </w:pPr>
      <w:rPr>
        <w:rFonts w:hint="default"/>
        <w:b w:val="0"/>
        <w:sz w:val="24"/>
      </w:r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321D46D6"/>
    <w:multiLevelType w:val="hybridMultilevel"/>
    <w:tmpl w:val="8E1ADFEE"/>
    <w:lvl w:ilvl="0" w:tplc="90FC77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EE6591"/>
    <w:multiLevelType w:val="multilevel"/>
    <w:tmpl w:val="8DA8C7D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35E25E76"/>
    <w:multiLevelType w:val="hybridMultilevel"/>
    <w:tmpl w:val="8E68BFE0"/>
    <w:lvl w:ilvl="0" w:tplc="5606AD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B9738C"/>
    <w:multiLevelType w:val="hybridMultilevel"/>
    <w:tmpl w:val="16DE8DB4"/>
    <w:lvl w:ilvl="0" w:tplc="40090001">
      <w:start w:val="1"/>
      <w:numFmt w:val="bullet"/>
      <w:lvlText w:val=""/>
      <w:lvlJc w:val="left"/>
      <w:pPr>
        <w:ind w:left="2428" w:hanging="360"/>
      </w:pPr>
      <w:rPr>
        <w:rFonts w:ascii="Symbol" w:hAnsi="Symbol" w:hint="default"/>
      </w:rPr>
    </w:lvl>
    <w:lvl w:ilvl="1" w:tplc="40090003" w:tentative="1">
      <w:start w:val="1"/>
      <w:numFmt w:val="bullet"/>
      <w:lvlText w:val="o"/>
      <w:lvlJc w:val="left"/>
      <w:pPr>
        <w:ind w:left="3148" w:hanging="360"/>
      </w:pPr>
      <w:rPr>
        <w:rFonts w:ascii="Courier New" w:hAnsi="Courier New" w:cs="Courier New" w:hint="default"/>
      </w:rPr>
    </w:lvl>
    <w:lvl w:ilvl="2" w:tplc="40090005" w:tentative="1">
      <w:start w:val="1"/>
      <w:numFmt w:val="bullet"/>
      <w:lvlText w:val=""/>
      <w:lvlJc w:val="left"/>
      <w:pPr>
        <w:ind w:left="3868" w:hanging="360"/>
      </w:pPr>
      <w:rPr>
        <w:rFonts w:ascii="Wingdings" w:hAnsi="Wingdings" w:hint="default"/>
      </w:rPr>
    </w:lvl>
    <w:lvl w:ilvl="3" w:tplc="40090001" w:tentative="1">
      <w:start w:val="1"/>
      <w:numFmt w:val="bullet"/>
      <w:lvlText w:val=""/>
      <w:lvlJc w:val="left"/>
      <w:pPr>
        <w:ind w:left="4588" w:hanging="360"/>
      </w:pPr>
      <w:rPr>
        <w:rFonts w:ascii="Symbol" w:hAnsi="Symbol" w:hint="default"/>
      </w:rPr>
    </w:lvl>
    <w:lvl w:ilvl="4" w:tplc="40090003" w:tentative="1">
      <w:start w:val="1"/>
      <w:numFmt w:val="bullet"/>
      <w:lvlText w:val="o"/>
      <w:lvlJc w:val="left"/>
      <w:pPr>
        <w:ind w:left="5308" w:hanging="360"/>
      </w:pPr>
      <w:rPr>
        <w:rFonts w:ascii="Courier New" w:hAnsi="Courier New" w:cs="Courier New" w:hint="default"/>
      </w:rPr>
    </w:lvl>
    <w:lvl w:ilvl="5" w:tplc="40090005" w:tentative="1">
      <w:start w:val="1"/>
      <w:numFmt w:val="bullet"/>
      <w:lvlText w:val=""/>
      <w:lvlJc w:val="left"/>
      <w:pPr>
        <w:ind w:left="6028" w:hanging="360"/>
      </w:pPr>
      <w:rPr>
        <w:rFonts w:ascii="Wingdings" w:hAnsi="Wingdings" w:hint="default"/>
      </w:rPr>
    </w:lvl>
    <w:lvl w:ilvl="6" w:tplc="40090001" w:tentative="1">
      <w:start w:val="1"/>
      <w:numFmt w:val="bullet"/>
      <w:lvlText w:val=""/>
      <w:lvlJc w:val="left"/>
      <w:pPr>
        <w:ind w:left="6748" w:hanging="360"/>
      </w:pPr>
      <w:rPr>
        <w:rFonts w:ascii="Symbol" w:hAnsi="Symbol" w:hint="default"/>
      </w:rPr>
    </w:lvl>
    <w:lvl w:ilvl="7" w:tplc="40090003" w:tentative="1">
      <w:start w:val="1"/>
      <w:numFmt w:val="bullet"/>
      <w:lvlText w:val="o"/>
      <w:lvlJc w:val="left"/>
      <w:pPr>
        <w:ind w:left="7468" w:hanging="360"/>
      </w:pPr>
      <w:rPr>
        <w:rFonts w:ascii="Courier New" w:hAnsi="Courier New" w:cs="Courier New" w:hint="default"/>
      </w:rPr>
    </w:lvl>
    <w:lvl w:ilvl="8" w:tplc="40090005" w:tentative="1">
      <w:start w:val="1"/>
      <w:numFmt w:val="bullet"/>
      <w:lvlText w:val=""/>
      <w:lvlJc w:val="left"/>
      <w:pPr>
        <w:ind w:left="8188" w:hanging="360"/>
      </w:pPr>
      <w:rPr>
        <w:rFonts w:ascii="Wingdings" w:hAnsi="Wingdings" w:hint="default"/>
      </w:rPr>
    </w:lvl>
  </w:abstractNum>
  <w:abstractNum w:abstractNumId="16" w15:restartNumberingAfterBreak="0">
    <w:nsid w:val="3B3B1475"/>
    <w:multiLevelType w:val="hybridMultilevel"/>
    <w:tmpl w:val="2D265242"/>
    <w:lvl w:ilvl="0" w:tplc="04090001">
      <w:start w:val="1"/>
      <w:numFmt w:val="bullet"/>
      <w:lvlText w:val=""/>
      <w:lvlJc w:val="left"/>
      <w:pPr>
        <w:ind w:left="2040" w:hanging="360"/>
      </w:pPr>
      <w:rPr>
        <w:rFonts w:ascii="Symbol" w:hAnsi="Symbol"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17" w15:restartNumberingAfterBreak="0">
    <w:nsid w:val="3B811645"/>
    <w:multiLevelType w:val="hybridMultilevel"/>
    <w:tmpl w:val="1BA61E4A"/>
    <w:lvl w:ilvl="0" w:tplc="4009000F">
      <w:start w:val="1"/>
      <w:numFmt w:val="decimal"/>
      <w:lvlText w:val="%1."/>
      <w:lvlJc w:val="left"/>
      <w:pPr>
        <w:ind w:left="1680" w:hanging="360"/>
      </w:pPr>
      <w:rPr>
        <w:rFonts w:hint="default"/>
        <w:b w:val="0"/>
        <w:sz w:val="24"/>
      </w:rPr>
    </w:lvl>
    <w:lvl w:ilvl="1" w:tplc="04090019">
      <w:start w:val="1"/>
      <w:numFmt w:val="lowerLetter"/>
      <w:lvlText w:val="%2."/>
      <w:lvlJc w:val="left"/>
      <w:pPr>
        <w:ind w:left="2400" w:hanging="360"/>
      </w:pPr>
    </w:lvl>
    <w:lvl w:ilvl="2" w:tplc="0409001B">
      <w:start w:val="1"/>
      <w:numFmt w:val="lowerRoman"/>
      <w:lvlText w:val="%3."/>
      <w:lvlJc w:val="right"/>
      <w:pPr>
        <w:ind w:left="3120" w:hanging="180"/>
      </w:pPr>
    </w:lvl>
    <w:lvl w:ilvl="3" w:tplc="0409000F">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18" w15:restartNumberingAfterBreak="0">
    <w:nsid w:val="3D576D1D"/>
    <w:multiLevelType w:val="multilevel"/>
    <w:tmpl w:val="61D8FB5A"/>
    <w:lvl w:ilvl="0">
      <w:start w:val="1"/>
      <w:numFmt w:val="decimal"/>
      <w:lvlText w:val="%1."/>
      <w:lvlJc w:val="left"/>
      <w:pPr>
        <w:ind w:left="1320" w:hanging="420"/>
      </w:pPr>
      <w:rPr>
        <w:rFonts w:asciiTheme="minorHAnsi" w:hAnsiTheme="minorHAnsi" w:cstheme="minorHAnsi" w:hint="default"/>
        <w:b w:val="0"/>
        <w:color w:val="244061" w:themeColor="accent1" w:themeShade="80"/>
        <w:sz w:val="22"/>
        <w:szCs w:val="22"/>
      </w:rPr>
    </w:lvl>
    <w:lvl w:ilvl="1">
      <w:start w:val="1"/>
      <w:numFmt w:val="lowerLetter"/>
      <w:lvlText w:val="%2."/>
      <w:lvlJc w:val="left"/>
      <w:pPr>
        <w:ind w:left="1800" w:hanging="360"/>
      </w:pPr>
      <w:rPr>
        <w:b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40A789B"/>
    <w:multiLevelType w:val="hybridMultilevel"/>
    <w:tmpl w:val="D8F00398"/>
    <w:lvl w:ilvl="0" w:tplc="AAFE3F7C">
      <w:start w:val="1"/>
      <w:numFmt w:val="upperLetter"/>
      <w:lvlText w:val="%1."/>
      <w:lvlJc w:val="left"/>
      <w:pPr>
        <w:ind w:left="1680" w:hanging="360"/>
      </w:pPr>
      <w:rPr>
        <w:rFonts w:hint="default"/>
      </w:rPr>
    </w:lvl>
    <w:lvl w:ilvl="1" w:tplc="40090019" w:tentative="1">
      <w:start w:val="1"/>
      <w:numFmt w:val="lowerLetter"/>
      <w:lvlText w:val="%2."/>
      <w:lvlJc w:val="left"/>
      <w:pPr>
        <w:ind w:left="2400" w:hanging="360"/>
      </w:pPr>
    </w:lvl>
    <w:lvl w:ilvl="2" w:tplc="4009001B" w:tentative="1">
      <w:start w:val="1"/>
      <w:numFmt w:val="lowerRoman"/>
      <w:lvlText w:val="%3."/>
      <w:lvlJc w:val="right"/>
      <w:pPr>
        <w:ind w:left="3120" w:hanging="180"/>
      </w:pPr>
    </w:lvl>
    <w:lvl w:ilvl="3" w:tplc="4009000F" w:tentative="1">
      <w:start w:val="1"/>
      <w:numFmt w:val="decimal"/>
      <w:lvlText w:val="%4."/>
      <w:lvlJc w:val="left"/>
      <w:pPr>
        <w:ind w:left="3840" w:hanging="360"/>
      </w:pPr>
    </w:lvl>
    <w:lvl w:ilvl="4" w:tplc="40090019" w:tentative="1">
      <w:start w:val="1"/>
      <w:numFmt w:val="lowerLetter"/>
      <w:lvlText w:val="%5."/>
      <w:lvlJc w:val="left"/>
      <w:pPr>
        <w:ind w:left="4560" w:hanging="360"/>
      </w:pPr>
    </w:lvl>
    <w:lvl w:ilvl="5" w:tplc="4009001B" w:tentative="1">
      <w:start w:val="1"/>
      <w:numFmt w:val="lowerRoman"/>
      <w:lvlText w:val="%6."/>
      <w:lvlJc w:val="right"/>
      <w:pPr>
        <w:ind w:left="5280" w:hanging="180"/>
      </w:pPr>
    </w:lvl>
    <w:lvl w:ilvl="6" w:tplc="4009000F" w:tentative="1">
      <w:start w:val="1"/>
      <w:numFmt w:val="decimal"/>
      <w:lvlText w:val="%7."/>
      <w:lvlJc w:val="left"/>
      <w:pPr>
        <w:ind w:left="6000" w:hanging="360"/>
      </w:pPr>
    </w:lvl>
    <w:lvl w:ilvl="7" w:tplc="40090019" w:tentative="1">
      <w:start w:val="1"/>
      <w:numFmt w:val="lowerLetter"/>
      <w:lvlText w:val="%8."/>
      <w:lvlJc w:val="left"/>
      <w:pPr>
        <w:ind w:left="6720" w:hanging="360"/>
      </w:pPr>
    </w:lvl>
    <w:lvl w:ilvl="8" w:tplc="4009001B" w:tentative="1">
      <w:start w:val="1"/>
      <w:numFmt w:val="lowerRoman"/>
      <w:lvlText w:val="%9."/>
      <w:lvlJc w:val="right"/>
      <w:pPr>
        <w:ind w:left="7440" w:hanging="180"/>
      </w:pPr>
    </w:lvl>
  </w:abstractNum>
  <w:abstractNum w:abstractNumId="20" w15:restartNumberingAfterBreak="0">
    <w:nsid w:val="44CC104D"/>
    <w:multiLevelType w:val="hybridMultilevel"/>
    <w:tmpl w:val="5D3E700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6060658"/>
    <w:multiLevelType w:val="hybridMultilevel"/>
    <w:tmpl w:val="CD3AE816"/>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82E43EC"/>
    <w:multiLevelType w:val="hybridMultilevel"/>
    <w:tmpl w:val="DDD4A4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B16227"/>
    <w:multiLevelType w:val="multilevel"/>
    <w:tmpl w:val="0D54C5DC"/>
    <w:lvl w:ilvl="0">
      <w:start w:val="1"/>
      <w:numFmt w:val="decimal"/>
      <w:lvlText w:val="%1."/>
      <w:lvlJc w:val="left"/>
      <w:pPr>
        <w:ind w:left="1320" w:hanging="420"/>
      </w:pPr>
      <w:rPr>
        <w:rFonts w:asciiTheme="minorHAnsi" w:hAnsiTheme="minorHAnsi" w:cstheme="minorHAnsi" w:hint="default"/>
        <w:b w:val="0"/>
        <w:color w:val="244061" w:themeColor="accent1" w:themeShade="80"/>
        <w:sz w:val="22"/>
        <w:szCs w:val="22"/>
      </w:rPr>
    </w:lvl>
    <w:lvl w:ilvl="1">
      <w:start w:val="1"/>
      <w:numFmt w:val="lowerLetter"/>
      <w:lvlText w:val="%2."/>
      <w:lvlJc w:val="left"/>
      <w:pPr>
        <w:ind w:left="1800" w:hanging="360"/>
      </w:pPr>
      <w:rPr>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4B2166A5"/>
    <w:multiLevelType w:val="multilevel"/>
    <w:tmpl w:val="80C2060C"/>
    <w:lvl w:ilvl="0">
      <w:start w:val="1"/>
      <w:numFmt w:val="decimal"/>
      <w:lvlText w:val="%1."/>
      <w:lvlJc w:val="left"/>
      <w:pPr>
        <w:ind w:left="1320" w:hanging="420"/>
      </w:pPr>
      <w:rPr>
        <w:rFonts w:asciiTheme="minorHAnsi" w:hAnsiTheme="minorHAnsi" w:cstheme="minorHAnsi" w:hint="default"/>
        <w:b w:val="0"/>
        <w:color w:val="auto"/>
        <w:sz w:val="24"/>
        <w:szCs w:val="24"/>
      </w:rPr>
    </w:lvl>
    <w:lvl w:ilvl="1">
      <w:start w:val="1"/>
      <w:numFmt w:val="lowerLetter"/>
      <w:lvlText w:val="%2."/>
      <w:lvlJc w:val="left"/>
      <w:pPr>
        <w:ind w:left="1800" w:hanging="360"/>
      </w:pPr>
      <w:rPr>
        <w:rFonts w:asciiTheme="minorHAnsi" w:hAnsiTheme="minorHAnsi" w:cstheme="minorHAnsi" w:hint="default"/>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D7A7447"/>
    <w:multiLevelType w:val="hybridMultilevel"/>
    <w:tmpl w:val="80BE59A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EB54344"/>
    <w:multiLevelType w:val="multilevel"/>
    <w:tmpl w:val="7C0C7106"/>
    <w:lvl w:ilvl="0">
      <w:start w:val="1"/>
      <w:numFmt w:val="lowerLetter"/>
      <w:lvlText w:val="%1."/>
      <w:lvlJc w:val="left"/>
      <w:pPr>
        <w:ind w:left="1080" w:hanging="360"/>
      </w:pPr>
      <w:rPr>
        <w:rFonts w:hint="default"/>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50CD7FFA"/>
    <w:multiLevelType w:val="hybridMultilevel"/>
    <w:tmpl w:val="F36646FE"/>
    <w:lvl w:ilvl="0" w:tplc="901E6032">
      <w:start w:val="1"/>
      <w:numFmt w:val="upp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28" w15:restartNumberingAfterBreak="0">
    <w:nsid w:val="56F364FB"/>
    <w:multiLevelType w:val="multilevel"/>
    <w:tmpl w:val="D41EFE66"/>
    <w:lvl w:ilvl="0">
      <w:start w:val="1"/>
      <w:numFmt w:val="decimal"/>
      <w:lvlText w:val="%1."/>
      <w:lvlJc w:val="left"/>
      <w:pPr>
        <w:ind w:left="360" w:hanging="360"/>
      </w:pPr>
      <w:rPr>
        <w:rFonts w:hint="default"/>
        <w:b w:val="0"/>
        <w:sz w:val="24"/>
      </w:rPr>
    </w:lvl>
    <w:lvl w:ilvl="1">
      <w:start w:val="1"/>
      <w:numFmt w:val="decimal"/>
      <w:lvlText w:val="%1.%2."/>
      <w:lvlJc w:val="left"/>
      <w:pPr>
        <w:ind w:left="1708" w:hanging="432"/>
      </w:pPr>
      <w:rPr>
        <w:b w:val="0"/>
      </w:rPr>
    </w:lvl>
    <w:lvl w:ilvl="2">
      <w:start w:val="1"/>
      <w:numFmt w:val="decimal"/>
      <w:lvlText w:val="%1.%2.%3."/>
      <w:lvlJc w:val="left"/>
      <w:pPr>
        <w:ind w:left="192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9B258B6"/>
    <w:multiLevelType w:val="hybridMultilevel"/>
    <w:tmpl w:val="E55EF01A"/>
    <w:lvl w:ilvl="0" w:tplc="2E56E64E">
      <w:start w:val="3"/>
      <w:numFmt w:val="lowerLetter"/>
      <w:lvlText w:val="%1."/>
      <w:lvlJc w:val="left"/>
      <w:pPr>
        <w:ind w:left="1710" w:hanging="360"/>
      </w:pPr>
      <w:rPr>
        <w:rFonts w:hint="default"/>
      </w:rPr>
    </w:lvl>
    <w:lvl w:ilvl="1" w:tplc="40090019" w:tentative="1">
      <w:start w:val="1"/>
      <w:numFmt w:val="lowerLetter"/>
      <w:lvlText w:val="%2."/>
      <w:lvlJc w:val="left"/>
      <w:pPr>
        <w:ind w:left="2430" w:hanging="360"/>
      </w:pPr>
    </w:lvl>
    <w:lvl w:ilvl="2" w:tplc="4009001B" w:tentative="1">
      <w:start w:val="1"/>
      <w:numFmt w:val="lowerRoman"/>
      <w:lvlText w:val="%3."/>
      <w:lvlJc w:val="right"/>
      <w:pPr>
        <w:ind w:left="3150" w:hanging="180"/>
      </w:pPr>
    </w:lvl>
    <w:lvl w:ilvl="3" w:tplc="4009000F" w:tentative="1">
      <w:start w:val="1"/>
      <w:numFmt w:val="decimal"/>
      <w:lvlText w:val="%4."/>
      <w:lvlJc w:val="left"/>
      <w:pPr>
        <w:ind w:left="3870" w:hanging="360"/>
      </w:pPr>
    </w:lvl>
    <w:lvl w:ilvl="4" w:tplc="40090019" w:tentative="1">
      <w:start w:val="1"/>
      <w:numFmt w:val="lowerLetter"/>
      <w:lvlText w:val="%5."/>
      <w:lvlJc w:val="left"/>
      <w:pPr>
        <w:ind w:left="4590" w:hanging="360"/>
      </w:pPr>
    </w:lvl>
    <w:lvl w:ilvl="5" w:tplc="4009001B" w:tentative="1">
      <w:start w:val="1"/>
      <w:numFmt w:val="lowerRoman"/>
      <w:lvlText w:val="%6."/>
      <w:lvlJc w:val="right"/>
      <w:pPr>
        <w:ind w:left="5310" w:hanging="180"/>
      </w:pPr>
    </w:lvl>
    <w:lvl w:ilvl="6" w:tplc="4009000F" w:tentative="1">
      <w:start w:val="1"/>
      <w:numFmt w:val="decimal"/>
      <w:lvlText w:val="%7."/>
      <w:lvlJc w:val="left"/>
      <w:pPr>
        <w:ind w:left="6030" w:hanging="360"/>
      </w:pPr>
    </w:lvl>
    <w:lvl w:ilvl="7" w:tplc="40090019" w:tentative="1">
      <w:start w:val="1"/>
      <w:numFmt w:val="lowerLetter"/>
      <w:lvlText w:val="%8."/>
      <w:lvlJc w:val="left"/>
      <w:pPr>
        <w:ind w:left="6750" w:hanging="360"/>
      </w:pPr>
    </w:lvl>
    <w:lvl w:ilvl="8" w:tplc="4009001B" w:tentative="1">
      <w:start w:val="1"/>
      <w:numFmt w:val="lowerRoman"/>
      <w:lvlText w:val="%9."/>
      <w:lvlJc w:val="right"/>
      <w:pPr>
        <w:ind w:left="7470" w:hanging="180"/>
      </w:pPr>
    </w:lvl>
  </w:abstractNum>
  <w:abstractNum w:abstractNumId="30" w15:restartNumberingAfterBreak="0">
    <w:nsid w:val="5F865874"/>
    <w:multiLevelType w:val="multilevel"/>
    <w:tmpl w:val="F5B82078"/>
    <w:lvl w:ilvl="0">
      <w:start w:val="1"/>
      <w:numFmt w:val="lowerLetter"/>
      <w:lvlText w:val="%1."/>
      <w:lvlJc w:val="left"/>
      <w:pPr>
        <w:ind w:left="1080" w:hanging="360"/>
      </w:pPr>
      <w:rPr>
        <w:rFonts w:hint="default"/>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601308EE"/>
    <w:multiLevelType w:val="multilevel"/>
    <w:tmpl w:val="0D54C5DC"/>
    <w:lvl w:ilvl="0">
      <w:start w:val="1"/>
      <w:numFmt w:val="decimal"/>
      <w:lvlText w:val="%1."/>
      <w:lvlJc w:val="left"/>
      <w:pPr>
        <w:ind w:left="1320" w:hanging="420"/>
      </w:pPr>
      <w:rPr>
        <w:rFonts w:asciiTheme="minorHAnsi" w:hAnsiTheme="minorHAnsi" w:cstheme="minorHAnsi" w:hint="default"/>
        <w:b w:val="0"/>
        <w:color w:val="244061" w:themeColor="accent1" w:themeShade="80"/>
        <w:sz w:val="22"/>
        <w:szCs w:val="22"/>
      </w:rPr>
    </w:lvl>
    <w:lvl w:ilvl="1">
      <w:start w:val="1"/>
      <w:numFmt w:val="lowerLetter"/>
      <w:lvlText w:val="%2."/>
      <w:lvlJc w:val="left"/>
      <w:pPr>
        <w:ind w:left="1800" w:hanging="360"/>
      </w:pPr>
      <w:rPr>
        <w:b/>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6CCD3E10"/>
    <w:multiLevelType w:val="hybridMultilevel"/>
    <w:tmpl w:val="B2F01DD4"/>
    <w:lvl w:ilvl="0" w:tplc="BC42B3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00D7484"/>
    <w:multiLevelType w:val="multilevel"/>
    <w:tmpl w:val="61D8FB5A"/>
    <w:lvl w:ilvl="0">
      <w:start w:val="1"/>
      <w:numFmt w:val="decimal"/>
      <w:lvlText w:val="%1."/>
      <w:lvlJc w:val="left"/>
      <w:pPr>
        <w:ind w:left="1320" w:hanging="420"/>
      </w:pPr>
      <w:rPr>
        <w:rFonts w:asciiTheme="minorHAnsi" w:hAnsiTheme="minorHAnsi" w:cstheme="minorHAnsi" w:hint="default"/>
        <w:b w:val="0"/>
        <w:color w:val="244061" w:themeColor="accent1" w:themeShade="80"/>
        <w:sz w:val="22"/>
        <w:szCs w:val="22"/>
      </w:rPr>
    </w:lvl>
    <w:lvl w:ilvl="1">
      <w:start w:val="1"/>
      <w:numFmt w:val="lowerLetter"/>
      <w:lvlText w:val="%2."/>
      <w:lvlJc w:val="left"/>
      <w:pPr>
        <w:ind w:left="1800" w:hanging="360"/>
      </w:pPr>
      <w:rPr>
        <w:b w:val="0"/>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73EA264B"/>
    <w:multiLevelType w:val="hybridMultilevel"/>
    <w:tmpl w:val="96A486D8"/>
    <w:lvl w:ilvl="0" w:tplc="6BE832BA">
      <w:start w:val="1"/>
      <w:numFmt w:val="decimal"/>
      <w:lvlText w:val="%1."/>
      <w:lvlJc w:val="left"/>
      <w:pPr>
        <w:ind w:left="720" w:hanging="360"/>
      </w:pPr>
      <w:rPr>
        <w:rFonts w:hint="default"/>
        <w:b w:val="0"/>
        <w:color w:val="365F91" w:themeColor="accent1"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B0531D1"/>
    <w:multiLevelType w:val="hybridMultilevel"/>
    <w:tmpl w:val="AC50E620"/>
    <w:lvl w:ilvl="0" w:tplc="4009000F">
      <w:start w:val="1"/>
      <w:numFmt w:val="decimal"/>
      <w:lvlText w:val="%1."/>
      <w:lvlJc w:val="left"/>
      <w:pPr>
        <w:ind w:left="2040" w:hanging="360"/>
      </w:pPr>
    </w:lvl>
    <w:lvl w:ilvl="1" w:tplc="40090019" w:tentative="1">
      <w:start w:val="1"/>
      <w:numFmt w:val="lowerLetter"/>
      <w:lvlText w:val="%2."/>
      <w:lvlJc w:val="left"/>
      <w:pPr>
        <w:ind w:left="2760" w:hanging="360"/>
      </w:pPr>
    </w:lvl>
    <w:lvl w:ilvl="2" w:tplc="4009001B" w:tentative="1">
      <w:start w:val="1"/>
      <w:numFmt w:val="lowerRoman"/>
      <w:lvlText w:val="%3."/>
      <w:lvlJc w:val="right"/>
      <w:pPr>
        <w:ind w:left="3480" w:hanging="180"/>
      </w:pPr>
    </w:lvl>
    <w:lvl w:ilvl="3" w:tplc="4009000F" w:tentative="1">
      <w:start w:val="1"/>
      <w:numFmt w:val="decimal"/>
      <w:lvlText w:val="%4."/>
      <w:lvlJc w:val="left"/>
      <w:pPr>
        <w:ind w:left="4200" w:hanging="360"/>
      </w:pPr>
    </w:lvl>
    <w:lvl w:ilvl="4" w:tplc="40090019" w:tentative="1">
      <w:start w:val="1"/>
      <w:numFmt w:val="lowerLetter"/>
      <w:lvlText w:val="%5."/>
      <w:lvlJc w:val="left"/>
      <w:pPr>
        <w:ind w:left="4920" w:hanging="360"/>
      </w:pPr>
    </w:lvl>
    <w:lvl w:ilvl="5" w:tplc="4009001B" w:tentative="1">
      <w:start w:val="1"/>
      <w:numFmt w:val="lowerRoman"/>
      <w:lvlText w:val="%6."/>
      <w:lvlJc w:val="right"/>
      <w:pPr>
        <w:ind w:left="5640" w:hanging="180"/>
      </w:pPr>
    </w:lvl>
    <w:lvl w:ilvl="6" w:tplc="4009000F" w:tentative="1">
      <w:start w:val="1"/>
      <w:numFmt w:val="decimal"/>
      <w:lvlText w:val="%7."/>
      <w:lvlJc w:val="left"/>
      <w:pPr>
        <w:ind w:left="6360" w:hanging="360"/>
      </w:pPr>
    </w:lvl>
    <w:lvl w:ilvl="7" w:tplc="40090019" w:tentative="1">
      <w:start w:val="1"/>
      <w:numFmt w:val="lowerLetter"/>
      <w:lvlText w:val="%8."/>
      <w:lvlJc w:val="left"/>
      <w:pPr>
        <w:ind w:left="7080" w:hanging="360"/>
      </w:pPr>
    </w:lvl>
    <w:lvl w:ilvl="8" w:tplc="4009001B" w:tentative="1">
      <w:start w:val="1"/>
      <w:numFmt w:val="lowerRoman"/>
      <w:lvlText w:val="%9."/>
      <w:lvlJc w:val="right"/>
      <w:pPr>
        <w:ind w:left="7800" w:hanging="180"/>
      </w:pPr>
    </w:lvl>
  </w:abstractNum>
  <w:abstractNum w:abstractNumId="36" w15:restartNumberingAfterBreak="0">
    <w:nsid w:val="7E5671BC"/>
    <w:multiLevelType w:val="multilevel"/>
    <w:tmpl w:val="C7D4830C"/>
    <w:lvl w:ilvl="0">
      <w:start w:val="1"/>
      <w:numFmt w:val="decimal"/>
      <w:lvlText w:val="%1."/>
      <w:lvlJc w:val="left"/>
      <w:pPr>
        <w:ind w:left="720" w:hanging="360"/>
      </w:pPr>
      <w:rPr>
        <w:rFonts w:hint="default"/>
        <w:b w:val="0"/>
        <w:i w:val="0"/>
        <w:sz w:val="32"/>
        <w:szCs w:val="40"/>
      </w:rPr>
    </w:lvl>
    <w:lvl w:ilvl="1">
      <w:start w:val="1"/>
      <w:numFmt w:val="decimal"/>
      <w:isLgl/>
      <w:lvlText w:val="%1.%2."/>
      <w:lvlJc w:val="left"/>
      <w:pPr>
        <w:ind w:left="1440" w:hanging="720"/>
      </w:pPr>
      <w:rPr>
        <w:rFonts w:ascii="Calibri" w:hAnsi="Calibri" w:cs="Calibri" w:hint="default"/>
        <w:b w:val="0"/>
        <w:color w:val="1F3864"/>
        <w:sz w:val="24"/>
        <w:szCs w:val="24"/>
      </w:rPr>
    </w:lvl>
    <w:lvl w:ilvl="2">
      <w:start w:val="1"/>
      <w:numFmt w:val="decimal"/>
      <w:isLgl/>
      <w:lvlText w:val="%1.%2.%3."/>
      <w:lvlJc w:val="left"/>
      <w:pPr>
        <w:ind w:left="3150" w:hanging="720"/>
      </w:pPr>
      <w:rPr>
        <w:rFonts w:hint="default"/>
        <w:b w:val="0"/>
        <w:sz w:val="28"/>
        <w:szCs w:val="28"/>
      </w:rPr>
    </w:lvl>
    <w:lvl w:ilvl="3">
      <w:start w:val="1"/>
      <w:numFmt w:val="decimal"/>
      <w:isLgl/>
      <w:lvlText w:val="%1.%2.%3.%4."/>
      <w:lvlJc w:val="left"/>
      <w:pPr>
        <w:ind w:left="2520" w:hanging="1080"/>
      </w:pPr>
      <w:rPr>
        <w:rFonts w:hint="default"/>
        <w:b w:val="0"/>
        <w:sz w:val="24"/>
      </w:rPr>
    </w:lvl>
    <w:lvl w:ilvl="4">
      <w:start w:val="1"/>
      <w:numFmt w:val="decimal"/>
      <w:isLgl/>
      <w:lvlText w:val="%1.%2.%3.%4.%5."/>
      <w:lvlJc w:val="left"/>
      <w:pPr>
        <w:ind w:left="3240" w:hanging="1440"/>
      </w:pPr>
      <w:rPr>
        <w:rFonts w:ascii="Calibri" w:hAnsi="Calibri" w:cs="Calibri" w:hint="default"/>
        <w:b w:val="0"/>
        <w:sz w:val="24"/>
        <w:szCs w:val="24"/>
      </w:rPr>
    </w:lvl>
    <w:lvl w:ilvl="5">
      <w:start w:val="1"/>
      <w:numFmt w:val="decimal"/>
      <w:isLgl/>
      <w:lvlText w:val="%1.%2.%3.%4.%5.%6."/>
      <w:lvlJc w:val="left"/>
      <w:pPr>
        <w:ind w:left="3600" w:hanging="1440"/>
      </w:pPr>
      <w:rPr>
        <w:rFonts w:hint="default"/>
        <w:b w:val="0"/>
        <w:sz w:val="24"/>
      </w:rPr>
    </w:lvl>
    <w:lvl w:ilvl="6">
      <w:start w:val="1"/>
      <w:numFmt w:val="decimal"/>
      <w:isLgl/>
      <w:lvlText w:val="%1.%2.%3.%4.%5.%6.%7."/>
      <w:lvlJc w:val="left"/>
      <w:pPr>
        <w:ind w:left="4320" w:hanging="1800"/>
      </w:pPr>
      <w:rPr>
        <w:rFonts w:hint="default"/>
        <w:b w:val="0"/>
      </w:rPr>
    </w:lvl>
    <w:lvl w:ilvl="7">
      <w:start w:val="1"/>
      <w:numFmt w:val="decimal"/>
      <w:isLgl/>
      <w:lvlText w:val="%1.%2.%3.%4.%5.%6.%7.%8."/>
      <w:lvlJc w:val="left"/>
      <w:pPr>
        <w:ind w:left="5040" w:hanging="2160"/>
      </w:pPr>
      <w:rPr>
        <w:rFonts w:hint="default"/>
        <w:b w:val="0"/>
      </w:rPr>
    </w:lvl>
    <w:lvl w:ilvl="8">
      <w:start w:val="1"/>
      <w:numFmt w:val="decimal"/>
      <w:isLgl/>
      <w:lvlText w:val="%1.%2.%3.%4.%5.%6.%7.%8.%9."/>
      <w:lvlJc w:val="left"/>
      <w:pPr>
        <w:ind w:left="5400" w:hanging="2160"/>
      </w:pPr>
      <w:rPr>
        <w:rFonts w:hint="default"/>
      </w:rPr>
    </w:lvl>
  </w:abstractNum>
  <w:num w:numId="1">
    <w:abstractNumId w:val="36"/>
  </w:num>
  <w:num w:numId="2">
    <w:abstractNumId w:val="1"/>
  </w:num>
  <w:num w:numId="3">
    <w:abstractNumId w:val="3"/>
  </w:num>
  <w:num w:numId="4">
    <w:abstractNumId w:val="0"/>
  </w:num>
  <w:num w:numId="5">
    <w:abstractNumId w:val="9"/>
  </w:num>
  <w:num w:numId="6">
    <w:abstractNumId w:val="8"/>
  </w:num>
  <w:num w:numId="7">
    <w:abstractNumId w:val="13"/>
  </w:num>
  <w:num w:numId="8">
    <w:abstractNumId w:val="5"/>
  </w:num>
  <w:num w:numId="9">
    <w:abstractNumId w:val="30"/>
  </w:num>
  <w:num w:numId="10">
    <w:abstractNumId w:val="12"/>
  </w:num>
  <w:num w:numId="11">
    <w:abstractNumId w:val="7"/>
  </w:num>
  <w:num w:numId="12">
    <w:abstractNumId w:val="17"/>
  </w:num>
  <w:num w:numId="13">
    <w:abstractNumId w:val="33"/>
  </w:num>
  <w:num w:numId="14">
    <w:abstractNumId w:val="18"/>
  </w:num>
  <w:num w:numId="15">
    <w:abstractNumId w:val="31"/>
  </w:num>
  <w:num w:numId="16">
    <w:abstractNumId w:val="27"/>
  </w:num>
  <w:num w:numId="17">
    <w:abstractNumId w:val="6"/>
  </w:num>
  <w:num w:numId="18">
    <w:abstractNumId w:val="16"/>
  </w:num>
  <w:num w:numId="19">
    <w:abstractNumId w:val="23"/>
  </w:num>
  <w:num w:numId="20">
    <w:abstractNumId w:val="14"/>
  </w:num>
  <w:num w:numId="21">
    <w:abstractNumId w:val="26"/>
  </w:num>
  <w:num w:numId="22">
    <w:abstractNumId w:val="2"/>
  </w:num>
  <w:num w:numId="23">
    <w:abstractNumId w:val="32"/>
  </w:num>
  <w:num w:numId="24">
    <w:abstractNumId w:val="35"/>
  </w:num>
  <w:num w:numId="25">
    <w:abstractNumId w:val="22"/>
  </w:num>
  <w:num w:numId="26">
    <w:abstractNumId w:val="28"/>
  </w:num>
  <w:num w:numId="27">
    <w:abstractNumId w:val="11"/>
  </w:num>
  <w:num w:numId="28">
    <w:abstractNumId w:val="29"/>
  </w:num>
  <w:num w:numId="29">
    <w:abstractNumId w:val="21"/>
  </w:num>
  <w:num w:numId="30">
    <w:abstractNumId w:val="10"/>
  </w:num>
  <w:num w:numId="31">
    <w:abstractNumId w:val="4"/>
  </w:num>
  <w:num w:numId="32">
    <w:abstractNumId w:val="34"/>
  </w:num>
  <w:num w:numId="33">
    <w:abstractNumId w:val="25"/>
  </w:num>
  <w:num w:numId="34">
    <w:abstractNumId w:val="20"/>
  </w:num>
  <w:num w:numId="35">
    <w:abstractNumId w:val="15"/>
  </w:num>
  <w:num w:numId="36">
    <w:abstractNumId w:val="19"/>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noPunctuationKerning/>
  <w:characterSpacingControl w:val="doNotCompress"/>
  <w:hdrShapeDefaults>
    <o:shapedefaults v:ext="edit" spidmax="2049" fillcolor="white">
      <v:fill color="white"/>
    </o:shapedefaults>
  </w:hdrShapeDefaults>
  <w:footnotePr>
    <w:pos w:val="beneathText"/>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wtTC3NLI0Nbc0MDdQ0lEKTi0uzszPAykwrAUAxcuvuywAAAA="/>
  </w:docVars>
  <w:rsids>
    <w:rsidRoot w:val="004172F7"/>
    <w:rsid w:val="00000142"/>
    <w:rsid w:val="00001750"/>
    <w:rsid w:val="00001D12"/>
    <w:rsid w:val="00002A15"/>
    <w:rsid w:val="00002E40"/>
    <w:rsid w:val="00003559"/>
    <w:rsid w:val="00003B70"/>
    <w:rsid w:val="00004BCB"/>
    <w:rsid w:val="00005266"/>
    <w:rsid w:val="0000622E"/>
    <w:rsid w:val="000065F8"/>
    <w:rsid w:val="00010D4E"/>
    <w:rsid w:val="00011755"/>
    <w:rsid w:val="0001195B"/>
    <w:rsid w:val="000123BC"/>
    <w:rsid w:val="00012AD9"/>
    <w:rsid w:val="00013691"/>
    <w:rsid w:val="00013740"/>
    <w:rsid w:val="00013FEE"/>
    <w:rsid w:val="0001427F"/>
    <w:rsid w:val="000158E3"/>
    <w:rsid w:val="00016056"/>
    <w:rsid w:val="00017328"/>
    <w:rsid w:val="00020533"/>
    <w:rsid w:val="00020CC0"/>
    <w:rsid w:val="000216C8"/>
    <w:rsid w:val="00022FC1"/>
    <w:rsid w:val="000249BC"/>
    <w:rsid w:val="00026122"/>
    <w:rsid w:val="000268B9"/>
    <w:rsid w:val="00026E3B"/>
    <w:rsid w:val="0002704D"/>
    <w:rsid w:val="00027E39"/>
    <w:rsid w:val="00030A75"/>
    <w:rsid w:val="000314C7"/>
    <w:rsid w:val="00031914"/>
    <w:rsid w:val="00033156"/>
    <w:rsid w:val="00033A9A"/>
    <w:rsid w:val="00033E36"/>
    <w:rsid w:val="00034B47"/>
    <w:rsid w:val="00034E07"/>
    <w:rsid w:val="000360EB"/>
    <w:rsid w:val="000369A7"/>
    <w:rsid w:val="0004082A"/>
    <w:rsid w:val="00041926"/>
    <w:rsid w:val="00041ADE"/>
    <w:rsid w:val="000431CF"/>
    <w:rsid w:val="0004464E"/>
    <w:rsid w:val="00045268"/>
    <w:rsid w:val="00045417"/>
    <w:rsid w:val="00046FBB"/>
    <w:rsid w:val="00052150"/>
    <w:rsid w:val="00053736"/>
    <w:rsid w:val="0005429B"/>
    <w:rsid w:val="00055774"/>
    <w:rsid w:val="00056A33"/>
    <w:rsid w:val="0006218D"/>
    <w:rsid w:val="0006267F"/>
    <w:rsid w:val="000655AF"/>
    <w:rsid w:val="00067713"/>
    <w:rsid w:val="000677D3"/>
    <w:rsid w:val="0007058D"/>
    <w:rsid w:val="00070F52"/>
    <w:rsid w:val="00072280"/>
    <w:rsid w:val="000734F9"/>
    <w:rsid w:val="00073B77"/>
    <w:rsid w:val="00073D73"/>
    <w:rsid w:val="0007459E"/>
    <w:rsid w:val="00076C10"/>
    <w:rsid w:val="0008288A"/>
    <w:rsid w:val="00083044"/>
    <w:rsid w:val="00083864"/>
    <w:rsid w:val="00085362"/>
    <w:rsid w:val="00085CC9"/>
    <w:rsid w:val="000860A0"/>
    <w:rsid w:val="00086EB8"/>
    <w:rsid w:val="0008728C"/>
    <w:rsid w:val="00090084"/>
    <w:rsid w:val="0009030A"/>
    <w:rsid w:val="000907CE"/>
    <w:rsid w:val="00092158"/>
    <w:rsid w:val="00092E25"/>
    <w:rsid w:val="00094D4A"/>
    <w:rsid w:val="00095484"/>
    <w:rsid w:val="000A002B"/>
    <w:rsid w:val="000A12D7"/>
    <w:rsid w:val="000A1745"/>
    <w:rsid w:val="000A2C8D"/>
    <w:rsid w:val="000A480E"/>
    <w:rsid w:val="000A6082"/>
    <w:rsid w:val="000A6DBE"/>
    <w:rsid w:val="000A7F47"/>
    <w:rsid w:val="000B22A5"/>
    <w:rsid w:val="000B2682"/>
    <w:rsid w:val="000B27A4"/>
    <w:rsid w:val="000B46AB"/>
    <w:rsid w:val="000B4764"/>
    <w:rsid w:val="000B6832"/>
    <w:rsid w:val="000B721D"/>
    <w:rsid w:val="000B7605"/>
    <w:rsid w:val="000C0824"/>
    <w:rsid w:val="000C09CC"/>
    <w:rsid w:val="000C12A7"/>
    <w:rsid w:val="000C3C15"/>
    <w:rsid w:val="000C51EB"/>
    <w:rsid w:val="000C7E66"/>
    <w:rsid w:val="000D01CA"/>
    <w:rsid w:val="000D0648"/>
    <w:rsid w:val="000D0EF1"/>
    <w:rsid w:val="000D1C2C"/>
    <w:rsid w:val="000D535D"/>
    <w:rsid w:val="000D6943"/>
    <w:rsid w:val="000E2B85"/>
    <w:rsid w:val="000E373B"/>
    <w:rsid w:val="000E3C8A"/>
    <w:rsid w:val="000E51F8"/>
    <w:rsid w:val="000E52FB"/>
    <w:rsid w:val="000E5709"/>
    <w:rsid w:val="000E66A5"/>
    <w:rsid w:val="000E6815"/>
    <w:rsid w:val="000E6B90"/>
    <w:rsid w:val="000E727E"/>
    <w:rsid w:val="000F1EE1"/>
    <w:rsid w:val="000F2BC1"/>
    <w:rsid w:val="000F43E5"/>
    <w:rsid w:val="000F512A"/>
    <w:rsid w:val="000F56D6"/>
    <w:rsid w:val="000F5EEF"/>
    <w:rsid w:val="000F60AF"/>
    <w:rsid w:val="000F63E1"/>
    <w:rsid w:val="000F66E4"/>
    <w:rsid w:val="000F6B21"/>
    <w:rsid w:val="000F6BED"/>
    <w:rsid w:val="000F7723"/>
    <w:rsid w:val="00101690"/>
    <w:rsid w:val="00101965"/>
    <w:rsid w:val="001028A0"/>
    <w:rsid w:val="001032C5"/>
    <w:rsid w:val="00103362"/>
    <w:rsid w:val="00103B9E"/>
    <w:rsid w:val="00103CCF"/>
    <w:rsid w:val="00105DEC"/>
    <w:rsid w:val="00106A38"/>
    <w:rsid w:val="00107324"/>
    <w:rsid w:val="00110746"/>
    <w:rsid w:val="00110986"/>
    <w:rsid w:val="00112044"/>
    <w:rsid w:val="0011398A"/>
    <w:rsid w:val="00113E67"/>
    <w:rsid w:val="00114683"/>
    <w:rsid w:val="00114B12"/>
    <w:rsid w:val="0011569B"/>
    <w:rsid w:val="00120C67"/>
    <w:rsid w:val="0012172C"/>
    <w:rsid w:val="001225F7"/>
    <w:rsid w:val="0012327E"/>
    <w:rsid w:val="0012375F"/>
    <w:rsid w:val="00124E90"/>
    <w:rsid w:val="001264F4"/>
    <w:rsid w:val="001265DA"/>
    <w:rsid w:val="00127765"/>
    <w:rsid w:val="0013162D"/>
    <w:rsid w:val="001318C5"/>
    <w:rsid w:val="00131F0A"/>
    <w:rsid w:val="00132042"/>
    <w:rsid w:val="0013285C"/>
    <w:rsid w:val="0013395B"/>
    <w:rsid w:val="0013520A"/>
    <w:rsid w:val="00135B57"/>
    <w:rsid w:val="001364D4"/>
    <w:rsid w:val="00136A69"/>
    <w:rsid w:val="00141565"/>
    <w:rsid w:val="00141B49"/>
    <w:rsid w:val="001425FE"/>
    <w:rsid w:val="00143A67"/>
    <w:rsid w:val="0014494B"/>
    <w:rsid w:val="001450C2"/>
    <w:rsid w:val="001471EF"/>
    <w:rsid w:val="00147951"/>
    <w:rsid w:val="00147DBA"/>
    <w:rsid w:val="00150564"/>
    <w:rsid w:val="00150B71"/>
    <w:rsid w:val="00151C4C"/>
    <w:rsid w:val="00153BC6"/>
    <w:rsid w:val="00153DA2"/>
    <w:rsid w:val="00154221"/>
    <w:rsid w:val="00154BCF"/>
    <w:rsid w:val="00154FF4"/>
    <w:rsid w:val="001552CE"/>
    <w:rsid w:val="0015559F"/>
    <w:rsid w:val="0015596D"/>
    <w:rsid w:val="001561D7"/>
    <w:rsid w:val="001561E6"/>
    <w:rsid w:val="00157C34"/>
    <w:rsid w:val="00160B46"/>
    <w:rsid w:val="001622E9"/>
    <w:rsid w:val="00163F99"/>
    <w:rsid w:val="0016464B"/>
    <w:rsid w:val="0016606D"/>
    <w:rsid w:val="001666E8"/>
    <w:rsid w:val="001676DA"/>
    <w:rsid w:val="001700E7"/>
    <w:rsid w:val="001721FF"/>
    <w:rsid w:val="001742D0"/>
    <w:rsid w:val="00175D1C"/>
    <w:rsid w:val="00176BBC"/>
    <w:rsid w:val="00177240"/>
    <w:rsid w:val="00177F17"/>
    <w:rsid w:val="001800C4"/>
    <w:rsid w:val="00180A31"/>
    <w:rsid w:val="00181C61"/>
    <w:rsid w:val="0018274C"/>
    <w:rsid w:val="001834DB"/>
    <w:rsid w:val="00183ACE"/>
    <w:rsid w:val="0018543C"/>
    <w:rsid w:val="001867FD"/>
    <w:rsid w:val="001901D7"/>
    <w:rsid w:val="001905EF"/>
    <w:rsid w:val="00192224"/>
    <w:rsid w:val="00192677"/>
    <w:rsid w:val="001927A9"/>
    <w:rsid w:val="00192B3E"/>
    <w:rsid w:val="00192D76"/>
    <w:rsid w:val="00195B1B"/>
    <w:rsid w:val="001A000B"/>
    <w:rsid w:val="001A0194"/>
    <w:rsid w:val="001A0EDB"/>
    <w:rsid w:val="001A2A00"/>
    <w:rsid w:val="001A34AC"/>
    <w:rsid w:val="001A48C0"/>
    <w:rsid w:val="001A557C"/>
    <w:rsid w:val="001A55D1"/>
    <w:rsid w:val="001A5720"/>
    <w:rsid w:val="001A662A"/>
    <w:rsid w:val="001B04A9"/>
    <w:rsid w:val="001B0C47"/>
    <w:rsid w:val="001B155D"/>
    <w:rsid w:val="001B30EF"/>
    <w:rsid w:val="001B3AFE"/>
    <w:rsid w:val="001B4777"/>
    <w:rsid w:val="001B477D"/>
    <w:rsid w:val="001B4A9E"/>
    <w:rsid w:val="001B4F77"/>
    <w:rsid w:val="001B68A4"/>
    <w:rsid w:val="001B6FD2"/>
    <w:rsid w:val="001C045F"/>
    <w:rsid w:val="001C0D96"/>
    <w:rsid w:val="001C18B2"/>
    <w:rsid w:val="001C1C40"/>
    <w:rsid w:val="001C2454"/>
    <w:rsid w:val="001C28BA"/>
    <w:rsid w:val="001C2947"/>
    <w:rsid w:val="001C3120"/>
    <w:rsid w:val="001C3F23"/>
    <w:rsid w:val="001C4FC4"/>
    <w:rsid w:val="001C5031"/>
    <w:rsid w:val="001C6558"/>
    <w:rsid w:val="001C6600"/>
    <w:rsid w:val="001C71C2"/>
    <w:rsid w:val="001D1689"/>
    <w:rsid w:val="001D2321"/>
    <w:rsid w:val="001D2622"/>
    <w:rsid w:val="001D2CC3"/>
    <w:rsid w:val="001D4D45"/>
    <w:rsid w:val="001D73FA"/>
    <w:rsid w:val="001D7A2C"/>
    <w:rsid w:val="001E0198"/>
    <w:rsid w:val="001E058E"/>
    <w:rsid w:val="001E0996"/>
    <w:rsid w:val="001E0C62"/>
    <w:rsid w:val="001E17AD"/>
    <w:rsid w:val="001E2B59"/>
    <w:rsid w:val="001E4052"/>
    <w:rsid w:val="001E48FF"/>
    <w:rsid w:val="001E4C32"/>
    <w:rsid w:val="001E4CA7"/>
    <w:rsid w:val="001E4DB4"/>
    <w:rsid w:val="001E5695"/>
    <w:rsid w:val="001E6D4F"/>
    <w:rsid w:val="001E7280"/>
    <w:rsid w:val="001E7A65"/>
    <w:rsid w:val="001E7BC3"/>
    <w:rsid w:val="001F1D57"/>
    <w:rsid w:val="001F2141"/>
    <w:rsid w:val="001F3DD3"/>
    <w:rsid w:val="001F58D4"/>
    <w:rsid w:val="001F60ED"/>
    <w:rsid w:val="001F77E8"/>
    <w:rsid w:val="001F7CE9"/>
    <w:rsid w:val="00200453"/>
    <w:rsid w:val="00200E7A"/>
    <w:rsid w:val="00205780"/>
    <w:rsid w:val="00206B26"/>
    <w:rsid w:val="0020772C"/>
    <w:rsid w:val="00207A93"/>
    <w:rsid w:val="002135F2"/>
    <w:rsid w:val="002148AC"/>
    <w:rsid w:val="0021595B"/>
    <w:rsid w:val="002163F3"/>
    <w:rsid w:val="002167A6"/>
    <w:rsid w:val="00220301"/>
    <w:rsid w:val="00220EBF"/>
    <w:rsid w:val="00220F8A"/>
    <w:rsid w:val="002217AA"/>
    <w:rsid w:val="00222043"/>
    <w:rsid w:val="00222047"/>
    <w:rsid w:val="0022247E"/>
    <w:rsid w:val="00222513"/>
    <w:rsid w:val="00223557"/>
    <w:rsid w:val="00224B2D"/>
    <w:rsid w:val="00227E22"/>
    <w:rsid w:val="00231719"/>
    <w:rsid w:val="00231F31"/>
    <w:rsid w:val="00232497"/>
    <w:rsid w:val="002327B6"/>
    <w:rsid w:val="00232895"/>
    <w:rsid w:val="00232C3C"/>
    <w:rsid w:val="00233071"/>
    <w:rsid w:val="00233E62"/>
    <w:rsid w:val="002346B0"/>
    <w:rsid w:val="0023622E"/>
    <w:rsid w:val="00236300"/>
    <w:rsid w:val="002371FF"/>
    <w:rsid w:val="0023729F"/>
    <w:rsid w:val="00237B36"/>
    <w:rsid w:val="002424C3"/>
    <w:rsid w:val="00242BDA"/>
    <w:rsid w:val="002435E6"/>
    <w:rsid w:val="002454DD"/>
    <w:rsid w:val="00245C12"/>
    <w:rsid w:val="00245F21"/>
    <w:rsid w:val="0024671A"/>
    <w:rsid w:val="00251E78"/>
    <w:rsid w:val="00252676"/>
    <w:rsid w:val="0025341A"/>
    <w:rsid w:val="00253C4E"/>
    <w:rsid w:val="00254221"/>
    <w:rsid w:val="002542AF"/>
    <w:rsid w:val="00254950"/>
    <w:rsid w:val="0025596C"/>
    <w:rsid w:val="00255CFE"/>
    <w:rsid w:val="002565CA"/>
    <w:rsid w:val="00257094"/>
    <w:rsid w:val="002577E5"/>
    <w:rsid w:val="00257A94"/>
    <w:rsid w:val="002609E4"/>
    <w:rsid w:val="00261FD8"/>
    <w:rsid w:val="002629A6"/>
    <w:rsid w:val="00262C1B"/>
    <w:rsid w:val="00266B52"/>
    <w:rsid w:val="0026716B"/>
    <w:rsid w:val="00270301"/>
    <w:rsid w:val="0027277D"/>
    <w:rsid w:val="00273646"/>
    <w:rsid w:val="0027366E"/>
    <w:rsid w:val="00274AA5"/>
    <w:rsid w:val="00274D67"/>
    <w:rsid w:val="0027696B"/>
    <w:rsid w:val="0028192A"/>
    <w:rsid w:val="00282203"/>
    <w:rsid w:val="00286C8E"/>
    <w:rsid w:val="00287970"/>
    <w:rsid w:val="00290E29"/>
    <w:rsid w:val="00290E99"/>
    <w:rsid w:val="00291400"/>
    <w:rsid w:val="0029253D"/>
    <w:rsid w:val="002942AD"/>
    <w:rsid w:val="00294B87"/>
    <w:rsid w:val="00294B9F"/>
    <w:rsid w:val="002951D7"/>
    <w:rsid w:val="00295CF1"/>
    <w:rsid w:val="00295D3D"/>
    <w:rsid w:val="00296285"/>
    <w:rsid w:val="00296649"/>
    <w:rsid w:val="00296BA5"/>
    <w:rsid w:val="0029717B"/>
    <w:rsid w:val="00297CFB"/>
    <w:rsid w:val="00297D36"/>
    <w:rsid w:val="00297FB1"/>
    <w:rsid w:val="002A04EB"/>
    <w:rsid w:val="002A07EE"/>
    <w:rsid w:val="002A335D"/>
    <w:rsid w:val="002A3AAD"/>
    <w:rsid w:val="002A48BA"/>
    <w:rsid w:val="002A5C7B"/>
    <w:rsid w:val="002A6628"/>
    <w:rsid w:val="002A7A91"/>
    <w:rsid w:val="002A7C2D"/>
    <w:rsid w:val="002B020E"/>
    <w:rsid w:val="002B08DB"/>
    <w:rsid w:val="002B32ED"/>
    <w:rsid w:val="002B3500"/>
    <w:rsid w:val="002B39A3"/>
    <w:rsid w:val="002B3C75"/>
    <w:rsid w:val="002B41B5"/>
    <w:rsid w:val="002B4638"/>
    <w:rsid w:val="002B48CC"/>
    <w:rsid w:val="002B49D8"/>
    <w:rsid w:val="002B7148"/>
    <w:rsid w:val="002B72A2"/>
    <w:rsid w:val="002B749F"/>
    <w:rsid w:val="002B7638"/>
    <w:rsid w:val="002B7FD0"/>
    <w:rsid w:val="002B7FEE"/>
    <w:rsid w:val="002C0470"/>
    <w:rsid w:val="002C05AE"/>
    <w:rsid w:val="002C1AD6"/>
    <w:rsid w:val="002C295A"/>
    <w:rsid w:val="002C38E2"/>
    <w:rsid w:val="002C42F3"/>
    <w:rsid w:val="002C4E3D"/>
    <w:rsid w:val="002C52A6"/>
    <w:rsid w:val="002C7A64"/>
    <w:rsid w:val="002C7E29"/>
    <w:rsid w:val="002C7E89"/>
    <w:rsid w:val="002D0DEC"/>
    <w:rsid w:val="002D1EAC"/>
    <w:rsid w:val="002D228E"/>
    <w:rsid w:val="002D34DE"/>
    <w:rsid w:val="002D379A"/>
    <w:rsid w:val="002D3E0D"/>
    <w:rsid w:val="002D48DC"/>
    <w:rsid w:val="002D6A6A"/>
    <w:rsid w:val="002D7440"/>
    <w:rsid w:val="002E3175"/>
    <w:rsid w:val="002E3360"/>
    <w:rsid w:val="002E38DD"/>
    <w:rsid w:val="002E3FB1"/>
    <w:rsid w:val="002E5560"/>
    <w:rsid w:val="002E5C2F"/>
    <w:rsid w:val="002E6E00"/>
    <w:rsid w:val="002E79F9"/>
    <w:rsid w:val="002F0BAC"/>
    <w:rsid w:val="002F119A"/>
    <w:rsid w:val="002F35AC"/>
    <w:rsid w:val="002F5923"/>
    <w:rsid w:val="002F64E4"/>
    <w:rsid w:val="002F7FAF"/>
    <w:rsid w:val="00300806"/>
    <w:rsid w:val="00300D26"/>
    <w:rsid w:val="00301CF6"/>
    <w:rsid w:val="00301F3C"/>
    <w:rsid w:val="0030244F"/>
    <w:rsid w:val="003034FB"/>
    <w:rsid w:val="00304AFE"/>
    <w:rsid w:val="00310605"/>
    <w:rsid w:val="003109FF"/>
    <w:rsid w:val="003110B1"/>
    <w:rsid w:val="00311525"/>
    <w:rsid w:val="0031156E"/>
    <w:rsid w:val="00311AD9"/>
    <w:rsid w:val="00311EB1"/>
    <w:rsid w:val="00316FDC"/>
    <w:rsid w:val="00317422"/>
    <w:rsid w:val="003177D4"/>
    <w:rsid w:val="0031783E"/>
    <w:rsid w:val="00317D92"/>
    <w:rsid w:val="003215AE"/>
    <w:rsid w:val="00321E26"/>
    <w:rsid w:val="00321E3C"/>
    <w:rsid w:val="00322DC3"/>
    <w:rsid w:val="00323C95"/>
    <w:rsid w:val="003257D1"/>
    <w:rsid w:val="003273BF"/>
    <w:rsid w:val="00327CAA"/>
    <w:rsid w:val="00327E8B"/>
    <w:rsid w:val="003313EB"/>
    <w:rsid w:val="003317ED"/>
    <w:rsid w:val="00332A50"/>
    <w:rsid w:val="00332D82"/>
    <w:rsid w:val="00333195"/>
    <w:rsid w:val="003340E3"/>
    <w:rsid w:val="00335F5A"/>
    <w:rsid w:val="00336186"/>
    <w:rsid w:val="00336287"/>
    <w:rsid w:val="0033644E"/>
    <w:rsid w:val="003369E9"/>
    <w:rsid w:val="00336DBA"/>
    <w:rsid w:val="00336F41"/>
    <w:rsid w:val="00337291"/>
    <w:rsid w:val="00340461"/>
    <w:rsid w:val="0034102E"/>
    <w:rsid w:val="003418A7"/>
    <w:rsid w:val="00341E32"/>
    <w:rsid w:val="00343BD5"/>
    <w:rsid w:val="00344B94"/>
    <w:rsid w:val="00344D0F"/>
    <w:rsid w:val="003508EC"/>
    <w:rsid w:val="00350BDF"/>
    <w:rsid w:val="00351E55"/>
    <w:rsid w:val="003520EF"/>
    <w:rsid w:val="0035241F"/>
    <w:rsid w:val="00352A9D"/>
    <w:rsid w:val="00353296"/>
    <w:rsid w:val="003535DA"/>
    <w:rsid w:val="00353697"/>
    <w:rsid w:val="0035648A"/>
    <w:rsid w:val="00360785"/>
    <w:rsid w:val="00361C99"/>
    <w:rsid w:val="00362337"/>
    <w:rsid w:val="00362A67"/>
    <w:rsid w:val="00363A83"/>
    <w:rsid w:val="0036712B"/>
    <w:rsid w:val="00370CC0"/>
    <w:rsid w:val="003716FF"/>
    <w:rsid w:val="00371AB1"/>
    <w:rsid w:val="00371E99"/>
    <w:rsid w:val="00372A23"/>
    <w:rsid w:val="00372E13"/>
    <w:rsid w:val="00374288"/>
    <w:rsid w:val="003748EB"/>
    <w:rsid w:val="00375191"/>
    <w:rsid w:val="00376049"/>
    <w:rsid w:val="00376E8A"/>
    <w:rsid w:val="00380236"/>
    <w:rsid w:val="003802CD"/>
    <w:rsid w:val="00380C2E"/>
    <w:rsid w:val="00381557"/>
    <w:rsid w:val="00382EA9"/>
    <w:rsid w:val="0038332E"/>
    <w:rsid w:val="0038380F"/>
    <w:rsid w:val="00384101"/>
    <w:rsid w:val="00384123"/>
    <w:rsid w:val="003857A6"/>
    <w:rsid w:val="00390A2A"/>
    <w:rsid w:val="00390BE1"/>
    <w:rsid w:val="00391C3C"/>
    <w:rsid w:val="00392662"/>
    <w:rsid w:val="00394671"/>
    <w:rsid w:val="00394E8D"/>
    <w:rsid w:val="00395169"/>
    <w:rsid w:val="003963BB"/>
    <w:rsid w:val="00396F22"/>
    <w:rsid w:val="003974FA"/>
    <w:rsid w:val="003A19AC"/>
    <w:rsid w:val="003A20C4"/>
    <w:rsid w:val="003A481F"/>
    <w:rsid w:val="003A6EFA"/>
    <w:rsid w:val="003B08F0"/>
    <w:rsid w:val="003B0E6C"/>
    <w:rsid w:val="003B0E72"/>
    <w:rsid w:val="003B150F"/>
    <w:rsid w:val="003B4918"/>
    <w:rsid w:val="003B5262"/>
    <w:rsid w:val="003B63E0"/>
    <w:rsid w:val="003B7AFB"/>
    <w:rsid w:val="003B7D0B"/>
    <w:rsid w:val="003C0CBB"/>
    <w:rsid w:val="003C2D2B"/>
    <w:rsid w:val="003C3596"/>
    <w:rsid w:val="003C3881"/>
    <w:rsid w:val="003C4CDF"/>
    <w:rsid w:val="003C542F"/>
    <w:rsid w:val="003C5B87"/>
    <w:rsid w:val="003C60B0"/>
    <w:rsid w:val="003C79D7"/>
    <w:rsid w:val="003D0AF3"/>
    <w:rsid w:val="003D1084"/>
    <w:rsid w:val="003D273B"/>
    <w:rsid w:val="003D2AAE"/>
    <w:rsid w:val="003D3A85"/>
    <w:rsid w:val="003D3F33"/>
    <w:rsid w:val="003D54C5"/>
    <w:rsid w:val="003D5B9E"/>
    <w:rsid w:val="003D7010"/>
    <w:rsid w:val="003E0E73"/>
    <w:rsid w:val="003E2B9C"/>
    <w:rsid w:val="003E2C41"/>
    <w:rsid w:val="003E5E10"/>
    <w:rsid w:val="003E654A"/>
    <w:rsid w:val="003E77B9"/>
    <w:rsid w:val="003E7C3D"/>
    <w:rsid w:val="003F278A"/>
    <w:rsid w:val="003F2A7C"/>
    <w:rsid w:val="003F6CE7"/>
    <w:rsid w:val="003F6DA6"/>
    <w:rsid w:val="003F7E29"/>
    <w:rsid w:val="00401032"/>
    <w:rsid w:val="0040128B"/>
    <w:rsid w:val="00402DD0"/>
    <w:rsid w:val="00403AA0"/>
    <w:rsid w:val="004074B3"/>
    <w:rsid w:val="00410145"/>
    <w:rsid w:val="00410D8C"/>
    <w:rsid w:val="0041285E"/>
    <w:rsid w:val="004128B5"/>
    <w:rsid w:val="00412AD4"/>
    <w:rsid w:val="00413E4B"/>
    <w:rsid w:val="004144D0"/>
    <w:rsid w:val="00414CFB"/>
    <w:rsid w:val="00415358"/>
    <w:rsid w:val="00415659"/>
    <w:rsid w:val="00415C0D"/>
    <w:rsid w:val="00416694"/>
    <w:rsid w:val="00416B44"/>
    <w:rsid w:val="0041706D"/>
    <w:rsid w:val="004172F7"/>
    <w:rsid w:val="004174BA"/>
    <w:rsid w:val="00417DFA"/>
    <w:rsid w:val="004201E2"/>
    <w:rsid w:val="004215F8"/>
    <w:rsid w:val="0042285C"/>
    <w:rsid w:val="004276CC"/>
    <w:rsid w:val="00427BFC"/>
    <w:rsid w:val="00427E57"/>
    <w:rsid w:val="00433EA1"/>
    <w:rsid w:val="00434524"/>
    <w:rsid w:val="00434E0A"/>
    <w:rsid w:val="00435162"/>
    <w:rsid w:val="00436096"/>
    <w:rsid w:val="0043643E"/>
    <w:rsid w:val="004378B8"/>
    <w:rsid w:val="00437BE8"/>
    <w:rsid w:val="004403DB"/>
    <w:rsid w:val="00441E25"/>
    <w:rsid w:val="004426B1"/>
    <w:rsid w:val="004442D3"/>
    <w:rsid w:val="00445743"/>
    <w:rsid w:val="00447EE5"/>
    <w:rsid w:val="004502CA"/>
    <w:rsid w:val="004502CE"/>
    <w:rsid w:val="00452B1B"/>
    <w:rsid w:val="00452BAC"/>
    <w:rsid w:val="0045308D"/>
    <w:rsid w:val="00453288"/>
    <w:rsid w:val="0045544B"/>
    <w:rsid w:val="00455E1A"/>
    <w:rsid w:val="004575D3"/>
    <w:rsid w:val="004615C4"/>
    <w:rsid w:val="0046219F"/>
    <w:rsid w:val="004626F8"/>
    <w:rsid w:val="00463652"/>
    <w:rsid w:val="00464B95"/>
    <w:rsid w:val="00464D1A"/>
    <w:rsid w:val="0046620B"/>
    <w:rsid w:val="00466CCE"/>
    <w:rsid w:val="00467D53"/>
    <w:rsid w:val="00470DB1"/>
    <w:rsid w:val="004710B0"/>
    <w:rsid w:val="0047141F"/>
    <w:rsid w:val="004715C1"/>
    <w:rsid w:val="004718A5"/>
    <w:rsid w:val="00472095"/>
    <w:rsid w:val="00472134"/>
    <w:rsid w:val="00474C1A"/>
    <w:rsid w:val="00475FC8"/>
    <w:rsid w:val="0047684B"/>
    <w:rsid w:val="00476CA5"/>
    <w:rsid w:val="004775E2"/>
    <w:rsid w:val="0047792D"/>
    <w:rsid w:val="004809EB"/>
    <w:rsid w:val="00480AAC"/>
    <w:rsid w:val="00480BB2"/>
    <w:rsid w:val="00481079"/>
    <w:rsid w:val="0048128F"/>
    <w:rsid w:val="00481569"/>
    <w:rsid w:val="00482AD7"/>
    <w:rsid w:val="00483607"/>
    <w:rsid w:val="004848E7"/>
    <w:rsid w:val="00485310"/>
    <w:rsid w:val="00486763"/>
    <w:rsid w:val="00486F99"/>
    <w:rsid w:val="00487910"/>
    <w:rsid w:val="00490638"/>
    <w:rsid w:val="00490708"/>
    <w:rsid w:val="00491649"/>
    <w:rsid w:val="004916AB"/>
    <w:rsid w:val="004917FE"/>
    <w:rsid w:val="004922C1"/>
    <w:rsid w:val="004926D2"/>
    <w:rsid w:val="004937DF"/>
    <w:rsid w:val="0049499D"/>
    <w:rsid w:val="00496A0F"/>
    <w:rsid w:val="004975CB"/>
    <w:rsid w:val="00497E58"/>
    <w:rsid w:val="004A1AAE"/>
    <w:rsid w:val="004A2F82"/>
    <w:rsid w:val="004A3538"/>
    <w:rsid w:val="004A4022"/>
    <w:rsid w:val="004A4B43"/>
    <w:rsid w:val="004A4BC2"/>
    <w:rsid w:val="004A58E3"/>
    <w:rsid w:val="004A68FC"/>
    <w:rsid w:val="004A6CCB"/>
    <w:rsid w:val="004A7BCA"/>
    <w:rsid w:val="004A7D71"/>
    <w:rsid w:val="004A7EEC"/>
    <w:rsid w:val="004B021A"/>
    <w:rsid w:val="004B0381"/>
    <w:rsid w:val="004B12C7"/>
    <w:rsid w:val="004B1C13"/>
    <w:rsid w:val="004B43EC"/>
    <w:rsid w:val="004B4BF4"/>
    <w:rsid w:val="004B58EA"/>
    <w:rsid w:val="004B746A"/>
    <w:rsid w:val="004B7E57"/>
    <w:rsid w:val="004C01A8"/>
    <w:rsid w:val="004C0B84"/>
    <w:rsid w:val="004C3012"/>
    <w:rsid w:val="004C335B"/>
    <w:rsid w:val="004C4FA8"/>
    <w:rsid w:val="004C6467"/>
    <w:rsid w:val="004D02DB"/>
    <w:rsid w:val="004D054B"/>
    <w:rsid w:val="004D10B6"/>
    <w:rsid w:val="004D11D9"/>
    <w:rsid w:val="004D15EE"/>
    <w:rsid w:val="004D18DE"/>
    <w:rsid w:val="004D3791"/>
    <w:rsid w:val="004D44B0"/>
    <w:rsid w:val="004D6304"/>
    <w:rsid w:val="004E14EF"/>
    <w:rsid w:val="004E1AEE"/>
    <w:rsid w:val="004E2C4A"/>
    <w:rsid w:val="004E31E7"/>
    <w:rsid w:val="004E41B2"/>
    <w:rsid w:val="004E570C"/>
    <w:rsid w:val="004E58E5"/>
    <w:rsid w:val="004E6038"/>
    <w:rsid w:val="004E7472"/>
    <w:rsid w:val="004F1C37"/>
    <w:rsid w:val="004F2075"/>
    <w:rsid w:val="004F2CD6"/>
    <w:rsid w:val="004F3147"/>
    <w:rsid w:val="004F50CC"/>
    <w:rsid w:val="004F574E"/>
    <w:rsid w:val="004F5D50"/>
    <w:rsid w:val="004F6372"/>
    <w:rsid w:val="004F742B"/>
    <w:rsid w:val="004F7881"/>
    <w:rsid w:val="00502D44"/>
    <w:rsid w:val="00503A34"/>
    <w:rsid w:val="00503C85"/>
    <w:rsid w:val="005043DD"/>
    <w:rsid w:val="00504E85"/>
    <w:rsid w:val="00505B63"/>
    <w:rsid w:val="00505E60"/>
    <w:rsid w:val="00510B75"/>
    <w:rsid w:val="0051104B"/>
    <w:rsid w:val="00512159"/>
    <w:rsid w:val="00512A9E"/>
    <w:rsid w:val="00513DFF"/>
    <w:rsid w:val="005142D6"/>
    <w:rsid w:val="00514650"/>
    <w:rsid w:val="005148AF"/>
    <w:rsid w:val="005153AB"/>
    <w:rsid w:val="00516ADF"/>
    <w:rsid w:val="005175DF"/>
    <w:rsid w:val="00517F6A"/>
    <w:rsid w:val="005223F8"/>
    <w:rsid w:val="00523741"/>
    <w:rsid w:val="00524571"/>
    <w:rsid w:val="00524A18"/>
    <w:rsid w:val="00524A2D"/>
    <w:rsid w:val="00524D5A"/>
    <w:rsid w:val="00525030"/>
    <w:rsid w:val="005254FE"/>
    <w:rsid w:val="00525A4A"/>
    <w:rsid w:val="005266BC"/>
    <w:rsid w:val="005269CE"/>
    <w:rsid w:val="00526A6C"/>
    <w:rsid w:val="00527783"/>
    <w:rsid w:val="00530D13"/>
    <w:rsid w:val="00531354"/>
    <w:rsid w:val="005342CB"/>
    <w:rsid w:val="00534763"/>
    <w:rsid w:val="00534E4C"/>
    <w:rsid w:val="00535317"/>
    <w:rsid w:val="00536E04"/>
    <w:rsid w:val="00537318"/>
    <w:rsid w:val="00537C4B"/>
    <w:rsid w:val="005404A8"/>
    <w:rsid w:val="005406FE"/>
    <w:rsid w:val="00540DB2"/>
    <w:rsid w:val="0054254D"/>
    <w:rsid w:val="005426C0"/>
    <w:rsid w:val="0054371C"/>
    <w:rsid w:val="0054439D"/>
    <w:rsid w:val="00544E60"/>
    <w:rsid w:val="00545CA5"/>
    <w:rsid w:val="00546C8B"/>
    <w:rsid w:val="00547DB6"/>
    <w:rsid w:val="00551BB8"/>
    <w:rsid w:val="00552A46"/>
    <w:rsid w:val="00553FA8"/>
    <w:rsid w:val="0055554F"/>
    <w:rsid w:val="0055564A"/>
    <w:rsid w:val="00555952"/>
    <w:rsid w:val="00556223"/>
    <w:rsid w:val="005568C5"/>
    <w:rsid w:val="0055703C"/>
    <w:rsid w:val="00557844"/>
    <w:rsid w:val="00557A2F"/>
    <w:rsid w:val="005606B2"/>
    <w:rsid w:val="00561473"/>
    <w:rsid w:val="0056187A"/>
    <w:rsid w:val="0056188C"/>
    <w:rsid w:val="00561DFB"/>
    <w:rsid w:val="00561FD5"/>
    <w:rsid w:val="00563DDF"/>
    <w:rsid w:val="005645DF"/>
    <w:rsid w:val="00564751"/>
    <w:rsid w:val="005670D3"/>
    <w:rsid w:val="005703D6"/>
    <w:rsid w:val="00570BA5"/>
    <w:rsid w:val="0057398E"/>
    <w:rsid w:val="005739B6"/>
    <w:rsid w:val="00576BFF"/>
    <w:rsid w:val="00577BB3"/>
    <w:rsid w:val="00580142"/>
    <w:rsid w:val="00580B0F"/>
    <w:rsid w:val="00581C58"/>
    <w:rsid w:val="0058205E"/>
    <w:rsid w:val="00582878"/>
    <w:rsid w:val="005840B5"/>
    <w:rsid w:val="00584BDC"/>
    <w:rsid w:val="00585791"/>
    <w:rsid w:val="00585DB2"/>
    <w:rsid w:val="0058613E"/>
    <w:rsid w:val="00586B3A"/>
    <w:rsid w:val="00591984"/>
    <w:rsid w:val="005923F9"/>
    <w:rsid w:val="0059243E"/>
    <w:rsid w:val="00592F70"/>
    <w:rsid w:val="00593020"/>
    <w:rsid w:val="0059527C"/>
    <w:rsid w:val="00595872"/>
    <w:rsid w:val="0059658D"/>
    <w:rsid w:val="00597403"/>
    <w:rsid w:val="0059756A"/>
    <w:rsid w:val="005A008C"/>
    <w:rsid w:val="005A1270"/>
    <w:rsid w:val="005A1A4D"/>
    <w:rsid w:val="005A2D7B"/>
    <w:rsid w:val="005A4E4D"/>
    <w:rsid w:val="005A7387"/>
    <w:rsid w:val="005B05F8"/>
    <w:rsid w:val="005B21A3"/>
    <w:rsid w:val="005B3F24"/>
    <w:rsid w:val="005B4514"/>
    <w:rsid w:val="005B4C05"/>
    <w:rsid w:val="005B50C3"/>
    <w:rsid w:val="005B51AD"/>
    <w:rsid w:val="005B6FB5"/>
    <w:rsid w:val="005C153D"/>
    <w:rsid w:val="005C1C8D"/>
    <w:rsid w:val="005C3D5C"/>
    <w:rsid w:val="005C5724"/>
    <w:rsid w:val="005C6AB2"/>
    <w:rsid w:val="005C6BEE"/>
    <w:rsid w:val="005C7BDD"/>
    <w:rsid w:val="005C7BE0"/>
    <w:rsid w:val="005D1E76"/>
    <w:rsid w:val="005D218C"/>
    <w:rsid w:val="005D279B"/>
    <w:rsid w:val="005D49B9"/>
    <w:rsid w:val="005D5ED7"/>
    <w:rsid w:val="005D6A4C"/>
    <w:rsid w:val="005E1092"/>
    <w:rsid w:val="005E3F95"/>
    <w:rsid w:val="005E501D"/>
    <w:rsid w:val="005E555D"/>
    <w:rsid w:val="005E5719"/>
    <w:rsid w:val="005E6BA0"/>
    <w:rsid w:val="005F17B4"/>
    <w:rsid w:val="005F20FE"/>
    <w:rsid w:val="005F295B"/>
    <w:rsid w:val="005F3F8B"/>
    <w:rsid w:val="005F4565"/>
    <w:rsid w:val="005F4CEE"/>
    <w:rsid w:val="005F62EE"/>
    <w:rsid w:val="005F683F"/>
    <w:rsid w:val="005F7E1E"/>
    <w:rsid w:val="0060047B"/>
    <w:rsid w:val="006015D0"/>
    <w:rsid w:val="006019ED"/>
    <w:rsid w:val="00601BAB"/>
    <w:rsid w:val="0060331D"/>
    <w:rsid w:val="00603C12"/>
    <w:rsid w:val="0060420B"/>
    <w:rsid w:val="006054FD"/>
    <w:rsid w:val="006063B0"/>
    <w:rsid w:val="006074F6"/>
    <w:rsid w:val="0060759C"/>
    <w:rsid w:val="00607FBC"/>
    <w:rsid w:val="006101E3"/>
    <w:rsid w:val="00611AA6"/>
    <w:rsid w:val="00611CCD"/>
    <w:rsid w:val="0061316E"/>
    <w:rsid w:val="00613A72"/>
    <w:rsid w:val="0061402A"/>
    <w:rsid w:val="006158E2"/>
    <w:rsid w:val="00617651"/>
    <w:rsid w:val="00617A48"/>
    <w:rsid w:val="0062015D"/>
    <w:rsid w:val="0062053B"/>
    <w:rsid w:val="00620643"/>
    <w:rsid w:val="006212B6"/>
    <w:rsid w:val="0062186E"/>
    <w:rsid w:val="00622006"/>
    <w:rsid w:val="00622357"/>
    <w:rsid w:val="006235A5"/>
    <w:rsid w:val="00623908"/>
    <w:rsid w:val="00624D3E"/>
    <w:rsid w:val="00624DEB"/>
    <w:rsid w:val="0062684E"/>
    <w:rsid w:val="00627853"/>
    <w:rsid w:val="006318A2"/>
    <w:rsid w:val="006319B0"/>
    <w:rsid w:val="00632C75"/>
    <w:rsid w:val="00634539"/>
    <w:rsid w:val="00635669"/>
    <w:rsid w:val="006356A7"/>
    <w:rsid w:val="00635D30"/>
    <w:rsid w:val="00637256"/>
    <w:rsid w:val="00637E2E"/>
    <w:rsid w:val="00640384"/>
    <w:rsid w:val="00640EA2"/>
    <w:rsid w:val="00642229"/>
    <w:rsid w:val="00642BC8"/>
    <w:rsid w:val="0064472D"/>
    <w:rsid w:val="00644B79"/>
    <w:rsid w:val="00646868"/>
    <w:rsid w:val="00647BC1"/>
    <w:rsid w:val="00651FCC"/>
    <w:rsid w:val="006520B3"/>
    <w:rsid w:val="006534FC"/>
    <w:rsid w:val="0065405A"/>
    <w:rsid w:val="00654FF4"/>
    <w:rsid w:val="006557BD"/>
    <w:rsid w:val="00656213"/>
    <w:rsid w:val="00661AA8"/>
    <w:rsid w:val="00663536"/>
    <w:rsid w:val="006660C8"/>
    <w:rsid w:val="00667354"/>
    <w:rsid w:val="0067061E"/>
    <w:rsid w:val="00670820"/>
    <w:rsid w:val="00671507"/>
    <w:rsid w:val="00671742"/>
    <w:rsid w:val="0067278B"/>
    <w:rsid w:val="00672EBF"/>
    <w:rsid w:val="00673EC8"/>
    <w:rsid w:val="006745FF"/>
    <w:rsid w:val="00674BD6"/>
    <w:rsid w:val="00676838"/>
    <w:rsid w:val="00676852"/>
    <w:rsid w:val="00676AB5"/>
    <w:rsid w:val="00680BB2"/>
    <w:rsid w:val="00680C8C"/>
    <w:rsid w:val="00680DE6"/>
    <w:rsid w:val="0068510D"/>
    <w:rsid w:val="006869EF"/>
    <w:rsid w:val="006901A9"/>
    <w:rsid w:val="00691D4F"/>
    <w:rsid w:val="0069218F"/>
    <w:rsid w:val="00692BDD"/>
    <w:rsid w:val="00693668"/>
    <w:rsid w:val="0069521F"/>
    <w:rsid w:val="006972B1"/>
    <w:rsid w:val="00697694"/>
    <w:rsid w:val="006976BD"/>
    <w:rsid w:val="006978B9"/>
    <w:rsid w:val="006A01CD"/>
    <w:rsid w:val="006A07D2"/>
    <w:rsid w:val="006A3F89"/>
    <w:rsid w:val="006A445E"/>
    <w:rsid w:val="006A4914"/>
    <w:rsid w:val="006A54AF"/>
    <w:rsid w:val="006A78D2"/>
    <w:rsid w:val="006B0952"/>
    <w:rsid w:val="006B0A79"/>
    <w:rsid w:val="006B1EBA"/>
    <w:rsid w:val="006B2285"/>
    <w:rsid w:val="006B28F7"/>
    <w:rsid w:val="006B30FB"/>
    <w:rsid w:val="006B35BB"/>
    <w:rsid w:val="006B62A3"/>
    <w:rsid w:val="006B6344"/>
    <w:rsid w:val="006B6D91"/>
    <w:rsid w:val="006C1315"/>
    <w:rsid w:val="006C14B2"/>
    <w:rsid w:val="006C181F"/>
    <w:rsid w:val="006C1D2C"/>
    <w:rsid w:val="006C21AB"/>
    <w:rsid w:val="006C28A7"/>
    <w:rsid w:val="006C417E"/>
    <w:rsid w:val="006C5424"/>
    <w:rsid w:val="006C5A1C"/>
    <w:rsid w:val="006C66E7"/>
    <w:rsid w:val="006C6D8F"/>
    <w:rsid w:val="006C78FC"/>
    <w:rsid w:val="006D5394"/>
    <w:rsid w:val="006D622D"/>
    <w:rsid w:val="006D6A81"/>
    <w:rsid w:val="006D75C5"/>
    <w:rsid w:val="006E0336"/>
    <w:rsid w:val="006E2A17"/>
    <w:rsid w:val="006E3FF1"/>
    <w:rsid w:val="006E56A1"/>
    <w:rsid w:val="006E5C2C"/>
    <w:rsid w:val="006F0687"/>
    <w:rsid w:val="006F18E3"/>
    <w:rsid w:val="006F2DA0"/>
    <w:rsid w:val="006F3151"/>
    <w:rsid w:val="006F4339"/>
    <w:rsid w:val="006F481D"/>
    <w:rsid w:val="006F4B92"/>
    <w:rsid w:val="006F4DA5"/>
    <w:rsid w:val="006F54DC"/>
    <w:rsid w:val="0070076B"/>
    <w:rsid w:val="00700EA1"/>
    <w:rsid w:val="007037DB"/>
    <w:rsid w:val="007058B3"/>
    <w:rsid w:val="00706126"/>
    <w:rsid w:val="007069ED"/>
    <w:rsid w:val="00707D7A"/>
    <w:rsid w:val="00712679"/>
    <w:rsid w:val="00712C61"/>
    <w:rsid w:val="00712CD4"/>
    <w:rsid w:val="00713939"/>
    <w:rsid w:val="00713C6B"/>
    <w:rsid w:val="0072098B"/>
    <w:rsid w:val="00721580"/>
    <w:rsid w:val="007216F1"/>
    <w:rsid w:val="00721E88"/>
    <w:rsid w:val="00723287"/>
    <w:rsid w:val="00724053"/>
    <w:rsid w:val="00724302"/>
    <w:rsid w:val="0072430C"/>
    <w:rsid w:val="00724E57"/>
    <w:rsid w:val="0072571D"/>
    <w:rsid w:val="00726230"/>
    <w:rsid w:val="00726AD6"/>
    <w:rsid w:val="007308AE"/>
    <w:rsid w:val="007308D8"/>
    <w:rsid w:val="00731DF4"/>
    <w:rsid w:val="00731FB1"/>
    <w:rsid w:val="007322E4"/>
    <w:rsid w:val="0073275D"/>
    <w:rsid w:val="00733BA1"/>
    <w:rsid w:val="00733ECD"/>
    <w:rsid w:val="00735042"/>
    <w:rsid w:val="007350AC"/>
    <w:rsid w:val="00735242"/>
    <w:rsid w:val="0073524A"/>
    <w:rsid w:val="00735DC6"/>
    <w:rsid w:val="00735EE4"/>
    <w:rsid w:val="0073625B"/>
    <w:rsid w:val="00736CAC"/>
    <w:rsid w:val="0073710D"/>
    <w:rsid w:val="00737F1C"/>
    <w:rsid w:val="00740AC5"/>
    <w:rsid w:val="007428EE"/>
    <w:rsid w:val="00742EA9"/>
    <w:rsid w:val="00745E39"/>
    <w:rsid w:val="00751A76"/>
    <w:rsid w:val="00751CBC"/>
    <w:rsid w:val="007561D3"/>
    <w:rsid w:val="007570F2"/>
    <w:rsid w:val="00757E2A"/>
    <w:rsid w:val="00757E92"/>
    <w:rsid w:val="00760097"/>
    <w:rsid w:val="00760961"/>
    <w:rsid w:val="007614A2"/>
    <w:rsid w:val="00761C4B"/>
    <w:rsid w:val="00761E20"/>
    <w:rsid w:val="0076205B"/>
    <w:rsid w:val="00762062"/>
    <w:rsid w:val="00763B60"/>
    <w:rsid w:val="00765315"/>
    <w:rsid w:val="00766188"/>
    <w:rsid w:val="007701A9"/>
    <w:rsid w:val="00770244"/>
    <w:rsid w:val="007726F6"/>
    <w:rsid w:val="0077271F"/>
    <w:rsid w:val="0077324B"/>
    <w:rsid w:val="007733B0"/>
    <w:rsid w:val="00774A8F"/>
    <w:rsid w:val="00775FB7"/>
    <w:rsid w:val="00777401"/>
    <w:rsid w:val="00781730"/>
    <w:rsid w:val="00782027"/>
    <w:rsid w:val="00784FAB"/>
    <w:rsid w:val="00785FE0"/>
    <w:rsid w:val="00786D37"/>
    <w:rsid w:val="00787A83"/>
    <w:rsid w:val="0079129C"/>
    <w:rsid w:val="00791EA2"/>
    <w:rsid w:val="0079212B"/>
    <w:rsid w:val="007926BF"/>
    <w:rsid w:val="00792AA2"/>
    <w:rsid w:val="00794D01"/>
    <w:rsid w:val="00794D09"/>
    <w:rsid w:val="00796158"/>
    <w:rsid w:val="007A1CA8"/>
    <w:rsid w:val="007A2E9D"/>
    <w:rsid w:val="007A3228"/>
    <w:rsid w:val="007A3704"/>
    <w:rsid w:val="007A467E"/>
    <w:rsid w:val="007A5101"/>
    <w:rsid w:val="007A54D5"/>
    <w:rsid w:val="007A7309"/>
    <w:rsid w:val="007A7E1E"/>
    <w:rsid w:val="007B0F3A"/>
    <w:rsid w:val="007B1660"/>
    <w:rsid w:val="007B17C8"/>
    <w:rsid w:val="007B1955"/>
    <w:rsid w:val="007B36E8"/>
    <w:rsid w:val="007B3890"/>
    <w:rsid w:val="007B38B7"/>
    <w:rsid w:val="007B393A"/>
    <w:rsid w:val="007B3B52"/>
    <w:rsid w:val="007B4BF6"/>
    <w:rsid w:val="007B6C04"/>
    <w:rsid w:val="007B7469"/>
    <w:rsid w:val="007B7650"/>
    <w:rsid w:val="007B7AE8"/>
    <w:rsid w:val="007C08D1"/>
    <w:rsid w:val="007C19B2"/>
    <w:rsid w:val="007C2F02"/>
    <w:rsid w:val="007C4167"/>
    <w:rsid w:val="007C509A"/>
    <w:rsid w:val="007C55F9"/>
    <w:rsid w:val="007C5A20"/>
    <w:rsid w:val="007C5FF7"/>
    <w:rsid w:val="007C605B"/>
    <w:rsid w:val="007C6638"/>
    <w:rsid w:val="007D085A"/>
    <w:rsid w:val="007D0FD5"/>
    <w:rsid w:val="007D1010"/>
    <w:rsid w:val="007D33EF"/>
    <w:rsid w:val="007D4851"/>
    <w:rsid w:val="007D4876"/>
    <w:rsid w:val="007D546C"/>
    <w:rsid w:val="007D5A9B"/>
    <w:rsid w:val="007D71A8"/>
    <w:rsid w:val="007E031C"/>
    <w:rsid w:val="007E120C"/>
    <w:rsid w:val="007E2254"/>
    <w:rsid w:val="007E2256"/>
    <w:rsid w:val="007E3CD2"/>
    <w:rsid w:val="007E4467"/>
    <w:rsid w:val="007E48D0"/>
    <w:rsid w:val="007E4F2B"/>
    <w:rsid w:val="007E544F"/>
    <w:rsid w:val="007F06C3"/>
    <w:rsid w:val="007F295A"/>
    <w:rsid w:val="007F3086"/>
    <w:rsid w:val="007F3324"/>
    <w:rsid w:val="007F33C4"/>
    <w:rsid w:val="007F4200"/>
    <w:rsid w:val="007F6329"/>
    <w:rsid w:val="007F79E8"/>
    <w:rsid w:val="00800C62"/>
    <w:rsid w:val="008039B2"/>
    <w:rsid w:val="00804D5E"/>
    <w:rsid w:val="0080535A"/>
    <w:rsid w:val="008065B6"/>
    <w:rsid w:val="0080689E"/>
    <w:rsid w:val="00810BBA"/>
    <w:rsid w:val="00811AA6"/>
    <w:rsid w:val="00813914"/>
    <w:rsid w:val="00813B25"/>
    <w:rsid w:val="008140EA"/>
    <w:rsid w:val="0081419D"/>
    <w:rsid w:val="0081444E"/>
    <w:rsid w:val="00814D9D"/>
    <w:rsid w:val="0081613E"/>
    <w:rsid w:val="00816D2E"/>
    <w:rsid w:val="008202BA"/>
    <w:rsid w:val="0082308B"/>
    <w:rsid w:val="00823509"/>
    <w:rsid w:val="00824FA8"/>
    <w:rsid w:val="008258AE"/>
    <w:rsid w:val="00825CAC"/>
    <w:rsid w:val="008261A8"/>
    <w:rsid w:val="008266E5"/>
    <w:rsid w:val="00826BAA"/>
    <w:rsid w:val="00826CCD"/>
    <w:rsid w:val="00827FC0"/>
    <w:rsid w:val="008302A1"/>
    <w:rsid w:val="00832B4F"/>
    <w:rsid w:val="008333A6"/>
    <w:rsid w:val="008342FD"/>
    <w:rsid w:val="00834851"/>
    <w:rsid w:val="00834E49"/>
    <w:rsid w:val="0083534B"/>
    <w:rsid w:val="00835631"/>
    <w:rsid w:val="0083619A"/>
    <w:rsid w:val="00837F6B"/>
    <w:rsid w:val="0084019D"/>
    <w:rsid w:val="00840CE4"/>
    <w:rsid w:val="008423E5"/>
    <w:rsid w:val="0084399D"/>
    <w:rsid w:val="00843F45"/>
    <w:rsid w:val="0084426F"/>
    <w:rsid w:val="00847988"/>
    <w:rsid w:val="0085066C"/>
    <w:rsid w:val="00852433"/>
    <w:rsid w:val="00857244"/>
    <w:rsid w:val="0085754A"/>
    <w:rsid w:val="00861CE4"/>
    <w:rsid w:val="008625AD"/>
    <w:rsid w:val="008625E6"/>
    <w:rsid w:val="00862643"/>
    <w:rsid w:val="00862CEA"/>
    <w:rsid w:val="00863CEC"/>
    <w:rsid w:val="00867855"/>
    <w:rsid w:val="00867859"/>
    <w:rsid w:val="00867BD5"/>
    <w:rsid w:val="008700A8"/>
    <w:rsid w:val="00870CD9"/>
    <w:rsid w:val="00870D2E"/>
    <w:rsid w:val="00871B6A"/>
    <w:rsid w:val="00871DF7"/>
    <w:rsid w:val="00873478"/>
    <w:rsid w:val="008746A0"/>
    <w:rsid w:val="0088179D"/>
    <w:rsid w:val="00881963"/>
    <w:rsid w:val="00882D86"/>
    <w:rsid w:val="00884AEA"/>
    <w:rsid w:val="008860BF"/>
    <w:rsid w:val="008873F0"/>
    <w:rsid w:val="008878B5"/>
    <w:rsid w:val="00887F59"/>
    <w:rsid w:val="00890333"/>
    <w:rsid w:val="00890955"/>
    <w:rsid w:val="00890ABC"/>
    <w:rsid w:val="00890DE2"/>
    <w:rsid w:val="00891847"/>
    <w:rsid w:val="00891A41"/>
    <w:rsid w:val="008923DA"/>
    <w:rsid w:val="00893172"/>
    <w:rsid w:val="00893A38"/>
    <w:rsid w:val="0089423B"/>
    <w:rsid w:val="00894ADD"/>
    <w:rsid w:val="00897B06"/>
    <w:rsid w:val="008A09B2"/>
    <w:rsid w:val="008A42C0"/>
    <w:rsid w:val="008A4F03"/>
    <w:rsid w:val="008A6400"/>
    <w:rsid w:val="008A66B7"/>
    <w:rsid w:val="008A6F40"/>
    <w:rsid w:val="008B1310"/>
    <w:rsid w:val="008B21E8"/>
    <w:rsid w:val="008B381B"/>
    <w:rsid w:val="008B7902"/>
    <w:rsid w:val="008B7B50"/>
    <w:rsid w:val="008C12DE"/>
    <w:rsid w:val="008C2704"/>
    <w:rsid w:val="008C4098"/>
    <w:rsid w:val="008C4C10"/>
    <w:rsid w:val="008C58AB"/>
    <w:rsid w:val="008C58AD"/>
    <w:rsid w:val="008C749B"/>
    <w:rsid w:val="008D018F"/>
    <w:rsid w:val="008D25B0"/>
    <w:rsid w:val="008D287D"/>
    <w:rsid w:val="008D2FD1"/>
    <w:rsid w:val="008D3AC9"/>
    <w:rsid w:val="008D3AFB"/>
    <w:rsid w:val="008D49B0"/>
    <w:rsid w:val="008D4CB7"/>
    <w:rsid w:val="008D4D5D"/>
    <w:rsid w:val="008D6492"/>
    <w:rsid w:val="008E1473"/>
    <w:rsid w:val="008E1A1D"/>
    <w:rsid w:val="008E3804"/>
    <w:rsid w:val="008E3878"/>
    <w:rsid w:val="008E3AEE"/>
    <w:rsid w:val="008E4A37"/>
    <w:rsid w:val="008E5925"/>
    <w:rsid w:val="008E68C4"/>
    <w:rsid w:val="008E6AF2"/>
    <w:rsid w:val="008F09EE"/>
    <w:rsid w:val="008F4152"/>
    <w:rsid w:val="008F4C02"/>
    <w:rsid w:val="008F4FAE"/>
    <w:rsid w:val="008F52DA"/>
    <w:rsid w:val="008F6A13"/>
    <w:rsid w:val="008F701B"/>
    <w:rsid w:val="008F7285"/>
    <w:rsid w:val="008F797C"/>
    <w:rsid w:val="008F79C4"/>
    <w:rsid w:val="008F7C3E"/>
    <w:rsid w:val="009006DA"/>
    <w:rsid w:val="00900C5A"/>
    <w:rsid w:val="009011FA"/>
    <w:rsid w:val="009017D1"/>
    <w:rsid w:val="009018A6"/>
    <w:rsid w:val="00903419"/>
    <w:rsid w:val="00904AEA"/>
    <w:rsid w:val="00905130"/>
    <w:rsid w:val="009051CB"/>
    <w:rsid w:val="00906386"/>
    <w:rsid w:val="00906C2B"/>
    <w:rsid w:val="00906D1E"/>
    <w:rsid w:val="00907A6D"/>
    <w:rsid w:val="00910200"/>
    <w:rsid w:val="00910A1C"/>
    <w:rsid w:val="009110CE"/>
    <w:rsid w:val="009113A1"/>
    <w:rsid w:val="00912F3C"/>
    <w:rsid w:val="0091367C"/>
    <w:rsid w:val="00915EE6"/>
    <w:rsid w:val="00916EA5"/>
    <w:rsid w:val="0091773E"/>
    <w:rsid w:val="00920B89"/>
    <w:rsid w:val="00922852"/>
    <w:rsid w:val="00924F96"/>
    <w:rsid w:val="00930124"/>
    <w:rsid w:val="00930724"/>
    <w:rsid w:val="00930845"/>
    <w:rsid w:val="009326B3"/>
    <w:rsid w:val="009356CC"/>
    <w:rsid w:val="00935B1D"/>
    <w:rsid w:val="0094073E"/>
    <w:rsid w:val="009414D6"/>
    <w:rsid w:val="00942923"/>
    <w:rsid w:val="0094379A"/>
    <w:rsid w:val="00943821"/>
    <w:rsid w:val="00944856"/>
    <w:rsid w:val="0094531E"/>
    <w:rsid w:val="009469F6"/>
    <w:rsid w:val="00946D97"/>
    <w:rsid w:val="009473A8"/>
    <w:rsid w:val="0094759F"/>
    <w:rsid w:val="00950E54"/>
    <w:rsid w:val="009514A7"/>
    <w:rsid w:val="009515C1"/>
    <w:rsid w:val="009516B4"/>
    <w:rsid w:val="0095278C"/>
    <w:rsid w:val="00952B4A"/>
    <w:rsid w:val="00955E1E"/>
    <w:rsid w:val="00955E6C"/>
    <w:rsid w:val="00957FBA"/>
    <w:rsid w:val="00960040"/>
    <w:rsid w:val="00960A74"/>
    <w:rsid w:val="009614F4"/>
    <w:rsid w:val="00961E5A"/>
    <w:rsid w:val="0096394F"/>
    <w:rsid w:val="00964870"/>
    <w:rsid w:val="00966545"/>
    <w:rsid w:val="00966D95"/>
    <w:rsid w:val="0096706E"/>
    <w:rsid w:val="00967626"/>
    <w:rsid w:val="00970BD0"/>
    <w:rsid w:val="00970C9C"/>
    <w:rsid w:val="0097126B"/>
    <w:rsid w:val="0097357F"/>
    <w:rsid w:val="00974195"/>
    <w:rsid w:val="009756FF"/>
    <w:rsid w:val="00976BE0"/>
    <w:rsid w:val="00976F2B"/>
    <w:rsid w:val="0097762C"/>
    <w:rsid w:val="00977B7C"/>
    <w:rsid w:val="00981F41"/>
    <w:rsid w:val="00982560"/>
    <w:rsid w:val="009829B0"/>
    <w:rsid w:val="00982F16"/>
    <w:rsid w:val="0098377C"/>
    <w:rsid w:val="00983AC5"/>
    <w:rsid w:val="00983E79"/>
    <w:rsid w:val="0098721F"/>
    <w:rsid w:val="00987383"/>
    <w:rsid w:val="009876CF"/>
    <w:rsid w:val="009877A4"/>
    <w:rsid w:val="00987878"/>
    <w:rsid w:val="00987F47"/>
    <w:rsid w:val="00987FDB"/>
    <w:rsid w:val="00990489"/>
    <w:rsid w:val="00990F09"/>
    <w:rsid w:val="00993A14"/>
    <w:rsid w:val="0099534A"/>
    <w:rsid w:val="0099608A"/>
    <w:rsid w:val="009963E6"/>
    <w:rsid w:val="009A103B"/>
    <w:rsid w:val="009A133D"/>
    <w:rsid w:val="009A14DC"/>
    <w:rsid w:val="009A30FD"/>
    <w:rsid w:val="009A4262"/>
    <w:rsid w:val="009A46BB"/>
    <w:rsid w:val="009A53BE"/>
    <w:rsid w:val="009B1426"/>
    <w:rsid w:val="009B412A"/>
    <w:rsid w:val="009B4E1F"/>
    <w:rsid w:val="009B6FFB"/>
    <w:rsid w:val="009C00E3"/>
    <w:rsid w:val="009C0C49"/>
    <w:rsid w:val="009C1820"/>
    <w:rsid w:val="009C3FA0"/>
    <w:rsid w:val="009C4AD8"/>
    <w:rsid w:val="009C4EC6"/>
    <w:rsid w:val="009D0190"/>
    <w:rsid w:val="009D05C0"/>
    <w:rsid w:val="009D0D87"/>
    <w:rsid w:val="009D1C0D"/>
    <w:rsid w:val="009D26D8"/>
    <w:rsid w:val="009D29C1"/>
    <w:rsid w:val="009D2B86"/>
    <w:rsid w:val="009D2D68"/>
    <w:rsid w:val="009D2DDC"/>
    <w:rsid w:val="009D38B7"/>
    <w:rsid w:val="009D4342"/>
    <w:rsid w:val="009D5136"/>
    <w:rsid w:val="009D586D"/>
    <w:rsid w:val="009D6188"/>
    <w:rsid w:val="009D6BEF"/>
    <w:rsid w:val="009D7433"/>
    <w:rsid w:val="009D7A84"/>
    <w:rsid w:val="009E1C1C"/>
    <w:rsid w:val="009E2F13"/>
    <w:rsid w:val="009E436D"/>
    <w:rsid w:val="009E55AC"/>
    <w:rsid w:val="009E7A2D"/>
    <w:rsid w:val="009F09B5"/>
    <w:rsid w:val="009F18C4"/>
    <w:rsid w:val="009F323C"/>
    <w:rsid w:val="009F40C5"/>
    <w:rsid w:val="009F43AE"/>
    <w:rsid w:val="009F5F7D"/>
    <w:rsid w:val="009F6133"/>
    <w:rsid w:val="00A020F3"/>
    <w:rsid w:val="00A069D6"/>
    <w:rsid w:val="00A078D0"/>
    <w:rsid w:val="00A07BAE"/>
    <w:rsid w:val="00A11123"/>
    <w:rsid w:val="00A12759"/>
    <w:rsid w:val="00A1492E"/>
    <w:rsid w:val="00A177D6"/>
    <w:rsid w:val="00A17AF6"/>
    <w:rsid w:val="00A21358"/>
    <w:rsid w:val="00A2208D"/>
    <w:rsid w:val="00A235C5"/>
    <w:rsid w:val="00A25030"/>
    <w:rsid w:val="00A25068"/>
    <w:rsid w:val="00A2609B"/>
    <w:rsid w:val="00A2647A"/>
    <w:rsid w:val="00A275C6"/>
    <w:rsid w:val="00A30051"/>
    <w:rsid w:val="00A311EC"/>
    <w:rsid w:val="00A31B19"/>
    <w:rsid w:val="00A32116"/>
    <w:rsid w:val="00A34D15"/>
    <w:rsid w:val="00A34FF5"/>
    <w:rsid w:val="00A35871"/>
    <w:rsid w:val="00A35E2C"/>
    <w:rsid w:val="00A364AB"/>
    <w:rsid w:val="00A36847"/>
    <w:rsid w:val="00A40773"/>
    <w:rsid w:val="00A4354A"/>
    <w:rsid w:val="00A4390C"/>
    <w:rsid w:val="00A43C6C"/>
    <w:rsid w:val="00A4456B"/>
    <w:rsid w:val="00A4497D"/>
    <w:rsid w:val="00A4517C"/>
    <w:rsid w:val="00A45DFA"/>
    <w:rsid w:val="00A461EE"/>
    <w:rsid w:val="00A4626F"/>
    <w:rsid w:val="00A477B8"/>
    <w:rsid w:val="00A479DE"/>
    <w:rsid w:val="00A47CF8"/>
    <w:rsid w:val="00A500E4"/>
    <w:rsid w:val="00A5145E"/>
    <w:rsid w:val="00A520C2"/>
    <w:rsid w:val="00A53873"/>
    <w:rsid w:val="00A53B41"/>
    <w:rsid w:val="00A54F5E"/>
    <w:rsid w:val="00A55449"/>
    <w:rsid w:val="00A60B8B"/>
    <w:rsid w:val="00A62129"/>
    <w:rsid w:val="00A64A63"/>
    <w:rsid w:val="00A64CAA"/>
    <w:rsid w:val="00A64DD4"/>
    <w:rsid w:val="00A6528A"/>
    <w:rsid w:val="00A6568D"/>
    <w:rsid w:val="00A657D8"/>
    <w:rsid w:val="00A65A59"/>
    <w:rsid w:val="00A65EAB"/>
    <w:rsid w:val="00A66741"/>
    <w:rsid w:val="00A66C4D"/>
    <w:rsid w:val="00A67946"/>
    <w:rsid w:val="00A70176"/>
    <w:rsid w:val="00A7055B"/>
    <w:rsid w:val="00A70AAD"/>
    <w:rsid w:val="00A7169B"/>
    <w:rsid w:val="00A73F96"/>
    <w:rsid w:val="00A7447D"/>
    <w:rsid w:val="00A7545D"/>
    <w:rsid w:val="00A76E67"/>
    <w:rsid w:val="00A80D95"/>
    <w:rsid w:val="00A81BFE"/>
    <w:rsid w:val="00A81F15"/>
    <w:rsid w:val="00A82095"/>
    <w:rsid w:val="00A839F4"/>
    <w:rsid w:val="00A85610"/>
    <w:rsid w:val="00A87D9F"/>
    <w:rsid w:val="00A908AF"/>
    <w:rsid w:val="00A9316E"/>
    <w:rsid w:val="00A93224"/>
    <w:rsid w:val="00A9472A"/>
    <w:rsid w:val="00A9500B"/>
    <w:rsid w:val="00A95B84"/>
    <w:rsid w:val="00A963FD"/>
    <w:rsid w:val="00A9740D"/>
    <w:rsid w:val="00AA131D"/>
    <w:rsid w:val="00AA15EE"/>
    <w:rsid w:val="00AA17E6"/>
    <w:rsid w:val="00AA3A73"/>
    <w:rsid w:val="00AA3D7C"/>
    <w:rsid w:val="00AA473D"/>
    <w:rsid w:val="00AA615B"/>
    <w:rsid w:val="00AA7066"/>
    <w:rsid w:val="00AB0F71"/>
    <w:rsid w:val="00AB101F"/>
    <w:rsid w:val="00AB1C1A"/>
    <w:rsid w:val="00AB2041"/>
    <w:rsid w:val="00AB275C"/>
    <w:rsid w:val="00AB29AA"/>
    <w:rsid w:val="00AB4EA7"/>
    <w:rsid w:val="00AB64E6"/>
    <w:rsid w:val="00AB6C13"/>
    <w:rsid w:val="00AC08F7"/>
    <w:rsid w:val="00AC1070"/>
    <w:rsid w:val="00AC1269"/>
    <w:rsid w:val="00AC1DEA"/>
    <w:rsid w:val="00AC230D"/>
    <w:rsid w:val="00AC4889"/>
    <w:rsid w:val="00AC5A0B"/>
    <w:rsid w:val="00AC5FD7"/>
    <w:rsid w:val="00AD0017"/>
    <w:rsid w:val="00AD1BB6"/>
    <w:rsid w:val="00AD4152"/>
    <w:rsid w:val="00AD6E4F"/>
    <w:rsid w:val="00AD7AAD"/>
    <w:rsid w:val="00AE047A"/>
    <w:rsid w:val="00AE08D8"/>
    <w:rsid w:val="00AE0F2F"/>
    <w:rsid w:val="00AE110C"/>
    <w:rsid w:val="00AE41FD"/>
    <w:rsid w:val="00AE5B05"/>
    <w:rsid w:val="00AF0299"/>
    <w:rsid w:val="00AF1B95"/>
    <w:rsid w:val="00AF1FB6"/>
    <w:rsid w:val="00AF387E"/>
    <w:rsid w:val="00AF4E7C"/>
    <w:rsid w:val="00AF5E58"/>
    <w:rsid w:val="00AF67E2"/>
    <w:rsid w:val="00AF6AB3"/>
    <w:rsid w:val="00B001E3"/>
    <w:rsid w:val="00B00310"/>
    <w:rsid w:val="00B004C4"/>
    <w:rsid w:val="00B0077C"/>
    <w:rsid w:val="00B01289"/>
    <w:rsid w:val="00B02AD5"/>
    <w:rsid w:val="00B02DF7"/>
    <w:rsid w:val="00B03876"/>
    <w:rsid w:val="00B03C8C"/>
    <w:rsid w:val="00B04BC7"/>
    <w:rsid w:val="00B05160"/>
    <w:rsid w:val="00B05977"/>
    <w:rsid w:val="00B10AAA"/>
    <w:rsid w:val="00B10E46"/>
    <w:rsid w:val="00B11115"/>
    <w:rsid w:val="00B11506"/>
    <w:rsid w:val="00B12048"/>
    <w:rsid w:val="00B13282"/>
    <w:rsid w:val="00B162D1"/>
    <w:rsid w:val="00B16437"/>
    <w:rsid w:val="00B22070"/>
    <w:rsid w:val="00B22A0C"/>
    <w:rsid w:val="00B25B76"/>
    <w:rsid w:val="00B2643B"/>
    <w:rsid w:val="00B273EB"/>
    <w:rsid w:val="00B27B85"/>
    <w:rsid w:val="00B30295"/>
    <w:rsid w:val="00B3116C"/>
    <w:rsid w:val="00B325DD"/>
    <w:rsid w:val="00B3311D"/>
    <w:rsid w:val="00B343B2"/>
    <w:rsid w:val="00B34FBF"/>
    <w:rsid w:val="00B35D64"/>
    <w:rsid w:val="00B37CDE"/>
    <w:rsid w:val="00B37DDF"/>
    <w:rsid w:val="00B40711"/>
    <w:rsid w:val="00B40F6B"/>
    <w:rsid w:val="00B414D3"/>
    <w:rsid w:val="00B4444D"/>
    <w:rsid w:val="00B46552"/>
    <w:rsid w:val="00B4777D"/>
    <w:rsid w:val="00B479FE"/>
    <w:rsid w:val="00B504C4"/>
    <w:rsid w:val="00B52B94"/>
    <w:rsid w:val="00B55787"/>
    <w:rsid w:val="00B55940"/>
    <w:rsid w:val="00B57693"/>
    <w:rsid w:val="00B626CC"/>
    <w:rsid w:val="00B62748"/>
    <w:rsid w:val="00B65E78"/>
    <w:rsid w:val="00B67232"/>
    <w:rsid w:val="00B673B6"/>
    <w:rsid w:val="00B67FFD"/>
    <w:rsid w:val="00B70B07"/>
    <w:rsid w:val="00B713E4"/>
    <w:rsid w:val="00B73CFF"/>
    <w:rsid w:val="00B753CC"/>
    <w:rsid w:val="00B76CC8"/>
    <w:rsid w:val="00B76EAF"/>
    <w:rsid w:val="00B77017"/>
    <w:rsid w:val="00B7763E"/>
    <w:rsid w:val="00B80258"/>
    <w:rsid w:val="00B80427"/>
    <w:rsid w:val="00B826C8"/>
    <w:rsid w:val="00B826E1"/>
    <w:rsid w:val="00B828E8"/>
    <w:rsid w:val="00B82EAD"/>
    <w:rsid w:val="00B830D3"/>
    <w:rsid w:val="00B83587"/>
    <w:rsid w:val="00B83C4E"/>
    <w:rsid w:val="00B83C83"/>
    <w:rsid w:val="00B85D9B"/>
    <w:rsid w:val="00B900F8"/>
    <w:rsid w:val="00B9086E"/>
    <w:rsid w:val="00B942B6"/>
    <w:rsid w:val="00B95AFC"/>
    <w:rsid w:val="00B963C5"/>
    <w:rsid w:val="00BA279B"/>
    <w:rsid w:val="00BA3605"/>
    <w:rsid w:val="00BA3C39"/>
    <w:rsid w:val="00BA78FE"/>
    <w:rsid w:val="00BB00B0"/>
    <w:rsid w:val="00BB00D4"/>
    <w:rsid w:val="00BB0EA1"/>
    <w:rsid w:val="00BB2296"/>
    <w:rsid w:val="00BB24BD"/>
    <w:rsid w:val="00BB2A6F"/>
    <w:rsid w:val="00BB2AE1"/>
    <w:rsid w:val="00BB2E1F"/>
    <w:rsid w:val="00BB4EB1"/>
    <w:rsid w:val="00BB600F"/>
    <w:rsid w:val="00BB6C56"/>
    <w:rsid w:val="00BB7FFC"/>
    <w:rsid w:val="00BC1FD0"/>
    <w:rsid w:val="00BC3CB6"/>
    <w:rsid w:val="00BC5491"/>
    <w:rsid w:val="00BD0847"/>
    <w:rsid w:val="00BD0B85"/>
    <w:rsid w:val="00BD1328"/>
    <w:rsid w:val="00BD155E"/>
    <w:rsid w:val="00BD1862"/>
    <w:rsid w:val="00BD3756"/>
    <w:rsid w:val="00BD382F"/>
    <w:rsid w:val="00BD4403"/>
    <w:rsid w:val="00BD63E8"/>
    <w:rsid w:val="00BD6EAE"/>
    <w:rsid w:val="00BD76B0"/>
    <w:rsid w:val="00BD7A4A"/>
    <w:rsid w:val="00BE06CA"/>
    <w:rsid w:val="00BE2CEB"/>
    <w:rsid w:val="00BE34E2"/>
    <w:rsid w:val="00BE41D2"/>
    <w:rsid w:val="00BE4B34"/>
    <w:rsid w:val="00BE5206"/>
    <w:rsid w:val="00BE5707"/>
    <w:rsid w:val="00BE59F6"/>
    <w:rsid w:val="00BE6771"/>
    <w:rsid w:val="00BE7513"/>
    <w:rsid w:val="00BF0435"/>
    <w:rsid w:val="00BF0B26"/>
    <w:rsid w:val="00BF2913"/>
    <w:rsid w:val="00BF3364"/>
    <w:rsid w:val="00BF3F04"/>
    <w:rsid w:val="00BF4AB2"/>
    <w:rsid w:val="00BF4CE0"/>
    <w:rsid w:val="00BF51B3"/>
    <w:rsid w:val="00BF5407"/>
    <w:rsid w:val="00BF59B5"/>
    <w:rsid w:val="00BF5AD4"/>
    <w:rsid w:val="00BF5C22"/>
    <w:rsid w:val="00BF64FB"/>
    <w:rsid w:val="00BF652F"/>
    <w:rsid w:val="00BF769B"/>
    <w:rsid w:val="00BF78AD"/>
    <w:rsid w:val="00C0026A"/>
    <w:rsid w:val="00C00D31"/>
    <w:rsid w:val="00C00D83"/>
    <w:rsid w:val="00C01FB1"/>
    <w:rsid w:val="00C07DAD"/>
    <w:rsid w:val="00C1030C"/>
    <w:rsid w:val="00C104D8"/>
    <w:rsid w:val="00C11EB8"/>
    <w:rsid w:val="00C12523"/>
    <w:rsid w:val="00C12F8E"/>
    <w:rsid w:val="00C147C7"/>
    <w:rsid w:val="00C16704"/>
    <w:rsid w:val="00C2040B"/>
    <w:rsid w:val="00C20FA9"/>
    <w:rsid w:val="00C22C31"/>
    <w:rsid w:val="00C2440D"/>
    <w:rsid w:val="00C27AEF"/>
    <w:rsid w:val="00C27BDE"/>
    <w:rsid w:val="00C31D09"/>
    <w:rsid w:val="00C31E8D"/>
    <w:rsid w:val="00C32E5A"/>
    <w:rsid w:val="00C337B7"/>
    <w:rsid w:val="00C34388"/>
    <w:rsid w:val="00C348FB"/>
    <w:rsid w:val="00C3530A"/>
    <w:rsid w:val="00C36483"/>
    <w:rsid w:val="00C376DF"/>
    <w:rsid w:val="00C403EE"/>
    <w:rsid w:val="00C41371"/>
    <w:rsid w:val="00C4168D"/>
    <w:rsid w:val="00C41DAB"/>
    <w:rsid w:val="00C44115"/>
    <w:rsid w:val="00C44394"/>
    <w:rsid w:val="00C44C8C"/>
    <w:rsid w:val="00C45110"/>
    <w:rsid w:val="00C451AA"/>
    <w:rsid w:val="00C4537D"/>
    <w:rsid w:val="00C45CC8"/>
    <w:rsid w:val="00C463EA"/>
    <w:rsid w:val="00C4698C"/>
    <w:rsid w:val="00C46B7E"/>
    <w:rsid w:val="00C47CA3"/>
    <w:rsid w:val="00C47E44"/>
    <w:rsid w:val="00C5027B"/>
    <w:rsid w:val="00C523BE"/>
    <w:rsid w:val="00C53466"/>
    <w:rsid w:val="00C53E95"/>
    <w:rsid w:val="00C600DC"/>
    <w:rsid w:val="00C60307"/>
    <w:rsid w:val="00C60832"/>
    <w:rsid w:val="00C61299"/>
    <w:rsid w:val="00C61CB5"/>
    <w:rsid w:val="00C6280A"/>
    <w:rsid w:val="00C62D03"/>
    <w:rsid w:val="00C62FC8"/>
    <w:rsid w:val="00C63A31"/>
    <w:rsid w:val="00C64FA1"/>
    <w:rsid w:val="00C657A6"/>
    <w:rsid w:val="00C65CA3"/>
    <w:rsid w:val="00C6662A"/>
    <w:rsid w:val="00C67C1A"/>
    <w:rsid w:val="00C70068"/>
    <w:rsid w:val="00C717BF"/>
    <w:rsid w:val="00C71A18"/>
    <w:rsid w:val="00C726B7"/>
    <w:rsid w:val="00C726E8"/>
    <w:rsid w:val="00C727C9"/>
    <w:rsid w:val="00C73D98"/>
    <w:rsid w:val="00C7486B"/>
    <w:rsid w:val="00C74B06"/>
    <w:rsid w:val="00C754B6"/>
    <w:rsid w:val="00C75701"/>
    <w:rsid w:val="00C75842"/>
    <w:rsid w:val="00C75AB8"/>
    <w:rsid w:val="00C76623"/>
    <w:rsid w:val="00C7705F"/>
    <w:rsid w:val="00C77B91"/>
    <w:rsid w:val="00C80333"/>
    <w:rsid w:val="00C80A20"/>
    <w:rsid w:val="00C8313D"/>
    <w:rsid w:val="00C84477"/>
    <w:rsid w:val="00C85910"/>
    <w:rsid w:val="00C86A6E"/>
    <w:rsid w:val="00C87753"/>
    <w:rsid w:val="00C90C8F"/>
    <w:rsid w:val="00C9219C"/>
    <w:rsid w:val="00C92387"/>
    <w:rsid w:val="00C92833"/>
    <w:rsid w:val="00C936B2"/>
    <w:rsid w:val="00C93AD4"/>
    <w:rsid w:val="00C940C2"/>
    <w:rsid w:val="00C94330"/>
    <w:rsid w:val="00C94AC5"/>
    <w:rsid w:val="00CA00E3"/>
    <w:rsid w:val="00CA0A35"/>
    <w:rsid w:val="00CA178C"/>
    <w:rsid w:val="00CA2D11"/>
    <w:rsid w:val="00CA2E94"/>
    <w:rsid w:val="00CA2EBF"/>
    <w:rsid w:val="00CA51BB"/>
    <w:rsid w:val="00CA58B3"/>
    <w:rsid w:val="00CA5D75"/>
    <w:rsid w:val="00CA5E79"/>
    <w:rsid w:val="00CA6CF3"/>
    <w:rsid w:val="00CA71A4"/>
    <w:rsid w:val="00CA77DD"/>
    <w:rsid w:val="00CB2267"/>
    <w:rsid w:val="00CB2E96"/>
    <w:rsid w:val="00CB4E0F"/>
    <w:rsid w:val="00CB58D8"/>
    <w:rsid w:val="00CB6FE5"/>
    <w:rsid w:val="00CC057F"/>
    <w:rsid w:val="00CC2328"/>
    <w:rsid w:val="00CC2431"/>
    <w:rsid w:val="00CC3377"/>
    <w:rsid w:val="00CC34AF"/>
    <w:rsid w:val="00CC4152"/>
    <w:rsid w:val="00CC5713"/>
    <w:rsid w:val="00CC5A4D"/>
    <w:rsid w:val="00CC648E"/>
    <w:rsid w:val="00CC6797"/>
    <w:rsid w:val="00CC6C35"/>
    <w:rsid w:val="00CC70AC"/>
    <w:rsid w:val="00CD0629"/>
    <w:rsid w:val="00CD1999"/>
    <w:rsid w:val="00CD1B7B"/>
    <w:rsid w:val="00CD243C"/>
    <w:rsid w:val="00CD30F8"/>
    <w:rsid w:val="00CD3765"/>
    <w:rsid w:val="00CD3B00"/>
    <w:rsid w:val="00CD51D3"/>
    <w:rsid w:val="00CD549E"/>
    <w:rsid w:val="00CD5735"/>
    <w:rsid w:val="00CD5E83"/>
    <w:rsid w:val="00CE0AD1"/>
    <w:rsid w:val="00CE2A07"/>
    <w:rsid w:val="00CE2B91"/>
    <w:rsid w:val="00CE328F"/>
    <w:rsid w:val="00CE3921"/>
    <w:rsid w:val="00CE3954"/>
    <w:rsid w:val="00CE4FCA"/>
    <w:rsid w:val="00CE5BB1"/>
    <w:rsid w:val="00CE64FE"/>
    <w:rsid w:val="00CF1719"/>
    <w:rsid w:val="00CF1D47"/>
    <w:rsid w:val="00CF31CE"/>
    <w:rsid w:val="00CF36A3"/>
    <w:rsid w:val="00CF3C78"/>
    <w:rsid w:val="00CF46B3"/>
    <w:rsid w:val="00CF4BF7"/>
    <w:rsid w:val="00CF4FCA"/>
    <w:rsid w:val="00CF5127"/>
    <w:rsid w:val="00CF5A55"/>
    <w:rsid w:val="00CF5D6B"/>
    <w:rsid w:val="00CF6CE6"/>
    <w:rsid w:val="00CF70B4"/>
    <w:rsid w:val="00CF7DD1"/>
    <w:rsid w:val="00D009F1"/>
    <w:rsid w:val="00D06785"/>
    <w:rsid w:val="00D11069"/>
    <w:rsid w:val="00D12A27"/>
    <w:rsid w:val="00D13604"/>
    <w:rsid w:val="00D13688"/>
    <w:rsid w:val="00D13932"/>
    <w:rsid w:val="00D14404"/>
    <w:rsid w:val="00D15186"/>
    <w:rsid w:val="00D16376"/>
    <w:rsid w:val="00D1687B"/>
    <w:rsid w:val="00D209C3"/>
    <w:rsid w:val="00D21299"/>
    <w:rsid w:val="00D2305F"/>
    <w:rsid w:val="00D236DC"/>
    <w:rsid w:val="00D2454A"/>
    <w:rsid w:val="00D266B7"/>
    <w:rsid w:val="00D26853"/>
    <w:rsid w:val="00D278A2"/>
    <w:rsid w:val="00D27D42"/>
    <w:rsid w:val="00D31B1F"/>
    <w:rsid w:val="00D32630"/>
    <w:rsid w:val="00D34092"/>
    <w:rsid w:val="00D34A83"/>
    <w:rsid w:val="00D34EC2"/>
    <w:rsid w:val="00D34EDA"/>
    <w:rsid w:val="00D35647"/>
    <w:rsid w:val="00D357B6"/>
    <w:rsid w:val="00D36AA7"/>
    <w:rsid w:val="00D416EB"/>
    <w:rsid w:val="00D43FD7"/>
    <w:rsid w:val="00D447BF"/>
    <w:rsid w:val="00D45B27"/>
    <w:rsid w:val="00D465A1"/>
    <w:rsid w:val="00D465AF"/>
    <w:rsid w:val="00D47900"/>
    <w:rsid w:val="00D47A70"/>
    <w:rsid w:val="00D5023B"/>
    <w:rsid w:val="00D51F97"/>
    <w:rsid w:val="00D52C17"/>
    <w:rsid w:val="00D543E4"/>
    <w:rsid w:val="00D5458A"/>
    <w:rsid w:val="00D556AB"/>
    <w:rsid w:val="00D55DC4"/>
    <w:rsid w:val="00D6001D"/>
    <w:rsid w:val="00D609CD"/>
    <w:rsid w:val="00D61B75"/>
    <w:rsid w:val="00D63FA6"/>
    <w:rsid w:val="00D65F6E"/>
    <w:rsid w:val="00D668C4"/>
    <w:rsid w:val="00D67403"/>
    <w:rsid w:val="00D7118B"/>
    <w:rsid w:val="00D7146F"/>
    <w:rsid w:val="00D727E7"/>
    <w:rsid w:val="00D74A72"/>
    <w:rsid w:val="00D74BDB"/>
    <w:rsid w:val="00D7569C"/>
    <w:rsid w:val="00D7605F"/>
    <w:rsid w:val="00D81CBE"/>
    <w:rsid w:val="00D8208F"/>
    <w:rsid w:val="00D82162"/>
    <w:rsid w:val="00D84561"/>
    <w:rsid w:val="00D871D3"/>
    <w:rsid w:val="00D91051"/>
    <w:rsid w:val="00D91528"/>
    <w:rsid w:val="00D92C1A"/>
    <w:rsid w:val="00D93417"/>
    <w:rsid w:val="00D939B7"/>
    <w:rsid w:val="00D95BB3"/>
    <w:rsid w:val="00D95E31"/>
    <w:rsid w:val="00D95EB2"/>
    <w:rsid w:val="00D96906"/>
    <w:rsid w:val="00D96CA2"/>
    <w:rsid w:val="00D97403"/>
    <w:rsid w:val="00DA039D"/>
    <w:rsid w:val="00DA14CD"/>
    <w:rsid w:val="00DA232F"/>
    <w:rsid w:val="00DA3259"/>
    <w:rsid w:val="00DA4278"/>
    <w:rsid w:val="00DA59B0"/>
    <w:rsid w:val="00DA6105"/>
    <w:rsid w:val="00DA6594"/>
    <w:rsid w:val="00DB14C3"/>
    <w:rsid w:val="00DB1571"/>
    <w:rsid w:val="00DB1658"/>
    <w:rsid w:val="00DB1AE6"/>
    <w:rsid w:val="00DB3D5C"/>
    <w:rsid w:val="00DB4BA0"/>
    <w:rsid w:val="00DB53D4"/>
    <w:rsid w:val="00DB5D21"/>
    <w:rsid w:val="00DC0730"/>
    <w:rsid w:val="00DC1439"/>
    <w:rsid w:val="00DC1AA4"/>
    <w:rsid w:val="00DC1CB7"/>
    <w:rsid w:val="00DC30D8"/>
    <w:rsid w:val="00DC62F3"/>
    <w:rsid w:val="00DD093A"/>
    <w:rsid w:val="00DD310E"/>
    <w:rsid w:val="00DD3854"/>
    <w:rsid w:val="00DD47D0"/>
    <w:rsid w:val="00DD4E40"/>
    <w:rsid w:val="00DD51BD"/>
    <w:rsid w:val="00DD5F3C"/>
    <w:rsid w:val="00DD6662"/>
    <w:rsid w:val="00DE2E08"/>
    <w:rsid w:val="00DE4841"/>
    <w:rsid w:val="00DE6DBA"/>
    <w:rsid w:val="00DF0BE4"/>
    <w:rsid w:val="00DF17C3"/>
    <w:rsid w:val="00DF18D8"/>
    <w:rsid w:val="00DF1A18"/>
    <w:rsid w:val="00DF2974"/>
    <w:rsid w:val="00DF331B"/>
    <w:rsid w:val="00DF35F3"/>
    <w:rsid w:val="00DF5119"/>
    <w:rsid w:val="00E00570"/>
    <w:rsid w:val="00E02DBC"/>
    <w:rsid w:val="00E03D37"/>
    <w:rsid w:val="00E06706"/>
    <w:rsid w:val="00E06C96"/>
    <w:rsid w:val="00E07E3E"/>
    <w:rsid w:val="00E10925"/>
    <w:rsid w:val="00E1114A"/>
    <w:rsid w:val="00E11BF3"/>
    <w:rsid w:val="00E13286"/>
    <w:rsid w:val="00E14005"/>
    <w:rsid w:val="00E14954"/>
    <w:rsid w:val="00E14B0A"/>
    <w:rsid w:val="00E14DE3"/>
    <w:rsid w:val="00E15460"/>
    <w:rsid w:val="00E159D3"/>
    <w:rsid w:val="00E15ADA"/>
    <w:rsid w:val="00E16E8A"/>
    <w:rsid w:val="00E174E1"/>
    <w:rsid w:val="00E20D7E"/>
    <w:rsid w:val="00E21363"/>
    <w:rsid w:val="00E21677"/>
    <w:rsid w:val="00E21F04"/>
    <w:rsid w:val="00E22CC1"/>
    <w:rsid w:val="00E22E62"/>
    <w:rsid w:val="00E236B1"/>
    <w:rsid w:val="00E249DF"/>
    <w:rsid w:val="00E24B95"/>
    <w:rsid w:val="00E256CB"/>
    <w:rsid w:val="00E2669C"/>
    <w:rsid w:val="00E26FD7"/>
    <w:rsid w:val="00E27AE2"/>
    <w:rsid w:val="00E30270"/>
    <w:rsid w:val="00E30D60"/>
    <w:rsid w:val="00E3135E"/>
    <w:rsid w:val="00E31599"/>
    <w:rsid w:val="00E324C7"/>
    <w:rsid w:val="00E32759"/>
    <w:rsid w:val="00E32F7B"/>
    <w:rsid w:val="00E3304D"/>
    <w:rsid w:val="00E356AA"/>
    <w:rsid w:val="00E35F9D"/>
    <w:rsid w:val="00E36C4F"/>
    <w:rsid w:val="00E370B3"/>
    <w:rsid w:val="00E37148"/>
    <w:rsid w:val="00E3768F"/>
    <w:rsid w:val="00E37879"/>
    <w:rsid w:val="00E37E8A"/>
    <w:rsid w:val="00E425C4"/>
    <w:rsid w:val="00E42865"/>
    <w:rsid w:val="00E4355C"/>
    <w:rsid w:val="00E43811"/>
    <w:rsid w:val="00E4386C"/>
    <w:rsid w:val="00E4392B"/>
    <w:rsid w:val="00E44157"/>
    <w:rsid w:val="00E44B4C"/>
    <w:rsid w:val="00E45816"/>
    <w:rsid w:val="00E463F9"/>
    <w:rsid w:val="00E46F30"/>
    <w:rsid w:val="00E50277"/>
    <w:rsid w:val="00E50EA4"/>
    <w:rsid w:val="00E52CEA"/>
    <w:rsid w:val="00E54776"/>
    <w:rsid w:val="00E54A42"/>
    <w:rsid w:val="00E567F7"/>
    <w:rsid w:val="00E56D31"/>
    <w:rsid w:val="00E56F86"/>
    <w:rsid w:val="00E574AB"/>
    <w:rsid w:val="00E60A79"/>
    <w:rsid w:val="00E626AB"/>
    <w:rsid w:val="00E63815"/>
    <w:rsid w:val="00E64CD6"/>
    <w:rsid w:val="00E6525F"/>
    <w:rsid w:val="00E677FC"/>
    <w:rsid w:val="00E67DD3"/>
    <w:rsid w:val="00E70CA3"/>
    <w:rsid w:val="00E71A28"/>
    <w:rsid w:val="00E71F94"/>
    <w:rsid w:val="00E7225A"/>
    <w:rsid w:val="00E722F3"/>
    <w:rsid w:val="00E73055"/>
    <w:rsid w:val="00E733A4"/>
    <w:rsid w:val="00E743E6"/>
    <w:rsid w:val="00E75F75"/>
    <w:rsid w:val="00E815DB"/>
    <w:rsid w:val="00E81C41"/>
    <w:rsid w:val="00E8350B"/>
    <w:rsid w:val="00E849A4"/>
    <w:rsid w:val="00E84FFA"/>
    <w:rsid w:val="00E85E1E"/>
    <w:rsid w:val="00E85FE1"/>
    <w:rsid w:val="00E8601E"/>
    <w:rsid w:val="00E8604C"/>
    <w:rsid w:val="00E86113"/>
    <w:rsid w:val="00E869AF"/>
    <w:rsid w:val="00E8755F"/>
    <w:rsid w:val="00E91A8C"/>
    <w:rsid w:val="00E91DB6"/>
    <w:rsid w:val="00E927F8"/>
    <w:rsid w:val="00E93223"/>
    <w:rsid w:val="00E93783"/>
    <w:rsid w:val="00E96322"/>
    <w:rsid w:val="00E96E47"/>
    <w:rsid w:val="00E97074"/>
    <w:rsid w:val="00E973B4"/>
    <w:rsid w:val="00E97C65"/>
    <w:rsid w:val="00EA07DC"/>
    <w:rsid w:val="00EA0DB2"/>
    <w:rsid w:val="00EA1D1C"/>
    <w:rsid w:val="00EA2758"/>
    <w:rsid w:val="00EA279B"/>
    <w:rsid w:val="00EA4623"/>
    <w:rsid w:val="00EA48DD"/>
    <w:rsid w:val="00EA4EB4"/>
    <w:rsid w:val="00EB0849"/>
    <w:rsid w:val="00EB084E"/>
    <w:rsid w:val="00EB1DAA"/>
    <w:rsid w:val="00EB2043"/>
    <w:rsid w:val="00EB4031"/>
    <w:rsid w:val="00EB49D2"/>
    <w:rsid w:val="00EC02B2"/>
    <w:rsid w:val="00EC16A1"/>
    <w:rsid w:val="00EC1799"/>
    <w:rsid w:val="00EC292A"/>
    <w:rsid w:val="00EC2C5D"/>
    <w:rsid w:val="00EC3B6D"/>
    <w:rsid w:val="00EC5663"/>
    <w:rsid w:val="00EC6449"/>
    <w:rsid w:val="00EC6691"/>
    <w:rsid w:val="00EC770C"/>
    <w:rsid w:val="00EC7C59"/>
    <w:rsid w:val="00ED061B"/>
    <w:rsid w:val="00ED2A17"/>
    <w:rsid w:val="00ED387A"/>
    <w:rsid w:val="00ED4657"/>
    <w:rsid w:val="00ED5877"/>
    <w:rsid w:val="00ED677D"/>
    <w:rsid w:val="00EE0806"/>
    <w:rsid w:val="00EE09CF"/>
    <w:rsid w:val="00EE1279"/>
    <w:rsid w:val="00EE1A60"/>
    <w:rsid w:val="00EE45E8"/>
    <w:rsid w:val="00EE4CD7"/>
    <w:rsid w:val="00EE7009"/>
    <w:rsid w:val="00EE767D"/>
    <w:rsid w:val="00EE78D8"/>
    <w:rsid w:val="00EF06CB"/>
    <w:rsid w:val="00EF0EB6"/>
    <w:rsid w:val="00EF260A"/>
    <w:rsid w:val="00EF2D69"/>
    <w:rsid w:val="00EF3512"/>
    <w:rsid w:val="00EF356D"/>
    <w:rsid w:val="00EF363F"/>
    <w:rsid w:val="00EF74F5"/>
    <w:rsid w:val="00EF7C4B"/>
    <w:rsid w:val="00F03966"/>
    <w:rsid w:val="00F044E8"/>
    <w:rsid w:val="00F12771"/>
    <w:rsid w:val="00F13F85"/>
    <w:rsid w:val="00F1461E"/>
    <w:rsid w:val="00F146B9"/>
    <w:rsid w:val="00F1511D"/>
    <w:rsid w:val="00F16F78"/>
    <w:rsid w:val="00F204AC"/>
    <w:rsid w:val="00F22C89"/>
    <w:rsid w:val="00F233B1"/>
    <w:rsid w:val="00F23D02"/>
    <w:rsid w:val="00F2430E"/>
    <w:rsid w:val="00F310CA"/>
    <w:rsid w:val="00F31D03"/>
    <w:rsid w:val="00F3359F"/>
    <w:rsid w:val="00F35284"/>
    <w:rsid w:val="00F354CF"/>
    <w:rsid w:val="00F35788"/>
    <w:rsid w:val="00F35860"/>
    <w:rsid w:val="00F359CD"/>
    <w:rsid w:val="00F37328"/>
    <w:rsid w:val="00F404A6"/>
    <w:rsid w:val="00F409BD"/>
    <w:rsid w:val="00F40DEB"/>
    <w:rsid w:val="00F4139E"/>
    <w:rsid w:val="00F41A8E"/>
    <w:rsid w:val="00F434D5"/>
    <w:rsid w:val="00F44358"/>
    <w:rsid w:val="00F44773"/>
    <w:rsid w:val="00F456AC"/>
    <w:rsid w:val="00F4749B"/>
    <w:rsid w:val="00F475A1"/>
    <w:rsid w:val="00F522F0"/>
    <w:rsid w:val="00F52C86"/>
    <w:rsid w:val="00F52FAE"/>
    <w:rsid w:val="00F53244"/>
    <w:rsid w:val="00F53AF6"/>
    <w:rsid w:val="00F5622A"/>
    <w:rsid w:val="00F57045"/>
    <w:rsid w:val="00F61914"/>
    <w:rsid w:val="00F61B26"/>
    <w:rsid w:val="00F631E9"/>
    <w:rsid w:val="00F63DB7"/>
    <w:rsid w:val="00F64D3B"/>
    <w:rsid w:val="00F64DD4"/>
    <w:rsid w:val="00F651D4"/>
    <w:rsid w:val="00F6559A"/>
    <w:rsid w:val="00F65A20"/>
    <w:rsid w:val="00F67101"/>
    <w:rsid w:val="00F67934"/>
    <w:rsid w:val="00F7049A"/>
    <w:rsid w:val="00F70914"/>
    <w:rsid w:val="00F71624"/>
    <w:rsid w:val="00F71656"/>
    <w:rsid w:val="00F72EB9"/>
    <w:rsid w:val="00F73222"/>
    <w:rsid w:val="00F73E3A"/>
    <w:rsid w:val="00F75956"/>
    <w:rsid w:val="00F76567"/>
    <w:rsid w:val="00F80345"/>
    <w:rsid w:val="00F82B81"/>
    <w:rsid w:val="00F85564"/>
    <w:rsid w:val="00F86BAC"/>
    <w:rsid w:val="00F871A6"/>
    <w:rsid w:val="00F871D8"/>
    <w:rsid w:val="00F87524"/>
    <w:rsid w:val="00F9112A"/>
    <w:rsid w:val="00F914A7"/>
    <w:rsid w:val="00F918D6"/>
    <w:rsid w:val="00F91B34"/>
    <w:rsid w:val="00F929BE"/>
    <w:rsid w:val="00F92E6E"/>
    <w:rsid w:val="00F93B75"/>
    <w:rsid w:val="00F94DBD"/>
    <w:rsid w:val="00F94F74"/>
    <w:rsid w:val="00F9562A"/>
    <w:rsid w:val="00F95B06"/>
    <w:rsid w:val="00F95EFE"/>
    <w:rsid w:val="00FA1A39"/>
    <w:rsid w:val="00FA259D"/>
    <w:rsid w:val="00FA50F2"/>
    <w:rsid w:val="00FA698A"/>
    <w:rsid w:val="00FA6BA5"/>
    <w:rsid w:val="00FA7113"/>
    <w:rsid w:val="00FA776A"/>
    <w:rsid w:val="00FA7B46"/>
    <w:rsid w:val="00FB082D"/>
    <w:rsid w:val="00FB0C4C"/>
    <w:rsid w:val="00FB1F66"/>
    <w:rsid w:val="00FB2469"/>
    <w:rsid w:val="00FB2F0D"/>
    <w:rsid w:val="00FB2F39"/>
    <w:rsid w:val="00FB3242"/>
    <w:rsid w:val="00FB41A4"/>
    <w:rsid w:val="00FB780C"/>
    <w:rsid w:val="00FC08E3"/>
    <w:rsid w:val="00FC0901"/>
    <w:rsid w:val="00FC113D"/>
    <w:rsid w:val="00FC1709"/>
    <w:rsid w:val="00FC1AB8"/>
    <w:rsid w:val="00FC1C4E"/>
    <w:rsid w:val="00FC1E83"/>
    <w:rsid w:val="00FC2B3F"/>
    <w:rsid w:val="00FC3931"/>
    <w:rsid w:val="00FC3B41"/>
    <w:rsid w:val="00FC3C8F"/>
    <w:rsid w:val="00FC49C4"/>
    <w:rsid w:val="00FC5137"/>
    <w:rsid w:val="00FC54AE"/>
    <w:rsid w:val="00FC71AD"/>
    <w:rsid w:val="00FD0F0A"/>
    <w:rsid w:val="00FD0F36"/>
    <w:rsid w:val="00FD28FE"/>
    <w:rsid w:val="00FD2ED9"/>
    <w:rsid w:val="00FD384A"/>
    <w:rsid w:val="00FD39D7"/>
    <w:rsid w:val="00FD44EA"/>
    <w:rsid w:val="00FD4F49"/>
    <w:rsid w:val="00FD65F5"/>
    <w:rsid w:val="00FD6B38"/>
    <w:rsid w:val="00FD7219"/>
    <w:rsid w:val="00FE08C5"/>
    <w:rsid w:val="00FE0EE9"/>
    <w:rsid w:val="00FE1E81"/>
    <w:rsid w:val="00FE2AB1"/>
    <w:rsid w:val="00FE492B"/>
    <w:rsid w:val="00FE4EF7"/>
    <w:rsid w:val="00FE60FD"/>
    <w:rsid w:val="00FE6461"/>
    <w:rsid w:val="00FE6BFE"/>
    <w:rsid w:val="00FE7479"/>
    <w:rsid w:val="00FE7619"/>
    <w:rsid w:val="00FE7A30"/>
    <w:rsid w:val="00FE7F4D"/>
    <w:rsid w:val="00FF27BC"/>
    <w:rsid w:val="00FF29E2"/>
    <w:rsid w:val="00FF3FE9"/>
    <w:rsid w:val="00FF4BA0"/>
    <w:rsid w:val="00FF5199"/>
    <w:rsid w:val="00FF5939"/>
    <w:rsid w:val="00FF680E"/>
    <w:rsid w:val="00FF69F3"/>
    <w:rsid w:val="00FF6D92"/>
    <w:rsid w:val="00FF7346"/>
    <w:rsid w:val="00FF7B30"/>
    <w:rsid w:val="00FF7D93"/>
    <w:rsid w:val="019522DE"/>
    <w:rsid w:val="03990733"/>
    <w:rsid w:val="06354A38"/>
    <w:rsid w:val="06846DBF"/>
    <w:rsid w:val="06CC5463"/>
    <w:rsid w:val="077A006C"/>
    <w:rsid w:val="08251125"/>
    <w:rsid w:val="08694AA7"/>
    <w:rsid w:val="08E759C2"/>
    <w:rsid w:val="0A6F1918"/>
    <w:rsid w:val="0A7D734D"/>
    <w:rsid w:val="0BCF5D51"/>
    <w:rsid w:val="0C105A31"/>
    <w:rsid w:val="0C473083"/>
    <w:rsid w:val="0CED4D92"/>
    <w:rsid w:val="0E911E62"/>
    <w:rsid w:val="0FB45F4B"/>
    <w:rsid w:val="0FD94BB7"/>
    <w:rsid w:val="10154862"/>
    <w:rsid w:val="10D42AE2"/>
    <w:rsid w:val="11F22C74"/>
    <w:rsid w:val="120C6B2F"/>
    <w:rsid w:val="13AD4F37"/>
    <w:rsid w:val="158856E1"/>
    <w:rsid w:val="16A55DE7"/>
    <w:rsid w:val="17A53043"/>
    <w:rsid w:val="1C2420DD"/>
    <w:rsid w:val="1C531031"/>
    <w:rsid w:val="1D1B0627"/>
    <w:rsid w:val="1E624E4C"/>
    <w:rsid w:val="1FE25AA3"/>
    <w:rsid w:val="204E4596"/>
    <w:rsid w:val="20837646"/>
    <w:rsid w:val="20BA1F1E"/>
    <w:rsid w:val="20E74C36"/>
    <w:rsid w:val="2380466D"/>
    <w:rsid w:val="23FA5E3B"/>
    <w:rsid w:val="244C1E5D"/>
    <w:rsid w:val="251B496B"/>
    <w:rsid w:val="25354C32"/>
    <w:rsid w:val="268D0582"/>
    <w:rsid w:val="26EC2327"/>
    <w:rsid w:val="26ED4D84"/>
    <w:rsid w:val="286E4B03"/>
    <w:rsid w:val="2A4648D8"/>
    <w:rsid w:val="2BFE3ADA"/>
    <w:rsid w:val="2C53608A"/>
    <w:rsid w:val="2CC40A8B"/>
    <w:rsid w:val="2E9B3984"/>
    <w:rsid w:val="2F6571DE"/>
    <w:rsid w:val="2F8B0F7A"/>
    <w:rsid w:val="302D245D"/>
    <w:rsid w:val="36244452"/>
    <w:rsid w:val="37672F11"/>
    <w:rsid w:val="37C72FFF"/>
    <w:rsid w:val="3AF76341"/>
    <w:rsid w:val="3BEF6C01"/>
    <w:rsid w:val="3C6D070A"/>
    <w:rsid w:val="3CF62CD8"/>
    <w:rsid w:val="3EE260EF"/>
    <w:rsid w:val="41B61F65"/>
    <w:rsid w:val="42A63F47"/>
    <w:rsid w:val="436F5857"/>
    <w:rsid w:val="43FD440F"/>
    <w:rsid w:val="442C6B73"/>
    <w:rsid w:val="4513379E"/>
    <w:rsid w:val="45B72724"/>
    <w:rsid w:val="46334061"/>
    <w:rsid w:val="47A23AAF"/>
    <w:rsid w:val="4C06745E"/>
    <w:rsid w:val="4C606802"/>
    <w:rsid w:val="4C9F2671"/>
    <w:rsid w:val="4E0E7607"/>
    <w:rsid w:val="4EB15644"/>
    <w:rsid w:val="504E5A7D"/>
    <w:rsid w:val="52705468"/>
    <w:rsid w:val="54124921"/>
    <w:rsid w:val="555E0FD0"/>
    <w:rsid w:val="55E17E44"/>
    <w:rsid w:val="5715131D"/>
    <w:rsid w:val="576167E7"/>
    <w:rsid w:val="579626F3"/>
    <w:rsid w:val="57B13784"/>
    <w:rsid w:val="5A1B0E0B"/>
    <w:rsid w:val="5AAE5F27"/>
    <w:rsid w:val="5AC3055F"/>
    <w:rsid w:val="5B9B415A"/>
    <w:rsid w:val="5B9C7565"/>
    <w:rsid w:val="5C0F6936"/>
    <w:rsid w:val="5E8C1C1C"/>
    <w:rsid w:val="5EDD5649"/>
    <w:rsid w:val="5FC7451E"/>
    <w:rsid w:val="607221A8"/>
    <w:rsid w:val="60CF78C5"/>
    <w:rsid w:val="617D789B"/>
    <w:rsid w:val="6218345B"/>
    <w:rsid w:val="626B4EB1"/>
    <w:rsid w:val="6322391C"/>
    <w:rsid w:val="64BB5578"/>
    <w:rsid w:val="67C86609"/>
    <w:rsid w:val="6A962970"/>
    <w:rsid w:val="6A9C046C"/>
    <w:rsid w:val="6B2551AA"/>
    <w:rsid w:val="6C2C0DF8"/>
    <w:rsid w:val="6C5E664A"/>
    <w:rsid w:val="6CE27F41"/>
    <w:rsid w:val="6CFC596E"/>
    <w:rsid w:val="6D762878"/>
    <w:rsid w:val="6DB76C8E"/>
    <w:rsid w:val="6E222FC2"/>
    <w:rsid w:val="6E5C0623"/>
    <w:rsid w:val="6F970345"/>
    <w:rsid w:val="7034044C"/>
    <w:rsid w:val="750B0CBE"/>
    <w:rsid w:val="76860159"/>
    <w:rsid w:val="77F71AB6"/>
    <w:rsid w:val="7824135F"/>
    <w:rsid w:val="784354D7"/>
    <w:rsid w:val="78B41C82"/>
    <w:rsid w:val="7A8676A0"/>
    <w:rsid w:val="7CA46D35"/>
    <w:rsid w:val="7F6D0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22B3C6D"/>
  <w15:docId w15:val="{75464E11-7960-44D0-A8AF-56166CE7F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semiHidden="1"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eastAsia="Lucida Sans Unicode" w:cs="Tahoma"/>
      <w:color w:val="000000"/>
      <w:sz w:val="24"/>
      <w:szCs w:val="24"/>
      <w:lang w:bidi="en-US"/>
    </w:rPr>
  </w:style>
  <w:style w:type="paragraph" w:styleId="Heading1">
    <w:name w:val="heading 1"/>
    <w:basedOn w:val="Normal"/>
    <w:next w:val="BodyText"/>
    <w:link w:val="Heading1Char"/>
    <w:qFormat/>
    <w:pPr>
      <w:keepNext/>
      <w:tabs>
        <w:tab w:val="left" w:pos="432"/>
      </w:tabs>
      <w:spacing w:before="240" w:after="120"/>
      <w:outlineLvl w:val="0"/>
    </w:pPr>
    <w:rPr>
      <w:rFonts w:ascii="Arial" w:hAnsi="Arial"/>
      <w:b/>
      <w:bCs/>
      <w:sz w:val="32"/>
      <w:szCs w:val="32"/>
    </w:rPr>
  </w:style>
  <w:style w:type="paragraph" w:styleId="Heading2">
    <w:name w:val="heading 2"/>
    <w:basedOn w:val="Normal"/>
    <w:next w:val="Normal"/>
    <w:link w:val="Heading2Char"/>
    <w:uiPriority w:val="9"/>
    <w:unhideWhenUsed/>
    <w:qFormat/>
    <w:pPr>
      <w:keepNext/>
      <w:spacing w:before="240" w:after="60"/>
      <w:outlineLvl w:val="1"/>
    </w:pPr>
    <w:rPr>
      <w:rFonts w:ascii="Calibri Light" w:eastAsia="Times New Roman" w:hAnsi="Calibri Light" w:cs="Times New Roman"/>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pPr>
      <w:spacing w:after="120"/>
    </w:pPr>
  </w:style>
  <w:style w:type="paragraph" w:styleId="BalloonText">
    <w:name w:val="Balloon Text"/>
    <w:basedOn w:val="Normal"/>
    <w:link w:val="BalloonTextChar"/>
    <w:uiPriority w:val="99"/>
    <w:semiHidden/>
    <w:unhideWhenUsed/>
    <w:qFormat/>
    <w:rPr>
      <w:rFonts w:ascii="Tahoma" w:hAnsi="Tahoma"/>
      <w:sz w:val="16"/>
      <w:szCs w:val="16"/>
    </w:rPr>
  </w:style>
  <w:style w:type="paragraph" w:styleId="Footer">
    <w:name w:val="footer"/>
    <w:basedOn w:val="Normal"/>
    <w:link w:val="FooterChar"/>
    <w:uiPriority w:val="99"/>
    <w:qFormat/>
    <w:pPr>
      <w:suppressLineNumbers/>
      <w:tabs>
        <w:tab w:val="center" w:pos="4986"/>
        <w:tab w:val="right" w:pos="9972"/>
      </w:tabs>
    </w:pPr>
  </w:style>
  <w:style w:type="paragraph" w:styleId="Header">
    <w:name w:val="header"/>
    <w:basedOn w:val="Normal"/>
    <w:link w:val="HeaderChar"/>
    <w:uiPriority w:val="99"/>
    <w:qFormat/>
    <w:pPr>
      <w:suppressLineNumbers/>
      <w:tabs>
        <w:tab w:val="center" w:pos="4986"/>
        <w:tab w:val="right" w:pos="9972"/>
      </w:tabs>
    </w:pPr>
  </w:style>
  <w:style w:type="paragraph" w:styleId="HTMLPreformatted">
    <w:name w:val="HTML Preformatted"/>
    <w:basedOn w:val="Normal"/>
    <w:link w:val="HTMLPreformattedChar"/>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Times New Roman"/>
      <w:color w:val="auto"/>
      <w:sz w:val="20"/>
      <w:szCs w:val="20"/>
      <w:lang w:bidi="ar-SA"/>
    </w:rPr>
  </w:style>
  <w:style w:type="paragraph" w:styleId="NormalWeb">
    <w:name w:val="Normal (Web)"/>
    <w:basedOn w:val="Normal"/>
    <w:uiPriority w:val="99"/>
    <w:unhideWhenUsed/>
    <w:qFormat/>
    <w:pPr>
      <w:widowControl/>
      <w:suppressAutoHyphens w:val="0"/>
      <w:spacing w:before="100" w:beforeAutospacing="1" w:after="100" w:afterAutospacing="1"/>
    </w:pPr>
    <w:rPr>
      <w:rFonts w:eastAsia="Times New Roman" w:cs="Times New Roman"/>
      <w:color w:val="auto"/>
      <w:lang w:bidi="ar-SA"/>
    </w:rPr>
  </w:style>
  <w:style w:type="paragraph" w:styleId="TOC1">
    <w:name w:val="toc 1"/>
    <w:basedOn w:val="Normal"/>
    <w:next w:val="Normal"/>
    <w:uiPriority w:val="39"/>
    <w:unhideWhenUsed/>
    <w:qFormat/>
    <w:pPr>
      <w:tabs>
        <w:tab w:val="left" w:pos="660"/>
        <w:tab w:val="right" w:leader="dot" w:pos="10762"/>
      </w:tabs>
      <w:spacing w:after="100"/>
    </w:pPr>
    <w:rPr>
      <w:rFonts w:ascii="Calibri" w:hAnsi="Calibri" w:cs="Calibri"/>
      <w:color w:val="auto"/>
    </w:rPr>
  </w:style>
  <w:style w:type="paragraph" w:styleId="TOC3">
    <w:name w:val="toc 3"/>
    <w:basedOn w:val="Normal"/>
    <w:next w:val="Normal"/>
    <w:uiPriority w:val="39"/>
    <w:unhideWhenUsed/>
    <w:qFormat/>
    <w:pPr>
      <w:spacing w:after="100"/>
      <w:ind w:left="480"/>
    </w:pPr>
  </w:style>
  <w:style w:type="character" w:styleId="Hyperlink">
    <w:name w:val="Hyperlink"/>
    <w:uiPriority w:val="99"/>
    <w:unhideWhenUsed/>
    <w:qFormat/>
    <w:rPr>
      <w:color w:val="0563C1"/>
      <w:u w:val="single"/>
    </w:rPr>
  </w:style>
  <w:style w:type="character" w:styleId="Strong">
    <w:name w:val="Strong"/>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pPr>
    <w:rPr>
      <w:rFonts w:eastAsia="Times New Roman" w:cstheme="minorBidi"/>
      <w:color w:val="000000"/>
      <w:sz w:val="24"/>
      <w:szCs w:val="24"/>
    </w:rPr>
  </w:style>
  <w:style w:type="paragraph" w:styleId="ListParagraph">
    <w:name w:val="List Paragraph"/>
    <w:basedOn w:val="Normal"/>
    <w:link w:val="ListParagraphChar"/>
    <w:uiPriority w:val="34"/>
    <w:qFormat/>
    <w:pPr>
      <w:widowControl/>
      <w:suppressAutoHyphens w:val="0"/>
      <w:spacing w:after="200" w:line="276" w:lineRule="auto"/>
      <w:ind w:left="720"/>
      <w:contextualSpacing/>
    </w:pPr>
    <w:rPr>
      <w:rFonts w:ascii="Calibri" w:eastAsia="Calibri" w:hAnsi="Calibri" w:cs="Times New Roman"/>
      <w:color w:val="auto"/>
      <w:sz w:val="22"/>
      <w:szCs w:val="22"/>
      <w:lang w:val="en-IN" w:eastAsia="en-IN" w:bidi="ar-SA"/>
    </w:rPr>
  </w:style>
  <w:style w:type="paragraph" w:customStyle="1" w:styleId="Style19">
    <w:name w:val="_Style 19"/>
    <w:basedOn w:val="Heading1"/>
    <w:next w:val="Normal"/>
    <w:uiPriority w:val="39"/>
    <w:unhideWhenUsed/>
    <w:qFormat/>
    <w:pPr>
      <w:keepLines/>
      <w:widowControl/>
      <w:tabs>
        <w:tab w:val="clear" w:pos="432"/>
      </w:tabs>
      <w:suppressAutoHyphens w:val="0"/>
      <w:spacing w:after="0"/>
      <w:outlineLvl w:val="9"/>
    </w:pPr>
    <w:rPr>
      <w:rFonts w:ascii="Calibri Light" w:eastAsia="Times New Roman" w:hAnsi="Calibri Light" w:cs="Times New Roman"/>
      <w:b w:val="0"/>
      <w:bCs w:val="0"/>
      <w:color w:val="2E74B5"/>
      <w:lang w:bidi="ar-SA"/>
    </w:rPr>
  </w:style>
  <w:style w:type="character" w:customStyle="1" w:styleId="Heading1Char">
    <w:name w:val="Heading 1 Char"/>
    <w:link w:val="Heading1"/>
    <w:qFormat/>
    <w:rPr>
      <w:rFonts w:ascii="Arial" w:eastAsia="Lucida Sans Unicode" w:hAnsi="Arial" w:cs="Tahoma"/>
      <w:b/>
      <w:bCs/>
      <w:color w:val="000000"/>
      <w:sz w:val="32"/>
      <w:szCs w:val="32"/>
      <w:lang w:bidi="en-US"/>
    </w:rPr>
  </w:style>
  <w:style w:type="character" w:customStyle="1" w:styleId="Heading3Char">
    <w:name w:val="Heading 3 Char"/>
    <w:link w:val="Heading3"/>
    <w:uiPriority w:val="9"/>
    <w:qFormat/>
    <w:rPr>
      <w:rFonts w:ascii="Cambria" w:eastAsia="Times New Roman" w:hAnsi="Cambria" w:cs="Times New Roman"/>
      <w:b/>
      <w:bCs/>
      <w:color w:val="000000"/>
      <w:sz w:val="26"/>
      <w:szCs w:val="26"/>
      <w:lang w:bidi="en-US"/>
    </w:rPr>
  </w:style>
  <w:style w:type="character" w:customStyle="1" w:styleId="BodyTextChar">
    <w:name w:val="Body Text Char"/>
    <w:link w:val="BodyText"/>
    <w:semiHidden/>
    <w:qFormat/>
    <w:rPr>
      <w:rFonts w:ascii="Times New Roman" w:eastAsia="Lucida Sans Unicode" w:hAnsi="Times New Roman" w:cs="Tahoma"/>
      <w:color w:val="000000"/>
      <w:sz w:val="24"/>
      <w:szCs w:val="24"/>
      <w:lang w:bidi="en-US"/>
    </w:rPr>
  </w:style>
  <w:style w:type="character" w:customStyle="1" w:styleId="HeaderChar">
    <w:name w:val="Header Char"/>
    <w:link w:val="Header"/>
    <w:uiPriority w:val="99"/>
    <w:qFormat/>
    <w:rPr>
      <w:rFonts w:ascii="Times New Roman" w:eastAsia="Lucida Sans Unicode" w:hAnsi="Times New Roman" w:cs="Tahoma"/>
      <w:color w:val="000000"/>
      <w:sz w:val="24"/>
      <w:szCs w:val="24"/>
      <w:lang w:bidi="en-US"/>
    </w:rPr>
  </w:style>
  <w:style w:type="character" w:customStyle="1" w:styleId="FooterChar">
    <w:name w:val="Footer Char"/>
    <w:link w:val="Footer"/>
    <w:uiPriority w:val="99"/>
    <w:rPr>
      <w:rFonts w:ascii="Times New Roman" w:eastAsia="Lucida Sans Unicode" w:hAnsi="Times New Roman" w:cs="Tahoma"/>
      <w:color w:val="000000"/>
      <w:sz w:val="24"/>
      <w:szCs w:val="24"/>
      <w:lang w:bidi="en-US"/>
    </w:rPr>
  </w:style>
  <w:style w:type="character" w:customStyle="1" w:styleId="BalloonTextChar">
    <w:name w:val="Balloon Text Char"/>
    <w:link w:val="BalloonText"/>
    <w:uiPriority w:val="99"/>
    <w:semiHidden/>
    <w:qFormat/>
    <w:rPr>
      <w:rFonts w:ascii="Tahoma" w:eastAsia="Lucida Sans Unicode" w:hAnsi="Tahoma" w:cs="Tahoma"/>
      <w:color w:val="000000"/>
      <w:sz w:val="16"/>
      <w:szCs w:val="16"/>
      <w:lang w:bidi="en-US"/>
    </w:rPr>
  </w:style>
  <w:style w:type="character" w:customStyle="1" w:styleId="Heading2Char">
    <w:name w:val="Heading 2 Char"/>
    <w:link w:val="Heading2"/>
    <w:uiPriority w:val="9"/>
    <w:qFormat/>
    <w:rPr>
      <w:rFonts w:ascii="Calibri Light" w:eastAsia="Times New Roman" w:hAnsi="Calibri Light" w:cs="Times New Roman"/>
      <w:b/>
      <w:bCs/>
      <w:i/>
      <w:iCs/>
      <w:color w:val="000000"/>
      <w:sz w:val="28"/>
      <w:szCs w:val="28"/>
      <w:lang w:bidi="en-US"/>
    </w:rPr>
  </w:style>
  <w:style w:type="character" w:customStyle="1" w:styleId="HTMLPreformattedChar">
    <w:name w:val="HTML Preformatted Char"/>
    <w:link w:val="HTMLPreformatted"/>
    <w:uiPriority w:val="99"/>
    <w:qFormat/>
    <w:rPr>
      <w:rFonts w:ascii="Courier New" w:eastAsia="Times New Roman" w:hAnsi="Courier New" w:cs="Courier New"/>
    </w:rPr>
  </w:style>
  <w:style w:type="character" w:customStyle="1" w:styleId="ListParagraphChar">
    <w:name w:val="List Paragraph Char"/>
    <w:link w:val="ListParagraph"/>
    <w:uiPriority w:val="34"/>
    <w:qFormat/>
    <w:locked/>
    <w:rPr>
      <w:sz w:val="22"/>
      <w:szCs w:val="22"/>
      <w:lang w:val="en-IN" w:eastAsia="en-IN"/>
    </w:rPr>
  </w:style>
  <w:style w:type="table" w:customStyle="1" w:styleId="MediumShading1-Accent11">
    <w:name w:val="Medium Shading 1 - Accent 11"/>
    <w:basedOn w:val="TableNormal"/>
    <w:uiPriority w:val="63"/>
    <w:qFormat/>
    <w:pPr>
      <w:spacing w:after="0" w:line="240" w:lineRule="auto"/>
    </w:pPr>
    <w:rPr>
      <w:rFonts w:eastAsia="Times New Roman"/>
      <w:lang w:val="en-IN" w:eastAsia="en-IN"/>
    </w:rPr>
    <w:tblPr>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DF331B"/>
    <w:pPr>
      <w:spacing w:after="100"/>
      <w:ind w:left="240"/>
    </w:pPr>
  </w:style>
  <w:style w:type="character" w:styleId="CommentReference">
    <w:name w:val="annotation reference"/>
    <w:basedOn w:val="DefaultParagraphFont"/>
    <w:uiPriority w:val="99"/>
    <w:semiHidden/>
    <w:unhideWhenUsed/>
    <w:rsid w:val="00BF652F"/>
    <w:rPr>
      <w:sz w:val="16"/>
      <w:szCs w:val="16"/>
    </w:rPr>
  </w:style>
  <w:style w:type="paragraph" w:styleId="CommentText">
    <w:name w:val="annotation text"/>
    <w:basedOn w:val="Normal"/>
    <w:link w:val="CommentTextChar"/>
    <w:uiPriority w:val="99"/>
    <w:semiHidden/>
    <w:unhideWhenUsed/>
    <w:rsid w:val="00BF652F"/>
    <w:pPr>
      <w:spacing w:line="240" w:lineRule="auto"/>
    </w:pPr>
    <w:rPr>
      <w:sz w:val="20"/>
      <w:szCs w:val="20"/>
    </w:rPr>
  </w:style>
  <w:style w:type="character" w:customStyle="1" w:styleId="CommentTextChar">
    <w:name w:val="Comment Text Char"/>
    <w:basedOn w:val="DefaultParagraphFont"/>
    <w:link w:val="CommentText"/>
    <w:uiPriority w:val="99"/>
    <w:semiHidden/>
    <w:rsid w:val="00BF652F"/>
    <w:rPr>
      <w:rFonts w:eastAsia="Lucida Sans Unicode" w:cs="Tahoma"/>
      <w:color w:val="000000"/>
      <w:lang w:bidi="en-US"/>
    </w:rPr>
  </w:style>
  <w:style w:type="paragraph" w:styleId="CommentSubject">
    <w:name w:val="annotation subject"/>
    <w:basedOn w:val="CommentText"/>
    <w:next w:val="CommentText"/>
    <w:link w:val="CommentSubjectChar"/>
    <w:uiPriority w:val="99"/>
    <w:semiHidden/>
    <w:unhideWhenUsed/>
    <w:rsid w:val="00BF652F"/>
    <w:rPr>
      <w:b/>
      <w:bCs/>
    </w:rPr>
  </w:style>
  <w:style w:type="character" w:customStyle="1" w:styleId="CommentSubjectChar">
    <w:name w:val="Comment Subject Char"/>
    <w:basedOn w:val="CommentTextChar"/>
    <w:link w:val="CommentSubject"/>
    <w:uiPriority w:val="99"/>
    <w:semiHidden/>
    <w:rsid w:val="00BF652F"/>
    <w:rPr>
      <w:rFonts w:eastAsia="Lucida Sans Unicode" w:cs="Tahoma"/>
      <w:b/>
      <w:bCs/>
      <w:color w:val="00000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6759">
      <w:bodyDiv w:val="1"/>
      <w:marLeft w:val="0"/>
      <w:marRight w:val="0"/>
      <w:marTop w:val="0"/>
      <w:marBottom w:val="0"/>
      <w:divBdr>
        <w:top w:val="none" w:sz="0" w:space="0" w:color="auto"/>
        <w:left w:val="none" w:sz="0" w:space="0" w:color="auto"/>
        <w:bottom w:val="none" w:sz="0" w:space="0" w:color="auto"/>
        <w:right w:val="none" w:sz="0" w:space="0" w:color="auto"/>
      </w:divBdr>
      <w:divsChild>
        <w:div w:id="2060400764">
          <w:marLeft w:val="0"/>
          <w:marRight w:val="0"/>
          <w:marTop w:val="0"/>
          <w:marBottom w:val="0"/>
          <w:divBdr>
            <w:top w:val="none" w:sz="0" w:space="0" w:color="auto"/>
            <w:left w:val="none" w:sz="0" w:space="0" w:color="auto"/>
            <w:bottom w:val="none" w:sz="0" w:space="0" w:color="auto"/>
            <w:right w:val="none" w:sz="0" w:space="0" w:color="auto"/>
          </w:divBdr>
        </w:div>
        <w:div w:id="142284334">
          <w:marLeft w:val="0"/>
          <w:marRight w:val="0"/>
          <w:marTop w:val="0"/>
          <w:marBottom w:val="0"/>
          <w:divBdr>
            <w:top w:val="none" w:sz="0" w:space="0" w:color="auto"/>
            <w:left w:val="none" w:sz="0" w:space="0" w:color="auto"/>
            <w:bottom w:val="none" w:sz="0" w:space="0" w:color="auto"/>
            <w:right w:val="none" w:sz="0" w:space="0" w:color="auto"/>
          </w:divBdr>
        </w:div>
        <w:div w:id="11079154">
          <w:marLeft w:val="0"/>
          <w:marRight w:val="0"/>
          <w:marTop w:val="0"/>
          <w:marBottom w:val="0"/>
          <w:divBdr>
            <w:top w:val="none" w:sz="0" w:space="0" w:color="auto"/>
            <w:left w:val="none" w:sz="0" w:space="0" w:color="auto"/>
            <w:bottom w:val="none" w:sz="0" w:space="0" w:color="auto"/>
            <w:right w:val="none" w:sz="0" w:space="0" w:color="auto"/>
          </w:divBdr>
        </w:div>
      </w:divsChild>
    </w:div>
    <w:div w:id="306319517">
      <w:bodyDiv w:val="1"/>
      <w:marLeft w:val="0"/>
      <w:marRight w:val="0"/>
      <w:marTop w:val="0"/>
      <w:marBottom w:val="0"/>
      <w:divBdr>
        <w:top w:val="none" w:sz="0" w:space="0" w:color="auto"/>
        <w:left w:val="none" w:sz="0" w:space="0" w:color="auto"/>
        <w:bottom w:val="none" w:sz="0" w:space="0" w:color="auto"/>
        <w:right w:val="none" w:sz="0" w:space="0" w:color="auto"/>
      </w:divBdr>
    </w:div>
    <w:div w:id="524515211">
      <w:bodyDiv w:val="1"/>
      <w:marLeft w:val="0"/>
      <w:marRight w:val="0"/>
      <w:marTop w:val="0"/>
      <w:marBottom w:val="0"/>
      <w:divBdr>
        <w:top w:val="none" w:sz="0" w:space="0" w:color="auto"/>
        <w:left w:val="none" w:sz="0" w:space="0" w:color="auto"/>
        <w:bottom w:val="none" w:sz="0" w:space="0" w:color="auto"/>
        <w:right w:val="none" w:sz="0" w:space="0" w:color="auto"/>
      </w:divBdr>
    </w:div>
    <w:div w:id="872769643">
      <w:bodyDiv w:val="1"/>
      <w:marLeft w:val="0"/>
      <w:marRight w:val="0"/>
      <w:marTop w:val="0"/>
      <w:marBottom w:val="0"/>
      <w:divBdr>
        <w:top w:val="none" w:sz="0" w:space="0" w:color="auto"/>
        <w:left w:val="none" w:sz="0" w:space="0" w:color="auto"/>
        <w:bottom w:val="none" w:sz="0" w:space="0" w:color="auto"/>
        <w:right w:val="none" w:sz="0" w:space="0" w:color="auto"/>
      </w:divBdr>
    </w:div>
    <w:div w:id="905720258">
      <w:bodyDiv w:val="1"/>
      <w:marLeft w:val="0"/>
      <w:marRight w:val="0"/>
      <w:marTop w:val="0"/>
      <w:marBottom w:val="0"/>
      <w:divBdr>
        <w:top w:val="none" w:sz="0" w:space="0" w:color="auto"/>
        <w:left w:val="none" w:sz="0" w:space="0" w:color="auto"/>
        <w:bottom w:val="none" w:sz="0" w:space="0" w:color="auto"/>
        <w:right w:val="none" w:sz="0" w:space="0" w:color="auto"/>
      </w:divBdr>
      <w:divsChild>
        <w:div w:id="403572408">
          <w:marLeft w:val="0"/>
          <w:marRight w:val="0"/>
          <w:marTop w:val="0"/>
          <w:marBottom w:val="0"/>
          <w:divBdr>
            <w:top w:val="none" w:sz="0" w:space="0" w:color="auto"/>
            <w:left w:val="none" w:sz="0" w:space="0" w:color="auto"/>
            <w:bottom w:val="none" w:sz="0" w:space="0" w:color="auto"/>
            <w:right w:val="none" w:sz="0" w:space="0" w:color="auto"/>
          </w:divBdr>
        </w:div>
      </w:divsChild>
    </w:div>
    <w:div w:id="977997663">
      <w:bodyDiv w:val="1"/>
      <w:marLeft w:val="0"/>
      <w:marRight w:val="0"/>
      <w:marTop w:val="0"/>
      <w:marBottom w:val="0"/>
      <w:divBdr>
        <w:top w:val="none" w:sz="0" w:space="0" w:color="auto"/>
        <w:left w:val="none" w:sz="0" w:space="0" w:color="auto"/>
        <w:bottom w:val="none" w:sz="0" w:space="0" w:color="auto"/>
        <w:right w:val="none" w:sz="0" w:space="0" w:color="auto"/>
      </w:divBdr>
    </w:div>
    <w:div w:id="1014258938">
      <w:bodyDiv w:val="1"/>
      <w:marLeft w:val="0"/>
      <w:marRight w:val="0"/>
      <w:marTop w:val="0"/>
      <w:marBottom w:val="0"/>
      <w:divBdr>
        <w:top w:val="none" w:sz="0" w:space="0" w:color="auto"/>
        <w:left w:val="none" w:sz="0" w:space="0" w:color="auto"/>
        <w:bottom w:val="none" w:sz="0" w:space="0" w:color="auto"/>
        <w:right w:val="none" w:sz="0" w:space="0" w:color="auto"/>
      </w:divBdr>
    </w:div>
    <w:div w:id="1123501459">
      <w:bodyDiv w:val="1"/>
      <w:marLeft w:val="0"/>
      <w:marRight w:val="0"/>
      <w:marTop w:val="0"/>
      <w:marBottom w:val="0"/>
      <w:divBdr>
        <w:top w:val="none" w:sz="0" w:space="0" w:color="auto"/>
        <w:left w:val="none" w:sz="0" w:space="0" w:color="auto"/>
        <w:bottom w:val="none" w:sz="0" w:space="0" w:color="auto"/>
        <w:right w:val="none" w:sz="0" w:space="0" w:color="auto"/>
      </w:divBdr>
    </w:div>
    <w:div w:id="1375035747">
      <w:bodyDiv w:val="1"/>
      <w:marLeft w:val="0"/>
      <w:marRight w:val="0"/>
      <w:marTop w:val="0"/>
      <w:marBottom w:val="0"/>
      <w:divBdr>
        <w:top w:val="none" w:sz="0" w:space="0" w:color="auto"/>
        <w:left w:val="none" w:sz="0" w:space="0" w:color="auto"/>
        <w:bottom w:val="none" w:sz="0" w:space="0" w:color="auto"/>
        <w:right w:val="none" w:sz="0" w:space="0" w:color="auto"/>
      </w:divBdr>
    </w:div>
    <w:div w:id="1514294606">
      <w:bodyDiv w:val="1"/>
      <w:marLeft w:val="0"/>
      <w:marRight w:val="0"/>
      <w:marTop w:val="0"/>
      <w:marBottom w:val="0"/>
      <w:divBdr>
        <w:top w:val="none" w:sz="0" w:space="0" w:color="auto"/>
        <w:left w:val="none" w:sz="0" w:space="0" w:color="auto"/>
        <w:bottom w:val="none" w:sz="0" w:space="0" w:color="auto"/>
        <w:right w:val="none" w:sz="0" w:space="0" w:color="auto"/>
      </w:divBdr>
      <w:divsChild>
        <w:div w:id="2057779816">
          <w:marLeft w:val="0"/>
          <w:marRight w:val="0"/>
          <w:marTop w:val="0"/>
          <w:marBottom w:val="0"/>
          <w:divBdr>
            <w:top w:val="none" w:sz="0" w:space="0" w:color="auto"/>
            <w:left w:val="none" w:sz="0" w:space="0" w:color="auto"/>
            <w:bottom w:val="none" w:sz="0" w:space="0" w:color="auto"/>
            <w:right w:val="none" w:sz="0" w:space="0" w:color="auto"/>
          </w:divBdr>
        </w:div>
        <w:div w:id="1333485700">
          <w:marLeft w:val="0"/>
          <w:marRight w:val="0"/>
          <w:marTop w:val="0"/>
          <w:marBottom w:val="0"/>
          <w:divBdr>
            <w:top w:val="none" w:sz="0" w:space="0" w:color="auto"/>
            <w:left w:val="none" w:sz="0" w:space="0" w:color="auto"/>
            <w:bottom w:val="none" w:sz="0" w:space="0" w:color="auto"/>
            <w:right w:val="none" w:sz="0" w:space="0" w:color="auto"/>
          </w:divBdr>
        </w:div>
        <w:div w:id="1272275247">
          <w:marLeft w:val="0"/>
          <w:marRight w:val="0"/>
          <w:marTop w:val="0"/>
          <w:marBottom w:val="0"/>
          <w:divBdr>
            <w:top w:val="none" w:sz="0" w:space="0" w:color="auto"/>
            <w:left w:val="none" w:sz="0" w:space="0" w:color="auto"/>
            <w:bottom w:val="none" w:sz="0" w:space="0" w:color="auto"/>
            <w:right w:val="none" w:sz="0" w:space="0" w:color="auto"/>
          </w:divBdr>
        </w:div>
        <w:div w:id="1897737510">
          <w:marLeft w:val="0"/>
          <w:marRight w:val="0"/>
          <w:marTop w:val="0"/>
          <w:marBottom w:val="0"/>
          <w:divBdr>
            <w:top w:val="none" w:sz="0" w:space="0" w:color="auto"/>
            <w:left w:val="none" w:sz="0" w:space="0" w:color="auto"/>
            <w:bottom w:val="none" w:sz="0" w:space="0" w:color="auto"/>
            <w:right w:val="none" w:sz="0" w:space="0" w:color="auto"/>
          </w:divBdr>
        </w:div>
        <w:div w:id="840199162">
          <w:marLeft w:val="0"/>
          <w:marRight w:val="0"/>
          <w:marTop w:val="0"/>
          <w:marBottom w:val="0"/>
          <w:divBdr>
            <w:top w:val="none" w:sz="0" w:space="0" w:color="auto"/>
            <w:left w:val="none" w:sz="0" w:space="0" w:color="auto"/>
            <w:bottom w:val="none" w:sz="0" w:space="0" w:color="auto"/>
            <w:right w:val="none" w:sz="0" w:space="0" w:color="auto"/>
          </w:divBdr>
        </w:div>
        <w:div w:id="2015305849">
          <w:marLeft w:val="0"/>
          <w:marRight w:val="0"/>
          <w:marTop w:val="0"/>
          <w:marBottom w:val="0"/>
          <w:divBdr>
            <w:top w:val="none" w:sz="0" w:space="0" w:color="auto"/>
            <w:left w:val="none" w:sz="0" w:space="0" w:color="auto"/>
            <w:bottom w:val="none" w:sz="0" w:space="0" w:color="auto"/>
            <w:right w:val="none" w:sz="0" w:space="0" w:color="auto"/>
          </w:divBdr>
        </w:div>
        <w:div w:id="1347559398">
          <w:marLeft w:val="0"/>
          <w:marRight w:val="0"/>
          <w:marTop w:val="0"/>
          <w:marBottom w:val="0"/>
          <w:divBdr>
            <w:top w:val="none" w:sz="0" w:space="0" w:color="auto"/>
            <w:left w:val="none" w:sz="0" w:space="0" w:color="auto"/>
            <w:bottom w:val="none" w:sz="0" w:space="0" w:color="auto"/>
            <w:right w:val="none" w:sz="0" w:space="0" w:color="auto"/>
          </w:divBdr>
        </w:div>
        <w:div w:id="10876561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E7CB93-9D8C-4D70-B5FE-F784D85E5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a</dc:creator>
  <cp:lastModifiedBy>NHZ</cp:lastModifiedBy>
  <cp:revision>9</cp:revision>
  <cp:lastPrinted>2018-03-23T05:42:00Z</cp:lastPrinted>
  <dcterms:created xsi:type="dcterms:W3CDTF">2021-12-13T08:46:00Z</dcterms:created>
  <dcterms:modified xsi:type="dcterms:W3CDTF">2021-12-1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